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3351D" w14:textId="57C8E309" w:rsidR="000B414C" w:rsidRPr="0084745C" w:rsidRDefault="00667FEF" w:rsidP="0071250C">
      <w:pPr>
        <w:pStyle w:val="IOSdocumenttitle2017"/>
        <w:spacing w:before="120" w:after="360"/>
        <w:ind w:left="2977" w:hanging="2977"/>
      </w:pPr>
      <w:r w:rsidRPr="0084745C">
        <w:rPr>
          <w:noProof/>
          <w:lang w:eastAsia="en-AU"/>
        </w:rPr>
        <w:drawing>
          <wp:inline distT="0" distB="0" distL="0" distR="0" wp14:anchorId="4139E464" wp14:editId="64FBB03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6D64B6">
        <w:t xml:space="preserve">The </w:t>
      </w:r>
      <w:r w:rsidR="00EB3986">
        <w:t>shaping of the modern world –</w:t>
      </w:r>
      <w:r w:rsidR="00EB3986" w:rsidRPr="007431D6">
        <w:t xml:space="preserve"> the age of imperialism</w:t>
      </w:r>
      <w:r w:rsidR="00EB3986">
        <w:t xml:space="preserve"> program</w:t>
      </w:r>
    </w:p>
    <w:p w14:paraId="761370E3" w14:textId="442CE0CF" w:rsidR="007431D6" w:rsidRDefault="00803EBA" w:rsidP="00803EBA">
      <w:pPr>
        <w:pStyle w:val="IOSbodytext2017"/>
      </w:pPr>
      <w:r w:rsidRPr="00803EBA">
        <w:rPr>
          <w:rStyle w:val="IOSstrongemphasis2017"/>
        </w:rPr>
        <w:t xml:space="preserve">Duration </w:t>
      </w:r>
      <w:r>
        <w:t xml:space="preserve">- </w:t>
      </w:r>
      <w:r w:rsidR="0071250C">
        <w:t>10 w</w:t>
      </w:r>
      <w:r w:rsidR="007431D6">
        <w:t>eeks (40 indicative hours)</w:t>
      </w:r>
    </w:p>
    <w:p w14:paraId="2EA32343" w14:textId="13E05B82" w:rsidR="006D64B6" w:rsidRPr="004874CB" w:rsidRDefault="006D64B6" w:rsidP="0071250C">
      <w:pPr>
        <w:pStyle w:val="IOSbodytext2017"/>
        <w:rPr>
          <w:lang w:eastAsia="en-AU"/>
        </w:rPr>
      </w:pPr>
      <w:r>
        <w:t xml:space="preserve">This document references the </w:t>
      </w:r>
      <w:hyperlink r:id="rId12" w:history="1">
        <w:r>
          <w:rPr>
            <w:rStyle w:val="Hyperlink"/>
          </w:rPr>
          <w:t>Modern History Stage 6 Syllabus</w:t>
        </w:r>
      </w:hyperlink>
      <w:r>
        <w:t xml:space="preserve"> © 2017 </w:t>
      </w:r>
      <w:r w:rsidRPr="00803EBA">
        <w:t xml:space="preserve">NSW Education Standards Authority (NESA) </w:t>
      </w:r>
      <w:r>
        <w:t>for and on behalf of the Crown in right of the State of New South Wales.</w:t>
      </w:r>
    </w:p>
    <w:p w14:paraId="62DEACCC" w14:textId="0D1ED7CD" w:rsidR="007431D6" w:rsidRDefault="0071250C" w:rsidP="00803EBA">
      <w:pPr>
        <w:pStyle w:val="IOSheading22017"/>
      </w:pPr>
      <w:bookmarkStart w:id="0" w:name="_GoBack"/>
      <w:r>
        <w:t>Unit d</w:t>
      </w:r>
      <w:r w:rsidR="006D64B6">
        <w:t>escription</w:t>
      </w:r>
    </w:p>
    <w:bookmarkEnd w:id="0"/>
    <w:p w14:paraId="13980386" w14:textId="77777777" w:rsidR="007431D6" w:rsidRDefault="007431D6" w:rsidP="007431D6">
      <w:pPr>
        <w:pStyle w:val="IOSbodytext2017"/>
        <w:rPr>
          <w:lang w:eastAsia="en-US"/>
        </w:rPr>
      </w:pPr>
      <w:r>
        <w:rPr>
          <w:lang w:eastAsia="en-US"/>
        </w:rPr>
        <w:t>Students investigate the Age of Imperialism and its role in the shaping of the modern world. The Historical concepts and skills content is to be integrated as appropriate.</w:t>
      </w:r>
    </w:p>
    <w:p w14:paraId="30DD496F" w14:textId="58ECE75A" w:rsidR="007431D6" w:rsidRDefault="00F51039" w:rsidP="0071250C">
      <w:pPr>
        <w:pStyle w:val="IOSheading32017"/>
        <w:spacing w:before="240"/>
      </w:pPr>
      <w:r>
        <w:t xml:space="preserve">Focus </w:t>
      </w:r>
      <w:r w:rsidR="0071250C">
        <w:t>q</w:t>
      </w:r>
      <w:r w:rsidR="0093029E">
        <w:t>uestions</w:t>
      </w:r>
    </w:p>
    <w:p w14:paraId="3456E5F7" w14:textId="77777777" w:rsidR="007431D6" w:rsidRDefault="007431D6" w:rsidP="00CE2694">
      <w:pPr>
        <w:pStyle w:val="IOSlist1bullet2017"/>
        <w:rPr>
          <w:lang w:eastAsia="en-US"/>
        </w:rPr>
      </w:pPr>
      <w:r>
        <w:rPr>
          <w:lang w:eastAsia="en-US"/>
        </w:rPr>
        <w:t>Identify and outline the changing motives and characteristics of European imperialism.</w:t>
      </w:r>
    </w:p>
    <w:p w14:paraId="04C108E1" w14:textId="77777777" w:rsidR="007431D6" w:rsidRDefault="007431D6" w:rsidP="00CE2694">
      <w:pPr>
        <w:pStyle w:val="IOSlist1bullet2017"/>
        <w:rPr>
          <w:lang w:eastAsia="en-US"/>
        </w:rPr>
      </w:pPr>
      <w:r>
        <w:rPr>
          <w:lang w:eastAsia="en-US"/>
        </w:rPr>
        <w:t>Where did imperialism occur?</w:t>
      </w:r>
    </w:p>
    <w:p w14:paraId="7C7E5289" w14:textId="77777777" w:rsidR="007431D6" w:rsidRDefault="007431D6" w:rsidP="00CE2694">
      <w:pPr>
        <w:pStyle w:val="IOSlist1bullet2017"/>
        <w:rPr>
          <w:lang w:eastAsia="en-US"/>
        </w:rPr>
      </w:pPr>
      <w:r>
        <w:rPr>
          <w:lang w:eastAsia="en-US"/>
        </w:rPr>
        <w:t>What were the key ideas of the imperial age?</w:t>
      </w:r>
    </w:p>
    <w:p w14:paraId="153157D2" w14:textId="77777777" w:rsidR="007431D6" w:rsidRDefault="007431D6" w:rsidP="00CE2694">
      <w:pPr>
        <w:pStyle w:val="IOSlist1bullet2017"/>
        <w:rPr>
          <w:lang w:eastAsia="en-US"/>
        </w:rPr>
      </w:pPr>
      <w:r>
        <w:rPr>
          <w:lang w:eastAsia="en-US"/>
        </w:rPr>
        <w:t>To what extent was the Belgian Congo impacted by imperialism?</w:t>
      </w:r>
    </w:p>
    <w:p w14:paraId="2102C51E" w14:textId="77777777" w:rsidR="007431D6" w:rsidRDefault="007431D6" w:rsidP="00CE2694">
      <w:pPr>
        <w:pStyle w:val="IOSlist1bullet2017"/>
        <w:rPr>
          <w:lang w:eastAsia="en-US"/>
        </w:rPr>
      </w:pPr>
      <w:r>
        <w:rPr>
          <w:lang w:eastAsia="en-US"/>
        </w:rPr>
        <w:t xml:space="preserve">Compare and contrast the perspectives of the Congolese and Australian Aboriginals in response to the imperial presence focusing on resistance and resilience. </w:t>
      </w:r>
    </w:p>
    <w:p w14:paraId="0250E1B9" w14:textId="77777777" w:rsidR="007431D6" w:rsidRDefault="007431D6" w:rsidP="00CE2694">
      <w:pPr>
        <w:pStyle w:val="IOSlist1bullet2017"/>
        <w:rPr>
          <w:lang w:eastAsia="en-US"/>
        </w:rPr>
      </w:pPr>
      <w:r>
        <w:rPr>
          <w:lang w:eastAsia="en-US"/>
        </w:rPr>
        <w:t>To what extent did</w:t>
      </w:r>
      <w:r w:rsidR="00600A58">
        <w:rPr>
          <w:lang w:eastAsia="en-US"/>
        </w:rPr>
        <w:t xml:space="preserve"> the nature and characteristics</w:t>
      </w:r>
      <w:r>
        <w:rPr>
          <w:lang w:eastAsia="en-US"/>
        </w:rPr>
        <w:t xml:space="preserve"> of imperialism affect the world?</w:t>
      </w:r>
    </w:p>
    <w:p w14:paraId="73F0372B" w14:textId="77777777" w:rsidR="007431D6" w:rsidRDefault="007431D6" w:rsidP="00CE2694">
      <w:pPr>
        <w:pStyle w:val="IOSlist1bullet2017"/>
        <w:rPr>
          <w:lang w:eastAsia="en-US"/>
        </w:rPr>
      </w:pPr>
      <w:r>
        <w:rPr>
          <w:lang w:eastAsia="en-US"/>
        </w:rPr>
        <w:t>How has imperialism had an impact on the modern world?</w:t>
      </w:r>
    </w:p>
    <w:p w14:paraId="15B28A0A" w14:textId="77777777" w:rsidR="006D64B6" w:rsidRDefault="006D64B6" w:rsidP="006D64B6">
      <w:pPr>
        <w:pStyle w:val="IOSheading32017"/>
      </w:pPr>
      <w:r>
        <w:lastRenderedPageBreak/>
        <w:t>Outcomes</w:t>
      </w:r>
    </w:p>
    <w:p w14:paraId="7D6670AE" w14:textId="77777777" w:rsidR="006D64B6" w:rsidRDefault="006D64B6" w:rsidP="006D64B6">
      <w:pPr>
        <w:pStyle w:val="IOSbodytext2017"/>
        <w:rPr>
          <w:lang w:eastAsia="en-US"/>
        </w:rPr>
      </w:pPr>
      <w:r>
        <w:rPr>
          <w:lang w:eastAsia="en-US"/>
        </w:rPr>
        <w:t>A student:</w:t>
      </w:r>
    </w:p>
    <w:p w14:paraId="5DFDC0C0" w14:textId="77777777" w:rsidR="006D64B6" w:rsidRDefault="006D64B6" w:rsidP="006D64B6">
      <w:pPr>
        <w:pStyle w:val="IOSlist1bullet2017"/>
        <w:rPr>
          <w:lang w:eastAsia="en-US"/>
        </w:rPr>
      </w:pPr>
      <w:r w:rsidRPr="0071250C">
        <w:rPr>
          <w:rStyle w:val="IOSstrongemphasis2017"/>
          <w:rFonts w:hint="eastAsia"/>
        </w:rPr>
        <w:t>MH11-1</w:t>
      </w:r>
      <w:r>
        <w:rPr>
          <w:rFonts w:hint="eastAsia"/>
          <w:lang w:eastAsia="en-US"/>
        </w:rPr>
        <w:t xml:space="preserve"> describes the nature of continuity and change in the modern world</w:t>
      </w:r>
    </w:p>
    <w:p w14:paraId="6AD87FCE" w14:textId="77777777" w:rsidR="006D64B6" w:rsidRDefault="006D64B6" w:rsidP="006D64B6">
      <w:pPr>
        <w:pStyle w:val="IOSlist1bullet2017"/>
        <w:rPr>
          <w:lang w:eastAsia="en-US"/>
        </w:rPr>
      </w:pPr>
      <w:r w:rsidRPr="0071250C">
        <w:rPr>
          <w:rStyle w:val="IOSstrongemphasis2017"/>
          <w:rFonts w:hint="eastAsia"/>
        </w:rPr>
        <w:t>MH11-2</w:t>
      </w:r>
      <w:r>
        <w:rPr>
          <w:rFonts w:hint="eastAsia"/>
          <w:lang w:eastAsia="en-US"/>
        </w:rPr>
        <w:t xml:space="preserve"> proposes ideas about the varying causes and effects of events and developments</w:t>
      </w:r>
    </w:p>
    <w:p w14:paraId="0EABFDEC" w14:textId="77777777" w:rsidR="006D64B6" w:rsidRDefault="006D64B6" w:rsidP="006D64B6">
      <w:pPr>
        <w:pStyle w:val="IOSlist1bullet2017"/>
        <w:rPr>
          <w:lang w:eastAsia="en-US"/>
        </w:rPr>
      </w:pPr>
      <w:r w:rsidRPr="0071250C">
        <w:rPr>
          <w:rStyle w:val="IOSstrongemphasis2017"/>
          <w:rFonts w:hint="eastAsia"/>
        </w:rPr>
        <w:t>MH11-3</w:t>
      </w:r>
      <w:r>
        <w:rPr>
          <w:rFonts w:hint="eastAsia"/>
          <w:lang w:eastAsia="en-US"/>
        </w:rPr>
        <w:t xml:space="preserve"> analyses the role of historical features, individuals, groups and ideas in shaping the past</w:t>
      </w:r>
    </w:p>
    <w:p w14:paraId="7738F26A" w14:textId="77777777" w:rsidR="006D64B6" w:rsidRDefault="006D64B6" w:rsidP="006D64B6">
      <w:pPr>
        <w:pStyle w:val="IOSlist1bullet2017"/>
        <w:rPr>
          <w:lang w:eastAsia="en-US"/>
        </w:rPr>
      </w:pPr>
      <w:r w:rsidRPr="0071250C">
        <w:rPr>
          <w:rStyle w:val="IOSstrongemphasis2017"/>
          <w:rFonts w:hint="eastAsia"/>
        </w:rPr>
        <w:t>MH11-4</w:t>
      </w:r>
      <w:r>
        <w:rPr>
          <w:rFonts w:hint="eastAsia"/>
          <w:lang w:eastAsia="en-US"/>
        </w:rPr>
        <w:t xml:space="preserve"> accounts for the different perspectives of individuals and groups</w:t>
      </w:r>
    </w:p>
    <w:p w14:paraId="5EB8C8BD" w14:textId="77777777" w:rsidR="006D64B6" w:rsidRDefault="006D64B6" w:rsidP="006D64B6">
      <w:pPr>
        <w:pStyle w:val="IOSlist1bullet2017"/>
        <w:rPr>
          <w:lang w:eastAsia="en-US"/>
        </w:rPr>
      </w:pPr>
      <w:r w:rsidRPr="0071250C">
        <w:rPr>
          <w:rStyle w:val="IOSstrongemphasis2017"/>
          <w:rFonts w:hint="eastAsia"/>
        </w:rPr>
        <w:t>MH11-5</w:t>
      </w:r>
      <w:r>
        <w:rPr>
          <w:rFonts w:hint="eastAsia"/>
          <w:lang w:eastAsia="en-US"/>
        </w:rPr>
        <w:t xml:space="preserve"> examines the significance of historical features, people, ideas, movements, events and developments of the modern world</w:t>
      </w:r>
    </w:p>
    <w:p w14:paraId="71F9DACA" w14:textId="77777777" w:rsidR="006D64B6" w:rsidRDefault="006D64B6" w:rsidP="006D64B6">
      <w:pPr>
        <w:pStyle w:val="IOSlist1bullet2017"/>
        <w:rPr>
          <w:lang w:eastAsia="en-US"/>
        </w:rPr>
      </w:pPr>
      <w:r w:rsidRPr="0071250C">
        <w:rPr>
          <w:rStyle w:val="IOSstrongemphasis2017"/>
          <w:rFonts w:hint="eastAsia"/>
        </w:rPr>
        <w:t>MH11-6</w:t>
      </w:r>
      <w:r>
        <w:rPr>
          <w:rFonts w:hint="eastAsia"/>
          <w:lang w:eastAsia="en-US"/>
        </w:rPr>
        <w:t xml:space="preserve"> analyses and interprets different types of sources for evidence to support an historical account or argument</w:t>
      </w:r>
    </w:p>
    <w:p w14:paraId="194B7950" w14:textId="77777777" w:rsidR="006D64B6" w:rsidRDefault="006D64B6" w:rsidP="006D64B6">
      <w:pPr>
        <w:pStyle w:val="IOSlist1bullet2017"/>
        <w:rPr>
          <w:lang w:eastAsia="en-US"/>
        </w:rPr>
      </w:pPr>
      <w:r w:rsidRPr="0071250C">
        <w:rPr>
          <w:rStyle w:val="IOSstrongemphasis2017"/>
          <w:rFonts w:hint="eastAsia"/>
        </w:rPr>
        <w:t>MH11-7</w:t>
      </w:r>
      <w:r>
        <w:rPr>
          <w:rFonts w:hint="eastAsia"/>
          <w:lang w:eastAsia="en-US"/>
        </w:rPr>
        <w:t xml:space="preserve"> discusses and evaluates differing interpretations and representations of the past</w:t>
      </w:r>
    </w:p>
    <w:p w14:paraId="7F79A456" w14:textId="77777777" w:rsidR="006D64B6" w:rsidRDefault="006D64B6" w:rsidP="006D64B6">
      <w:pPr>
        <w:pStyle w:val="IOSlist1bullet2017"/>
        <w:rPr>
          <w:lang w:eastAsia="en-US"/>
        </w:rPr>
      </w:pPr>
      <w:r w:rsidRPr="0071250C">
        <w:rPr>
          <w:rStyle w:val="IOSstrongemphasis2017"/>
          <w:rFonts w:hint="eastAsia"/>
        </w:rPr>
        <w:t>MH11-8</w:t>
      </w:r>
      <w:r>
        <w:rPr>
          <w:rFonts w:hint="eastAsia"/>
          <w:lang w:eastAsia="en-US"/>
        </w:rPr>
        <w:t xml:space="preserve"> plans and conducts historical investigations and presents reasoned conclusions, using relevant evidence from a range of sources</w:t>
      </w:r>
    </w:p>
    <w:p w14:paraId="00E28E9B" w14:textId="77777777" w:rsidR="006D64B6" w:rsidRDefault="006D64B6" w:rsidP="006D64B6">
      <w:pPr>
        <w:pStyle w:val="IOSlist1bullet2017"/>
        <w:rPr>
          <w:lang w:eastAsia="en-US"/>
        </w:rPr>
      </w:pPr>
      <w:r w:rsidRPr="0071250C">
        <w:rPr>
          <w:rStyle w:val="IOSstrongemphasis2017"/>
          <w:rFonts w:hint="eastAsia"/>
        </w:rPr>
        <w:t>MH11-9</w:t>
      </w:r>
      <w:r>
        <w:rPr>
          <w:rFonts w:hint="eastAsia"/>
          <w:lang w:eastAsia="en-US"/>
        </w:rPr>
        <w:t xml:space="preserve"> communicates historical understanding, using historical knowledge, concepts and terms, in appropriate and well-structured forms</w:t>
      </w:r>
    </w:p>
    <w:p w14:paraId="0B1DCA21" w14:textId="04142163" w:rsidR="006D64B6" w:rsidRDefault="006D64B6" w:rsidP="006D64B6">
      <w:pPr>
        <w:pStyle w:val="IOSbodytext2017"/>
        <w:spacing w:before="80"/>
        <w:rPr>
          <w:lang w:eastAsia="en-US"/>
        </w:rPr>
      </w:pPr>
      <w:r w:rsidRPr="006D64B6">
        <w:rPr>
          <w:rStyle w:val="IOSstrongemphasis2017"/>
        </w:rPr>
        <w:t>Related Life Skills outcomes</w:t>
      </w:r>
      <w:r>
        <w:rPr>
          <w:lang w:eastAsia="en-US"/>
        </w:rPr>
        <w:t xml:space="preserve"> </w:t>
      </w:r>
      <w:r w:rsidR="005D1D28">
        <w:rPr>
          <w:lang w:eastAsia="en-US"/>
        </w:rPr>
        <w:t xml:space="preserve">– </w:t>
      </w:r>
      <w:r>
        <w:rPr>
          <w:lang w:eastAsia="en-US"/>
        </w:rPr>
        <w:t>MHLS6-1, MHLS6-2, MHLS6-3, MHLS6-4, MHLS6-5, MHLS6-6, MHLS6-7, MHLS6-8, MHLS6-9, MHLS6-10, MHLS6-11</w:t>
      </w:r>
    </w:p>
    <w:p w14:paraId="618158F8" w14:textId="4B1B69D5" w:rsidR="007431D6" w:rsidRDefault="00AF7969" w:rsidP="006D64B6">
      <w:pPr>
        <w:pStyle w:val="IOSheading32017"/>
      </w:pPr>
      <w:r>
        <w:t xml:space="preserve">Historical </w:t>
      </w:r>
      <w:r w:rsidR="0071250C">
        <w:t>c</w:t>
      </w:r>
      <w:r>
        <w:t xml:space="preserve">oncepts and </w:t>
      </w:r>
      <w:r w:rsidR="0071250C">
        <w:t>s</w:t>
      </w:r>
      <w:r w:rsidR="0093029E">
        <w:t>kills</w:t>
      </w:r>
    </w:p>
    <w:p w14:paraId="5A412A3B" w14:textId="0AEC9CB2" w:rsidR="006D64B6" w:rsidRDefault="006D64B6" w:rsidP="006D64B6">
      <w:pPr>
        <w:pStyle w:val="IOSheading42017"/>
      </w:pPr>
      <w:r>
        <w:t xml:space="preserve">Analysis and use of </w:t>
      </w:r>
      <w:r w:rsidR="0071250C">
        <w:t>s</w:t>
      </w:r>
      <w:r>
        <w:t>ources</w:t>
      </w:r>
    </w:p>
    <w:p w14:paraId="3A3F05AD" w14:textId="41BFE9DD" w:rsidR="007431D6" w:rsidRPr="00600A58" w:rsidRDefault="007431D6" w:rsidP="00600A58">
      <w:pPr>
        <w:pStyle w:val="IOSlist1bullet2017"/>
      </w:pPr>
      <w:r>
        <w:rPr>
          <w:rFonts w:hint="eastAsia"/>
          <w:lang w:eastAsia="en-US"/>
        </w:rPr>
        <w:t>Analyse sources to identify and account for the</w:t>
      </w:r>
      <w:r w:rsidRPr="00600A58">
        <w:rPr>
          <w:rFonts w:hint="eastAsia"/>
        </w:rPr>
        <w:t xml:space="preserve"> different perspectives of individuals and grou</w:t>
      </w:r>
      <w:r w:rsidR="00803EBA">
        <w:rPr>
          <w:rFonts w:hint="eastAsia"/>
        </w:rPr>
        <w:t>ps in the past (ACHMH010)</w:t>
      </w:r>
    </w:p>
    <w:p w14:paraId="1EC980B0" w14:textId="4A5C0E9E" w:rsidR="007431D6" w:rsidRPr="00600A58" w:rsidRDefault="007431D6" w:rsidP="00600A58">
      <w:pPr>
        <w:pStyle w:val="IOSlist1bullet2017"/>
      </w:pPr>
      <w:r w:rsidRPr="00600A58">
        <w:rPr>
          <w:rFonts w:hint="eastAsia"/>
        </w:rPr>
        <w:t>Analyse and synthesise evidence from different types of sources to develop</w:t>
      </w:r>
      <w:r w:rsidR="00803EBA">
        <w:rPr>
          <w:rFonts w:hint="eastAsia"/>
        </w:rPr>
        <w:t xml:space="preserve"> reasoned claims (ACHMH008)</w:t>
      </w:r>
    </w:p>
    <w:p w14:paraId="794D44A7" w14:textId="1625E398" w:rsidR="006D64B6" w:rsidRDefault="006D64B6" w:rsidP="006D64B6">
      <w:pPr>
        <w:pStyle w:val="IOSheading42017"/>
      </w:pPr>
      <w:r>
        <w:t>His</w:t>
      </w:r>
      <w:r w:rsidR="00852B7D">
        <w:t>torical i</w:t>
      </w:r>
      <w:r>
        <w:t>nterpretation</w:t>
      </w:r>
    </w:p>
    <w:p w14:paraId="34F899A1" w14:textId="3E49A27F" w:rsidR="007431D6" w:rsidRDefault="007431D6" w:rsidP="00600A58">
      <w:pPr>
        <w:pStyle w:val="IOSlist1bullet2017"/>
      </w:pPr>
      <w:r w:rsidRPr="00600A58">
        <w:rPr>
          <w:rFonts w:hint="eastAsia"/>
        </w:rPr>
        <w:t>Form judgements about historical significance, recognising that significance may be attrib</w:t>
      </w:r>
      <w:r w:rsidR="00803EBA">
        <w:rPr>
          <w:rFonts w:hint="eastAsia"/>
        </w:rPr>
        <w:t>uted for different purposes</w:t>
      </w:r>
    </w:p>
    <w:p w14:paraId="39C96FB5" w14:textId="176599F2" w:rsidR="006D64B6" w:rsidRPr="00600A58" w:rsidRDefault="006D64B6" w:rsidP="006D64B6">
      <w:pPr>
        <w:pStyle w:val="IOSlist1bullet2017"/>
      </w:pPr>
      <w:r w:rsidRPr="00600A58">
        <w:rPr>
          <w:rFonts w:hint="eastAsia"/>
        </w:rPr>
        <w:t xml:space="preserve">Identify and analyse the varying causes and effects of events and developments in order to construct historical arguments ( ACHMH001) </w:t>
      </w:r>
    </w:p>
    <w:p w14:paraId="77B1E1C1" w14:textId="5505BF47" w:rsidR="006D64B6" w:rsidRDefault="006D64B6" w:rsidP="006D64B6">
      <w:pPr>
        <w:pStyle w:val="IOSheading42017"/>
      </w:pPr>
      <w:r>
        <w:lastRenderedPageBreak/>
        <w:t xml:space="preserve">Historical </w:t>
      </w:r>
      <w:r w:rsidR="00852B7D">
        <w:t>investigation and re</w:t>
      </w:r>
      <w:r>
        <w:t>search</w:t>
      </w:r>
    </w:p>
    <w:p w14:paraId="402A83CA" w14:textId="0E2E09DC" w:rsidR="007431D6" w:rsidRPr="00600A58" w:rsidRDefault="007431D6" w:rsidP="00600A58">
      <w:pPr>
        <w:pStyle w:val="IOSlist1bullet2017"/>
      </w:pPr>
      <w:r w:rsidRPr="00600A58">
        <w:rPr>
          <w:rFonts w:hint="eastAsia"/>
        </w:rPr>
        <w:t>Use evidence from a range of sources to inform investiga</w:t>
      </w:r>
      <w:r w:rsidR="00600A58" w:rsidRPr="00600A58">
        <w:rPr>
          <w:rFonts w:hint="eastAsia"/>
        </w:rPr>
        <w:t>tion and research (ACHMH005)</w:t>
      </w:r>
    </w:p>
    <w:p w14:paraId="3A0EAF1B" w14:textId="36381A47" w:rsidR="007431D6" w:rsidRDefault="007431D6" w:rsidP="00600A58">
      <w:pPr>
        <w:pStyle w:val="IOSlist1bullet2017"/>
      </w:pPr>
      <w:r w:rsidRPr="00600A58">
        <w:rPr>
          <w:rFonts w:hint="eastAsia"/>
        </w:rPr>
        <w:t>Ack</w:t>
      </w:r>
      <w:r w:rsidR="00600A58" w:rsidRPr="00600A58">
        <w:rPr>
          <w:rFonts w:hint="eastAsia"/>
        </w:rPr>
        <w:t xml:space="preserve">nowledge sources appropriately </w:t>
      </w:r>
      <w:r w:rsidRPr="00600A58">
        <w:rPr>
          <w:rFonts w:hint="eastAsia"/>
        </w:rPr>
        <w:t xml:space="preserve">(ACHMH015) </w:t>
      </w:r>
    </w:p>
    <w:p w14:paraId="7BE86371" w14:textId="5588AD29" w:rsidR="006D64B6" w:rsidRPr="00600A58" w:rsidRDefault="00852B7D" w:rsidP="006D64B6">
      <w:pPr>
        <w:pStyle w:val="IOSheading42017"/>
      </w:pPr>
      <w:r>
        <w:t>Explanation and c</w:t>
      </w:r>
      <w:r w:rsidR="006D64B6">
        <w:t>ommunication</w:t>
      </w:r>
    </w:p>
    <w:p w14:paraId="606066AA" w14:textId="3A2D6CA6" w:rsidR="007431D6" w:rsidRPr="00600A58" w:rsidRDefault="00600A58" w:rsidP="00600A58">
      <w:pPr>
        <w:pStyle w:val="IOSlist1bullet2017"/>
      </w:pPr>
      <w:r w:rsidRPr="00600A58">
        <w:t xml:space="preserve"> </w:t>
      </w:r>
      <w:r w:rsidR="007431D6" w:rsidRPr="00600A58">
        <w:rPr>
          <w:rFonts w:hint="eastAsia"/>
        </w:rPr>
        <w:t>Develop texts, particularly historical accounts and arguments, supported by relevant evide</w:t>
      </w:r>
      <w:r w:rsidRPr="00600A58">
        <w:rPr>
          <w:rFonts w:hint="eastAsia"/>
        </w:rPr>
        <w:t xml:space="preserve">nce from sources (ACHMH013) </w:t>
      </w:r>
    </w:p>
    <w:p w14:paraId="6D4F6903" w14:textId="337A8D48" w:rsidR="007431D6" w:rsidRPr="00600A58" w:rsidRDefault="007431D6" w:rsidP="00600A58">
      <w:pPr>
        <w:pStyle w:val="IOSlist1bullet2017"/>
      </w:pPr>
      <w:r w:rsidRPr="00600A58">
        <w:rPr>
          <w:rFonts w:hint="eastAsia"/>
        </w:rPr>
        <w:t>Communicate historical understanding, using historical knowledge, concepts and terms, in forms appropriate to purpose and audi</w:t>
      </w:r>
      <w:r w:rsidR="00600A58" w:rsidRPr="00600A58">
        <w:rPr>
          <w:rFonts w:hint="eastAsia"/>
        </w:rPr>
        <w:t xml:space="preserve">ence (ACHMH014) </w:t>
      </w:r>
    </w:p>
    <w:p w14:paraId="4E90134C" w14:textId="77777777" w:rsidR="007431D6" w:rsidRDefault="007431D6" w:rsidP="007431D6">
      <w:pPr>
        <w:pStyle w:val="IOSheading32017"/>
      </w:pPr>
      <w:r>
        <w:t>Assessment</w:t>
      </w:r>
    </w:p>
    <w:p w14:paraId="0841340A" w14:textId="230E7289" w:rsidR="006D64B6" w:rsidRDefault="00C15775" w:rsidP="007431D6">
      <w:pPr>
        <w:pStyle w:val="IOSbodytext2017"/>
        <w:rPr>
          <w:lang w:eastAsia="en-US"/>
        </w:rPr>
      </w:pPr>
      <w:r>
        <w:rPr>
          <w:lang w:eastAsia="en-US"/>
        </w:rPr>
        <w:t xml:space="preserve">Formative and Summative forms of assessment are explored throughout this ‘Age of Imperialism’ program. </w:t>
      </w:r>
      <w:r w:rsidR="007431D6">
        <w:rPr>
          <w:lang w:eastAsia="en-US"/>
        </w:rPr>
        <w:t>Students create a website about a chosen African nation that provides an evaluation of the country pre, during and post imperialism.</w:t>
      </w:r>
      <w:r>
        <w:rPr>
          <w:lang w:eastAsia="en-US"/>
        </w:rPr>
        <w:t xml:space="preserve"> </w:t>
      </w:r>
      <w:r w:rsidR="006D64B6">
        <w:rPr>
          <w:lang w:eastAsia="en-US"/>
        </w:rPr>
        <w:t>Additional s</w:t>
      </w:r>
      <w:r>
        <w:rPr>
          <w:lang w:eastAsia="en-US"/>
        </w:rPr>
        <w:t xml:space="preserve">tudent assessment can be found in the “evidence of learning” section of the unit content table below. </w:t>
      </w:r>
      <w:r w:rsidR="006D64B6">
        <w:rPr>
          <w:lang w:eastAsia="en-US"/>
        </w:rPr>
        <w:br w:type="page"/>
      </w:r>
    </w:p>
    <w:tbl>
      <w:tblPr>
        <w:tblStyle w:val="TableGrid"/>
        <w:tblW w:w="15194" w:type="dxa"/>
        <w:tblLayout w:type="fixed"/>
        <w:tblLook w:val="04A0" w:firstRow="1" w:lastRow="0" w:firstColumn="1" w:lastColumn="0" w:noHBand="0" w:noVBand="1"/>
        <w:tblDescription w:val="the table lists the outcomes/content, teaching and learning and evidence of learning for the unit"/>
      </w:tblPr>
      <w:tblGrid>
        <w:gridCol w:w="2154"/>
        <w:gridCol w:w="10035"/>
        <w:gridCol w:w="3005"/>
      </w:tblGrid>
      <w:tr w:rsidR="00A168F9" w14:paraId="24AF8403" w14:textId="77777777" w:rsidTr="00A168F9">
        <w:trPr>
          <w:tblHeader/>
        </w:trPr>
        <w:tc>
          <w:tcPr>
            <w:tcW w:w="2154" w:type="dxa"/>
            <w:shd w:val="clear" w:color="auto" w:fill="F2F2F2" w:themeFill="background1" w:themeFillShade="F2"/>
          </w:tcPr>
          <w:p w14:paraId="72E61B6C" w14:textId="77777777" w:rsidR="007431D6" w:rsidRDefault="007431D6" w:rsidP="007431D6">
            <w:pPr>
              <w:pStyle w:val="IOStableheading2017"/>
              <w:rPr>
                <w:lang w:eastAsia="en-US"/>
              </w:rPr>
            </w:pPr>
            <w:r w:rsidRPr="007431D6">
              <w:rPr>
                <w:lang w:eastAsia="en-US"/>
              </w:rPr>
              <w:lastRenderedPageBreak/>
              <w:t>Outcomes/content</w:t>
            </w:r>
          </w:p>
        </w:tc>
        <w:tc>
          <w:tcPr>
            <w:tcW w:w="10035" w:type="dxa"/>
            <w:shd w:val="clear" w:color="auto" w:fill="F2F2F2" w:themeFill="background1" w:themeFillShade="F2"/>
          </w:tcPr>
          <w:p w14:paraId="00B6F407" w14:textId="77777777" w:rsidR="007431D6" w:rsidRDefault="007431D6" w:rsidP="007431D6">
            <w:pPr>
              <w:pStyle w:val="IOStableheading2017"/>
              <w:rPr>
                <w:lang w:eastAsia="en-US"/>
              </w:rPr>
            </w:pPr>
            <w:r w:rsidRPr="007431D6">
              <w:rPr>
                <w:lang w:eastAsia="en-US"/>
              </w:rPr>
              <w:t>Teaching and learning</w:t>
            </w:r>
          </w:p>
        </w:tc>
        <w:tc>
          <w:tcPr>
            <w:tcW w:w="3005" w:type="dxa"/>
            <w:shd w:val="clear" w:color="auto" w:fill="F2F2F2" w:themeFill="background1" w:themeFillShade="F2"/>
          </w:tcPr>
          <w:p w14:paraId="05BC5257" w14:textId="77777777" w:rsidR="007431D6" w:rsidRDefault="007431D6" w:rsidP="007431D6">
            <w:pPr>
              <w:pStyle w:val="IOStableheading2017"/>
              <w:rPr>
                <w:lang w:eastAsia="en-US"/>
              </w:rPr>
            </w:pPr>
            <w:r w:rsidRPr="007431D6">
              <w:rPr>
                <w:lang w:eastAsia="en-US"/>
              </w:rPr>
              <w:t>Evidence of learning</w:t>
            </w:r>
          </w:p>
        </w:tc>
      </w:tr>
      <w:tr w:rsidR="00A168F9" w14:paraId="53418883" w14:textId="77777777" w:rsidTr="00A168F9">
        <w:tc>
          <w:tcPr>
            <w:tcW w:w="2154" w:type="dxa"/>
          </w:tcPr>
          <w:p w14:paraId="7C683319" w14:textId="77777777" w:rsidR="007431D6" w:rsidRDefault="007431D6" w:rsidP="007431D6">
            <w:pPr>
              <w:pStyle w:val="IOStabletext2017"/>
              <w:rPr>
                <w:lang w:eastAsia="en-US"/>
              </w:rPr>
            </w:pPr>
            <w:r>
              <w:rPr>
                <w:lang w:eastAsia="en-US"/>
              </w:rPr>
              <w:t>Students investigate:</w:t>
            </w:r>
          </w:p>
          <w:p w14:paraId="447D35FD" w14:textId="77777777" w:rsidR="007431D6" w:rsidRDefault="007431D6" w:rsidP="007431D6">
            <w:pPr>
              <w:pStyle w:val="IOStablelist1bullet2017"/>
              <w:rPr>
                <w:lang w:eastAsia="en-US"/>
              </w:rPr>
            </w:pPr>
            <w:r>
              <w:rPr>
                <w:rFonts w:hint="eastAsia"/>
                <w:lang w:eastAsia="en-US"/>
              </w:rPr>
              <w:t>the historical context, including:</w:t>
            </w:r>
          </w:p>
          <w:p w14:paraId="128CFC5C" w14:textId="77777777" w:rsidR="007431D6" w:rsidRDefault="007431D6" w:rsidP="007431D6">
            <w:pPr>
              <w:pStyle w:val="IOStablelist2bullet2017"/>
              <w:rPr>
                <w:lang w:eastAsia="en-US"/>
              </w:rPr>
            </w:pPr>
            <w:r>
              <w:rPr>
                <w:lang w:eastAsia="en-US"/>
              </w:rPr>
              <w:t xml:space="preserve">the changing motives and characteristics of European imperialism – 18th century to the early 20th century, </w:t>
            </w:r>
            <w:r w:rsidR="00600A58">
              <w:rPr>
                <w:lang w:eastAsia="en-US"/>
              </w:rPr>
              <w:t>e.g.</w:t>
            </w:r>
            <w:r>
              <w:rPr>
                <w:lang w:eastAsia="en-US"/>
              </w:rPr>
              <w:t xml:space="preserve"> trading empires (East Indies)</w:t>
            </w:r>
          </w:p>
          <w:p w14:paraId="45BA19E8" w14:textId="77777777" w:rsidR="007431D6" w:rsidRDefault="007431D6" w:rsidP="007431D6">
            <w:pPr>
              <w:pStyle w:val="IOStablelist2bullet2017"/>
              <w:rPr>
                <w:lang w:eastAsia="en-US"/>
              </w:rPr>
            </w:pPr>
            <w:r>
              <w:rPr>
                <w:lang w:eastAsia="en-US"/>
              </w:rPr>
              <w:t>the ‘Scramble for Africa’ and its division by the imperial powers (</w:t>
            </w:r>
            <w:r w:rsidR="00600A58">
              <w:rPr>
                <w:lang w:eastAsia="en-US"/>
              </w:rPr>
              <w:t>ACHMH041, ACHMH042, ACHMH044)</w:t>
            </w:r>
          </w:p>
        </w:tc>
        <w:tc>
          <w:tcPr>
            <w:tcW w:w="10035" w:type="dxa"/>
          </w:tcPr>
          <w:p w14:paraId="0F80B3DF" w14:textId="0AFDB2EE" w:rsidR="007431D6" w:rsidRPr="006F443C" w:rsidRDefault="00837965" w:rsidP="007431D6">
            <w:pPr>
              <w:pStyle w:val="IOStabletext2017"/>
              <w:rPr>
                <w:rStyle w:val="IOSstrongemphasis2017"/>
                <w:lang w:eastAsia="en-US"/>
              </w:rPr>
            </w:pPr>
            <w:r>
              <w:rPr>
                <w:rStyle w:val="IOSstrongemphasis2017"/>
                <w:lang w:eastAsia="en-US"/>
              </w:rPr>
              <w:t>Focus q</w:t>
            </w:r>
            <w:r w:rsidR="007431D6" w:rsidRPr="006F443C">
              <w:rPr>
                <w:rStyle w:val="IOSstrongemphasis2017"/>
                <w:lang w:eastAsia="en-US"/>
              </w:rPr>
              <w:t>uestion 1</w:t>
            </w:r>
            <w:r>
              <w:rPr>
                <w:rStyle w:val="IOSstrongemphasis2017"/>
                <w:lang w:eastAsia="en-US"/>
              </w:rPr>
              <w:t xml:space="preserve"> –</w:t>
            </w:r>
            <w:r w:rsidR="007431D6" w:rsidRPr="006F443C">
              <w:rPr>
                <w:rStyle w:val="IOSstrongemphasis2017"/>
                <w:lang w:eastAsia="en-US"/>
              </w:rPr>
              <w:t xml:space="preserve"> </w:t>
            </w:r>
            <w:r>
              <w:rPr>
                <w:rStyle w:val="IOSstrongemphasis2017"/>
                <w:lang w:eastAsia="en-US"/>
              </w:rPr>
              <w:t>i</w:t>
            </w:r>
            <w:r w:rsidR="007431D6" w:rsidRPr="006F443C">
              <w:rPr>
                <w:rStyle w:val="IOSstrongemphasis2017"/>
                <w:lang w:eastAsia="en-US"/>
              </w:rPr>
              <w:t>dentify and outline the changing motives and characteristics of European imperialism.</w:t>
            </w:r>
          </w:p>
          <w:p w14:paraId="57813CA4" w14:textId="77777777" w:rsidR="007431D6" w:rsidRDefault="007431D6" w:rsidP="00600A58">
            <w:pPr>
              <w:pStyle w:val="IOStablelist1bullet2017"/>
              <w:rPr>
                <w:lang w:eastAsia="en-US"/>
              </w:rPr>
            </w:pPr>
            <w:r>
              <w:rPr>
                <w:lang w:eastAsia="en-US"/>
              </w:rPr>
              <w:t>Before starting this unit of work, you will need to:</w:t>
            </w:r>
          </w:p>
          <w:p w14:paraId="14003620" w14:textId="77777777" w:rsidR="007431D6" w:rsidRDefault="007431D6" w:rsidP="00600A58">
            <w:pPr>
              <w:pStyle w:val="IOStablelist2numbered2017"/>
              <w:rPr>
                <w:lang w:eastAsia="en-US"/>
              </w:rPr>
            </w:pPr>
            <w:r>
              <w:rPr>
                <w:lang w:eastAsia="en-US"/>
              </w:rPr>
              <w:t>Ascertain what students already know about The Age of Imperialism (teacher questioning, KWL chart, etc.)</w:t>
            </w:r>
          </w:p>
          <w:p w14:paraId="6729153B" w14:textId="77777777" w:rsidR="007431D6" w:rsidRDefault="007431D6" w:rsidP="00600A58">
            <w:pPr>
              <w:pStyle w:val="IOStablelist2numbered2017"/>
              <w:rPr>
                <w:lang w:eastAsia="en-US"/>
              </w:rPr>
            </w:pPr>
            <w:r>
              <w:rPr>
                <w:lang w:eastAsia="en-US"/>
              </w:rPr>
              <w:t>Develop a working understanding of the term imperialism and new imperialism - identify the differences.</w:t>
            </w:r>
          </w:p>
          <w:p w14:paraId="2E206DB3" w14:textId="77777777" w:rsidR="007431D6" w:rsidRDefault="007431D6" w:rsidP="00600A58">
            <w:pPr>
              <w:pStyle w:val="IOStablelist2numbered2017"/>
              <w:rPr>
                <w:lang w:eastAsia="en-US"/>
              </w:rPr>
            </w:pPr>
            <w:r>
              <w:rPr>
                <w:lang w:eastAsia="en-US"/>
              </w:rPr>
              <w:t>Check students’ knowledge of dates and centuries e.g. 18th C is the 1700s.</w:t>
            </w:r>
          </w:p>
          <w:p w14:paraId="2D1D29C5" w14:textId="77777777" w:rsidR="007431D6" w:rsidRDefault="007431D6" w:rsidP="00600A58">
            <w:pPr>
              <w:pStyle w:val="IOStablelist2numbered2017"/>
              <w:rPr>
                <w:lang w:eastAsia="en-US"/>
              </w:rPr>
            </w:pPr>
            <w:r>
              <w:rPr>
                <w:lang w:eastAsia="en-US"/>
              </w:rPr>
              <w:t>Have students develop a vocabulary page for this topic can will be added to throughout the unit when new terms/concepts are covered.</w:t>
            </w:r>
          </w:p>
          <w:p w14:paraId="52D837D1" w14:textId="77777777" w:rsidR="007431D6" w:rsidRDefault="007431D6" w:rsidP="007431D6">
            <w:pPr>
              <w:pStyle w:val="IOStabletext2017"/>
              <w:rPr>
                <w:lang w:eastAsia="en-US"/>
              </w:rPr>
            </w:pPr>
            <w:r>
              <w:rPr>
                <w:lang w:eastAsia="en-US"/>
              </w:rPr>
              <w:t>Students examine a range of maps of Europe and the world fro</w:t>
            </w:r>
            <w:r w:rsidR="00EE7BCA">
              <w:rPr>
                <w:lang w:eastAsia="en-US"/>
              </w:rPr>
              <w:t>m the 18th to the 20th Century.</w:t>
            </w:r>
          </w:p>
          <w:p w14:paraId="4BE2312E" w14:textId="77777777" w:rsidR="007431D6" w:rsidRDefault="007431D6" w:rsidP="00600A58">
            <w:pPr>
              <w:pStyle w:val="IOStablelist1bullet2017"/>
              <w:rPr>
                <w:lang w:eastAsia="en-US"/>
              </w:rPr>
            </w:pPr>
            <w:r>
              <w:rPr>
                <w:lang w:eastAsia="en-US"/>
              </w:rPr>
              <w:t>Using maps:</w:t>
            </w:r>
          </w:p>
          <w:p w14:paraId="3F858CE6" w14:textId="77777777" w:rsidR="007431D6" w:rsidRDefault="007431D6" w:rsidP="00600A58">
            <w:pPr>
              <w:pStyle w:val="IOStablelist2numbered2017"/>
              <w:numPr>
                <w:ilvl w:val="0"/>
                <w:numId w:val="33"/>
              </w:numPr>
              <w:rPr>
                <w:lang w:eastAsia="en-US"/>
              </w:rPr>
            </w:pPr>
            <w:r>
              <w:rPr>
                <w:lang w:eastAsia="en-US"/>
              </w:rPr>
              <w:t>Identify who the major powers were.</w:t>
            </w:r>
          </w:p>
          <w:p w14:paraId="017B2F92" w14:textId="77777777" w:rsidR="007431D6" w:rsidRDefault="007431D6" w:rsidP="00600A58">
            <w:pPr>
              <w:pStyle w:val="IOStablelist2numbered2017"/>
              <w:rPr>
                <w:lang w:eastAsia="en-US"/>
              </w:rPr>
            </w:pPr>
            <w:r>
              <w:rPr>
                <w:lang w:eastAsia="en-US"/>
              </w:rPr>
              <w:t>Describe the size of each European power.</w:t>
            </w:r>
          </w:p>
          <w:p w14:paraId="6DDCA99C" w14:textId="77777777" w:rsidR="007431D6" w:rsidRDefault="007431D6" w:rsidP="00600A58">
            <w:pPr>
              <w:pStyle w:val="IOStablelist2numbered2017"/>
              <w:rPr>
                <w:lang w:eastAsia="en-US"/>
              </w:rPr>
            </w:pPr>
            <w:r>
              <w:rPr>
                <w:lang w:eastAsia="en-US"/>
              </w:rPr>
              <w:t>Identify the range of languages spoken in Europe.</w:t>
            </w:r>
          </w:p>
          <w:p w14:paraId="4563C101" w14:textId="77777777" w:rsidR="007431D6" w:rsidRDefault="007431D6" w:rsidP="007431D6">
            <w:pPr>
              <w:pStyle w:val="IOStabletext2017"/>
              <w:rPr>
                <w:lang w:eastAsia="en-US"/>
              </w:rPr>
            </w:pPr>
            <w:r>
              <w:rPr>
                <w:lang w:eastAsia="en-US"/>
              </w:rPr>
              <w:t>Students then compare the map/s of Europe to the world map/s and then the maps of Africa. Students note down what they notice, what they know and what they w</w:t>
            </w:r>
            <w:r w:rsidR="00EE7BCA">
              <w:rPr>
                <w:lang w:eastAsia="en-US"/>
              </w:rPr>
              <w:t>onder about the</w:t>
            </w:r>
            <w:r>
              <w:rPr>
                <w:lang w:eastAsia="en-US"/>
              </w:rPr>
              <w:t xml:space="preserve"> nature European imperialism. Discuss as a class.</w:t>
            </w:r>
          </w:p>
          <w:p w14:paraId="1EF027FF" w14:textId="77777777" w:rsidR="007431D6" w:rsidRDefault="007431D6" w:rsidP="00600A58">
            <w:pPr>
              <w:pStyle w:val="IOStablelist1bullet2017"/>
              <w:rPr>
                <w:lang w:eastAsia="en-US"/>
              </w:rPr>
            </w:pPr>
            <w:r>
              <w:rPr>
                <w:lang w:eastAsia="en-US"/>
              </w:rPr>
              <w:t>Using a jigsaw activity, the teacher breaks the class into small groups and assigns one European power to each group and provides them with a template. Each group then undertakes research (no more than one or two periods) to answer the following questions:</w:t>
            </w:r>
          </w:p>
          <w:p w14:paraId="7E3B12F0" w14:textId="77777777" w:rsidR="007431D6" w:rsidRDefault="007431D6" w:rsidP="00600A58">
            <w:pPr>
              <w:pStyle w:val="IOStablelist2numbered2017"/>
              <w:numPr>
                <w:ilvl w:val="0"/>
                <w:numId w:val="34"/>
              </w:numPr>
              <w:rPr>
                <w:lang w:eastAsia="en-US"/>
              </w:rPr>
            </w:pPr>
            <w:r>
              <w:rPr>
                <w:lang w:eastAsia="en-US"/>
              </w:rPr>
              <w:t>Name and size of the European power</w:t>
            </w:r>
          </w:p>
          <w:p w14:paraId="3B526EF5" w14:textId="77777777" w:rsidR="007431D6" w:rsidRDefault="007431D6" w:rsidP="00600A58">
            <w:pPr>
              <w:pStyle w:val="IOStablelist2numbered2017"/>
              <w:rPr>
                <w:lang w:eastAsia="en-US"/>
              </w:rPr>
            </w:pPr>
            <w:r>
              <w:rPr>
                <w:lang w:eastAsia="en-US"/>
              </w:rPr>
              <w:t>Political structure of the power (e.g. monarchy, republic)</w:t>
            </w:r>
          </w:p>
          <w:p w14:paraId="64778AE3" w14:textId="77777777" w:rsidR="007431D6" w:rsidRDefault="007431D6" w:rsidP="00600A58">
            <w:pPr>
              <w:pStyle w:val="IOStablelist2numbered2017"/>
              <w:rPr>
                <w:lang w:eastAsia="en-US"/>
              </w:rPr>
            </w:pPr>
            <w:r>
              <w:rPr>
                <w:lang w:eastAsia="en-US"/>
              </w:rPr>
              <w:t>What country/ies did the power colonise?</w:t>
            </w:r>
          </w:p>
          <w:p w14:paraId="59181728" w14:textId="77777777" w:rsidR="007431D6" w:rsidRDefault="007431D6" w:rsidP="00600A58">
            <w:pPr>
              <w:pStyle w:val="IOStablelist2numbered2017"/>
              <w:rPr>
                <w:lang w:eastAsia="en-US"/>
              </w:rPr>
            </w:pPr>
            <w:r>
              <w:rPr>
                <w:lang w:eastAsia="en-US"/>
              </w:rPr>
              <w:t>What reasons can you find that the power used to support its imperial</w:t>
            </w:r>
          </w:p>
          <w:p w14:paraId="0C3D3A91" w14:textId="4333CCBC" w:rsidR="006F443C" w:rsidRDefault="006F443C" w:rsidP="006F443C">
            <w:pPr>
              <w:pStyle w:val="IOStabletext2017"/>
              <w:rPr>
                <w:lang w:eastAsia="en-US"/>
              </w:rPr>
            </w:pPr>
            <w:r w:rsidRPr="00256185">
              <w:rPr>
                <w:rStyle w:val="IOSstrongemphasis2017"/>
              </w:rPr>
              <w:t xml:space="preserve">Teacher </w:t>
            </w:r>
            <w:r w:rsidR="00837965" w:rsidRPr="00256185">
              <w:rPr>
                <w:rStyle w:val="IOSstrongemphasis2017"/>
              </w:rPr>
              <w:t>n</w:t>
            </w:r>
            <w:r w:rsidRPr="00256185">
              <w:rPr>
                <w:rStyle w:val="IOSstrongemphasis2017"/>
              </w:rPr>
              <w:t>ote</w:t>
            </w:r>
            <w:r w:rsidR="00837965">
              <w:rPr>
                <w:lang w:eastAsia="en-US"/>
              </w:rPr>
              <w:t xml:space="preserve"> –</w:t>
            </w:r>
            <w:r>
              <w:rPr>
                <w:lang w:eastAsia="en-US"/>
              </w:rPr>
              <w:t xml:space="preserve"> </w:t>
            </w:r>
            <w:r w:rsidR="00837965">
              <w:rPr>
                <w:lang w:eastAsia="en-US"/>
              </w:rPr>
              <w:t>t</w:t>
            </w:r>
            <w:r>
              <w:rPr>
                <w:lang w:eastAsia="en-US"/>
              </w:rPr>
              <w:t>his could include ideas such as: resources located in Africa, quest for economic power, military power, racism, etc.</w:t>
            </w:r>
          </w:p>
          <w:p w14:paraId="68579667" w14:textId="77777777" w:rsidR="00256185" w:rsidRDefault="006F443C" w:rsidP="006F443C">
            <w:pPr>
              <w:pStyle w:val="IOStabletext2017"/>
              <w:rPr>
                <w:rStyle w:val="IOSstrongemphasis2017"/>
              </w:rPr>
            </w:pPr>
            <w:r w:rsidRPr="006F443C">
              <w:rPr>
                <w:rStyle w:val="IOSstrongemphasis2017"/>
              </w:rPr>
              <w:t>Berlin Conference</w:t>
            </w:r>
          </w:p>
          <w:p w14:paraId="2A17BAF8" w14:textId="7853F502" w:rsidR="006F443C" w:rsidRDefault="00256185" w:rsidP="006F443C">
            <w:pPr>
              <w:pStyle w:val="IOStabletext2017"/>
              <w:rPr>
                <w:lang w:eastAsia="en-US"/>
              </w:rPr>
            </w:pPr>
            <w:r>
              <w:rPr>
                <w:lang w:eastAsia="en-US"/>
              </w:rPr>
              <w:t>S</w:t>
            </w:r>
            <w:r w:rsidR="006F443C">
              <w:rPr>
                <w:lang w:eastAsia="en-US"/>
              </w:rPr>
              <w:t xml:space="preserve">tudents read the BBC History article about the Berlin Conference “Slavery and the Scramble Africa” and answer the question “How did the Berlin Conference play a role in the division of Africa”? - Students write two TEEL paragraphs to answer the question. Teacher may need to explicitly teach/revise the TEEL paragraph scaffold. </w:t>
            </w:r>
          </w:p>
          <w:p w14:paraId="6B6C87EB" w14:textId="77777777" w:rsidR="006F443C" w:rsidRDefault="006F443C" w:rsidP="006F443C">
            <w:pPr>
              <w:pStyle w:val="IOStabletext2017"/>
              <w:rPr>
                <w:lang w:eastAsia="en-US"/>
              </w:rPr>
            </w:pPr>
            <w:r>
              <w:rPr>
                <w:lang w:eastAsia="en-US"/>
              </w:rPr>
              <w:lastRenderedPageBreak/>
              <w:t>This can be supplemented by listening to BBC4 In Our Time Podcast “The Berlin Conference” - students summarise the key points made by the historians interviewed.</w:t>
            </w:r>
          </w:p>
          <w:p w14:paraId="319F0CA1" w14:textId="77777777" w:rsidR="00256185" w:rsidRDefault="00837965" w:rsidP="00837965">
            <w:pPr>
              <w:pStyle w:val="IOStabletext2017"/>
            </w:pPr>
            <w:r>
              <w:rPr>
                <w:rStyle w:val="IOSstrongemphasis2017"/>
                <w:lang w:eastAsia="en-US"/>
              </w:rPr>
              <w:t>Learning a</w:t>
            </w:r>
            <w:r w:rsidR="006F443C" w:rsidRPr="006F443C">
              <w:rPr>
                <w:rStyle w:val="IOSstrongemphasis2017"/>
                <w:lang w:eastAsia="en-US"/>
              </w:rPr>
              <w:t>djustments</w:t>
            </w:r>
          </w:p>
          <w:p w14:paraId="53A95F0C" w14:textId="153630FB" w:rsidR="006F443C" w:rsidRPr="00837965" w:rsidRDefault="00256185" w:rsidP="00837965">
            <w:pPr>
              <w:pStyle w:val="IOStabletext2017"/>
              <w:rPr>
                <w:b/>
                <w:lang w:eastAsia="en-US"/>
              </w:rPr>
            </w:pPr>
            <w:r>
              <w:rPr>
                <w:lang w:eastAsia="en-US"/>
              </w:rPr>
              <w:t>T</w:t>
            </w:r>
            <w:r w:rsidR="006F443C">
              <w:rPr>
                <w:lang w:eastAsia="en-US"/>
              </w:rPr>
              <w:t>eacher provides scaffolds for tasks, strategically pair students for partner/group work, provide students with greater direction in research tasks, reduce the amount of writing.</w:t>
            </w:r>
          </w:p>
        </w:tc>
        <w:tc>
          <w:tcPr>
            <w:tcW w:w="3005" w:type="dxa"/>
          </w:tcPr>
          <w:p w14:paraId="23B02B39" w14:textId="77777777" w:rsidR="007431D6" w:rsidRDefault="007431D6" w:rsidP="007431D6">
            <w:pPr>
              <w:pStyle w:val="IOStabletext2017"/>
              <w:rPr>
                <w:lang w:eastAsia="en-US"/>
              </w:rPr>
            </w:pPr>
            <w:r>
              <w:rPr>
                <w:lang w:eastAsia="en-US"/>
              </w:rPr>
              <w:lastRenderedPageBreak/>
              <w:t>Students can:</w:t>
            </w:r>
          </w:p>
          <w:p w14:paraId="3876F7B5" w14:textId="7AB7972B" w:rsidR="007431D6" w:rsidRDefault="00256185" w:rsidP="007431D6">
            <w:pPr>
              <w:pStyle w:val="IOStablelist1bullet2017"/>
              <w:rPr>
                <w:lang w:eastAsia="en-US"/>
              </w:rPr>
            </w:pPr>
            <w:r>
              <w:rPr>
                <w:lang w:eastAsia="en-US"/>
              </w:rPr>
              <w:t>d</w:t>
            </w:r>
            <w:r w:rsidR="007431D6">
              <w:rPr>
                <w:lang w:eastAsia="en-US"/>
              </w:rPr>
              <w:t>efine the terms imperialism and new</w:t>
            </w:r>
            <w:r>
              <w:rPr>
                <w:lang w:eastAsia="en-US"/>
              </w:rPr>
              <w:t xml:space="preserve"> imperialism in their own words</w:t>
            </w:r>
          </w:p>
          <w:p w14:paraId="4709B7F7" w14:textId="4E0748D9" w:rsidR="007431D6" w:rsidRDefault="00256185" w:rsidP="007431D6">
            <w:pPr>
              <w:pStyle w:val="IOStablelist1bullet2017"/>
              <w:rPr>
                <w:lang w:eastAsia="en-US"/>
              </w:rPr>
            </w:pPr>
            <w:r>
              <w:rPr>
                <w:lang w:eastAsia="en-US"/>
              </w:rPr>
              <w:t>c</w:t>
            </w:r>
            <w:r w:rsidR="007431D6">
              <w:rPr>
                <w:lang w:eastAsia="en-US"/>
              </w:rPr>
              <w:t>orrectly sequenced</w:t>
            </w:r>
            <w:r>
              <w:rPr>
                <w:lang w:eastAsia="en-US"/>
              </w:rPr>
              <w:t xml:space="preserve"> time using dates and centuries</w:t>
            </w:r>
          </w:p>
          <w:p w14:paraId="5AE35712" w14:textId="03D71430" w:rsidR="007431D6" w:rsidRDefault="00256185" w:rsidP="007431D6">
            <w:pPr>
              <w:pStyle w:val="IOStablelist1bullet2017"/>
              <w:rPr>
                <w:lang w:eastAsia="en-US"/>
              </w:rPr>
            </w:pPr>
            <w:r>
              <w:rPr>
                <w:lang w:eastAsia="en-US"/>
              </w:rPr>
              <w:t>i</w:t>
            </w:r>
            <w:r w:rsidR="007431D6">
              <w:rPr>
                <w:lang w:eastAsia="en-US"/>
              </w:rPr>
              <w:t>dentify and describe the major powers during the imperial age</w:t>
            </w:r>
          </w:p>
          <w:p w14:paraId="5E902D4C" w14:textId="329766D4" w:rsidR="007431D6" w:rsidRDefault="00256185" w:rsidP="007431D6">
            <w:pPr>
              <w:pStyle w:val="IOStablelist1bullet2017"/>
              <w:rPr>
                <w:lang w:eastAsia="en-US"/>
              </w:rPr>
            </w:pPr>
            <w:r>
              <w:rPr>
                <w:lang w:eastAsia="en-US"/>
              </w:rPr>
              <w:t>e</w:t>
            </w:r>
            <w:r w:rsidR="007431D6">
              <w:rPr>
                <w:lang w:eastAsia="en-US"/>
              </w:rPr>
              <w:t>ffectively write TEEL paragraphs about the role of the Berlin Confere</w:t>
            </w:r>
            <w:r>
              <w:rPr>
                <w:lang w:eastAsia="en-US"/>
              </w:rPr>
              <w:t>nce</w:t>
            </w:r>
          </w:p>
          <w:p w14:paraId="5C269BB1" w14:textId="1685E925" w:rsidR="007431D6" w:rsidRDefault="00256185" w:rsidP="007431D6">
            <w:pPr>
              <w:pStyle w:val="IOStablelist1bullet2017"/>
              <w:rPr>
                <w:lang w:eastAsia="en-US"/>
              </w:rPr>
            </w:pPr>
            <w:r>
              <w:rPr>
                <w:lang w:eastAsia="en-US"/>
              </w:rPr>
              <w:t>m</w:t>
            </w:r>
            <w:r w:rsidR="007431D6">
              <w:rPr>
                <w:lang w:eastAsia="en-US"/>
              </w:rPr>
              <w:t>ake an accurate summation</w:t>
            </w:r>
            <w:r>
              <w:rPr>
                <w:lang w:eastAsia="en-US"/>
              </w:rPr>
              <w:t xml:space="preserve"> of the key points made by the h</w:t>
            </w:r>
            <w:r w:rsidR="007431D6">
              <w:rPr>
                <w:lang w:eastAsia="en-US"/>
              </w:rPr>
              <w:t>istorians</w:t>
            </w:r>
          </w:p>
          <w:p w14:paraId="502FC265" w14:textId="0D49BA41" w:rsidR="00FC0E59" w:rsidRDefault="00256185" w:rsidP="00FC0E59">
            <w:pPr>
              <w:pStyle w:val="IOStablelist1bullet2017"/>
              <w:rPr>
                <w:lang w:eastAsia="en-US"/>
              </w:rPr>
            </w:pPr>
            <w:r>
              <w:rPr>
                <w:lang w:eastAsia="en-US"/>
              </w:rPr>
              <w:t>n</w:t>
            </w:r>
            <w:r w:rsidR="007431D6">
              <w:rPr>
                <w:lang w:eastAsia="en-US"/>
              </w:rPr>
              <w:t>avigate maps to deduce information about the major power</w:t>
            </w:r>
            <w:r>
              <w:rPr>
                <w:lang w:eastAsia="en-US"/>
              </w:rPr>
              <w:t>s during the age of imperialism</w:t>
            </w:r>
          </w:p>
        </w:tc>
      </w:tr>
      <w:tr w:rsidR="00A168F9" w14:paraId="74EDEC01" w14:textId="77777777" w:rsidTr="00A168F9">
        <w:tc>
          <w:tcPr>
            <w:tcW w:w="2154" w:type="dxa"/>
          </w:tcPr>
          <w:p w14:paraId="141EF20B" w14:textId="77777777" w:rsidR="007431D6" w:rsidRDefault="007431D6" w:rsidP="007431D6">
            <w:pPr>
              <w:pStyle w:val="IOStabletext2017"/>
              <w:rPr>
                <w:lang w:eastAsia="en-US"/>
              </w:rPr>
            </w:pPr>
            <w:r>
              <w:rPr>
                <w:lang w:eastAsia="en-US"/>
              </w:rPr>
              <w:t>Students investigate:</w:t>
            </w:r>
          </w:p>
          <w:p w14:paraId="02384B6B" w14:textId="77777777" w:rsidR="007431D6" w:rsidRDefault="007431D6" w:rsidP="007431D6">
            <w:pPr>
              <w:pStyle w:val="IOStablelist1bullet2017"/>
              <w:rPr>
                <w:lang w:eastAsia="en-US"/>
              </w:rPr>
            </w:pPr>
            <w:r>
              <w:rPr>
                <w:rFonts w:hint="eastAsia"/>
                <w:lang w:eastAsia="en-US"/>
              </w:rPr>
              <w:t>the nature of the Age of Imperialism, including:</w:t>
            </w:r>
          </w:p>
          <w:p w14:paraId="44B1FCEC" w14:textId="77777777" w:rsidR="007431D6" w:rsidRDefault="007431D6" w:rsidP="007431D6">
            <w:pPr>
              <w:pStyle w:val="IOStablelist2bullet2017"/>
              <w:rPr>
                <w:lang w:eastAsia="en-US"/>
              </w:rPr>
            </w:pPr>
            <w:r>
              <w:rPr>
                <w:lang w:eastAsia="en-US"/>
              </w:rPr>
              <w:t xml:space="preserve">an overview of the extent of imperial expansion by 1914 in Africa, </w:t>
            </w:r>
            <w:r w:rsidR="00AC588F">
              <w:rPr>
                <w:lang w:eastAsia="en-US"/>
              </w:rPr>
              <w:t>Asia and the Pacific (ACHMH043)</w:t>
            </w:r>
          </w:p>
        </w:tc>
        <w:tc>
          <w:tcPr>
            <w:tcW w:w="10035" w:type="dxa"/>
          </w:tcPr>
          <w:p w14:paraId="7B40B449" w14:textId="069F1847" w:rsidR="007431D6" w:rsidRPr="006F443C" w:rsidRDefault="007431D6" w:rsidP="007431D6">
            <w:pPr>
              <w:pStyle w:val="IOStabletext2017"/>
              <w:rPr>
                <w:rStyle w:val="IOSstrongemphasis2017"/>
                <w:lang w:eastAsia="en-US"/>
              </w:rPr>
            </w:pPr>
            <w:r w:rsidRPr="006F443C">
              <w:rPr>
                <w:rStyle w:val="IOSstrongemphasis2017"/>
                <w:lang w:eastAsia="en-US"/>
              </w:rPr>
              <w:t xml:space="preserve">Focus </w:t>
            </w:r>
            <w:r w:rsidR="006D5E37">
              <w:rPr>
                <w:rStyle w:val="IOSstrongemphasis2017"/>
                <w:lang w:eastAsia="en-US"/>
              </w:rPr>
              <w:t>q</w:t>
            </w:r>
            <w:r w:rsidRPr="006F443C">
              <w:rPr>
                <w:rStyle w:val="IOSstrongemphasis2017"/>
                <w:lang w:eastAsia="en-US"/>
              </w:rPr>
              <w:t>uestion 2</w:t>
            </w:r>
            <w:r w:rsidR="006D5E37">
              <w:rPr>
                <w:rStyle w:val="IOSstrongemphasis2017"/>
                <w:lang w:eastAsia="en-US"/>
              </w:rPr>
              <w:t xml:space="preserve"> –</w:t>
            </w:r>
            <w:r w:rsidRPr="006F443C">
              <w:rPr>
                <w:rStyle w:val="IOSstrongemphasis2017"/>
                <w:lang w:eastAsia="en-US"/>
              </w:rPr>
              <w:t xml:space="preserve"> </w:t>
            </w:r>
            <w:r w:rsidR="006D5E37">
              <w:rPr>
                <w:rStyle w:val="IOSstrongemphasis2017"/>
                <w:lang w:eastAsia="en-US"/>
              </w:rPr>
              <w:t>w</w:t>
            </w:r>
            <w:r w:rsidRPr="006F443C">
              <w:rPr>
                <w:rStyle w:val="IOSstrongemphasis2017"/>
                <w:lang w:eastAsia="en-US"/>
              </w:rPr>
              <w:t>here did Imperialism occur?</w:t>
            </w:r>
          </w:p>
          <w:p w14:paraId="7C516175" w14:textId="77777777" w:rsidR="007431D6" w:rsidRDefault="007431D6" w:rsidP="007431D6">
            <w:pPr>
              <w:pStyle w:val="IOStabletext2017"/>
              <w:rPr>
                <w:lang w:eastAsia="en-US"/>
              </w:rPr>
            </w:pPr>
            <w:r>
              <w:rPr>
                <w:lang w:eastAsia="en-US"/>
              </w:rPr>
              <w:t>View Crash Cou</w:t>
            </w:r>
            <w:r w:rsidR="00AC588F">
              <w:rPr>
                <w:lang w:eastAsia="en-US"/>
              </w:rPr>
              <w:t>rse in History #35: Imperialism</w:t>
            </w:r>
          </w:p>
          <w:p w14:paraId="5914B8F8" w14:textId="01969DAD" w:rsidR="007431D6" w:rsidRPr="006F443C" w:rsidRDefault="00AC588F" w:rsidP="007431D6">
            <w:pPr>
              <w:pStyle w:val="IOStabletext2017"/>
              <w:rPr>
                <w:rStyle w:val="IOSstrongemphasis2017"/>
                <w:lang w:eastAsia="en-US"/>
              </w:rPr>
            </w:pPr>
            <w:r w:rsidRPr="006F443C">
              <w:rPr>
                <w:rStyle w:val="IOSstrongemphasis2017"/>
              </w:rPr>
              <w:t xml:space="preserve">Visual </w:t>
            </w:r>
            <w:r w:rsidR="006D5E37">
              <w:rPr>
                <w:rStyle w:val="IOSstrongemphasis2017"/>
              </w:rPr>
              <w:t>r</w:t>
            </w:r>
            <w:r w:rsidR="00256185">
              <w:rPr>
                <w:rStyle w:val="IOSstrongemphasis2017"/>
              </w:rPr>
              <w:t>epresentation</w:t>
            </w:r>
          </w:p>
          <w:p w14:paraId="0B08D87D" w14:textId="77777777" w:rsidR="007431D6" w:rsidRDefault="007431D6" w:rsidP="00EE7BCA">
            <w:pPr>
              <w:pStyle w:val="IOStabletext2017"/>
              <w:rPr>
                <w:lang w:eastAsia="en-US"/>
              </w:rPr>
            </w:pPr>
            <w:r>
              <w:rPr>
                <w:lang w:eastAsia="en-US"/>
              </w:rPr>
              <w:t>Students colour code a map to show the extent of imperial expansion across the globe. Blank map provided. Students are required to research the major powers and the location of their colonies and create a colour-coded key</w:t>
            </w:r>
          </w:p>
          <w:p w14:paraId="6D65F771" w14:textId="6E605150" w:rsidR="007431D6" w:rsidRDefault="007431D6" w:rsidP="007431D6">
            <w:pPr>
              <w:pStyle w:val="IOStabletext2017"/>
              <w:rPr>
                <w:lang w:eastAsia="en-US"/>
              </w:rPr>
            </w:pPr>
            <w:r>
              <w:rPr>
                <w:lang w:eastAsia="en-US"/>
              </w:rPr>
              <w:t xml:space="preserve">Source </w:t>
            </w:r>
            <w:r w:rsidR="006D5E37">
              <w:rPr>
                <w:lang w:eastAsia="en-US"/>
              </w:rPr>
              <w:t>s</w:t>
            </w:r>
            <w:r>
              <w:rPr>
                <w:lang w:eastAsia="en-US"/>
              </w:rPr>
              <w:t>tudy</w:t>
            </w:r>
            <w:r w:rsidR="006D5E37">
              <w:rPr>
                <w:lang w:eastAsia="en-US"/>
              </w:rPr>
              <w:t xml:space="preserve"> –</w:t>
            </w:r>
            <w:r>
              <w:rPr>
                <w:lang w:eastAsia="en-US"/>
              </w:rPr>
              <w:t xml:space="preserve"> ‘The Devilfish in Egyptian Waters’</w:t>
            </w:r>
          </w:p>
          <w:p w14:paraId="7BD2A78D" w14:textId="77777777" w:rsidR="007431D6" w:rsidRDefault="007431D6" w:rsidP="00AC588F">
            <w:pPr>
              <w:pStyle w:val="IOStablelist1bullet2017"/>
              <w:rPr>
                <w:lang w:eastAsia="en-US"/>
              </w:rPr>
            </w:pPr>
            <w:r>
              <w:rPr>
                <w:lang w:eastAsia="en-US"/>
              </w:rPr>
              <w:t>Students work in groups to analyse the source using the ‘OMCAPUR’ method (Origin; Motive; Content; Audience; Perspective; Usefulness; Reliability) and answer the following questions:</w:t>
            </w:r>
          </w:p>
          <w:p w14:paraId="5B72D604" w14:textId="77777777" w:rsidR="007431D6" w:rsidRDefault="007431D6" w:rsidP="00AC588F">
            <w:pPr>
              <w:pStyle w:val="IOStablelist2numbered2017"/>
              <w:numPr>
                <w:ilvl w:val="0"/>
                <w:numId w:val="35"/>
              </w:numPr>
              <w:rPr>
                <w:lang w:eastAsia="en-US"/>
              </w:rPr>
            </w:pPr>
            <w:r>
              <w:rPr>
                <w:lang w:eastAsia="en-US"/>
              </w:rPr>
              <w:t>Describe the image (what can you see?)</w:t>
            </w:r>
          </w:p>
          <w:p w14:paraId="5F8932CA" w14:textId="77777777" w:rsidR="007431D6" w:rsidRDefault="007431D6" w:rsidP="00AC588F">
            <w:pPr>
              <w:pStyle w:val="IOStablelist2numbered2017"/>
              <w:rPr>
                <w:lang w:eastAsia="en-US"/>
              </w:rPr>
            </w:pPr>
            <w:r>
              <w:rPr>
                <w:lang w:eastAsia="en-US"/>
              </w:rPr>
              <w:t>What point of view is the cartoonist giving about Imperialism?</w:t>
            </w:r>
          </w:p>
          <w:p w14:paraId="2D6E5955" w14:textId="65D5F5EC" w:rsidR="007431D6" w:rsidRPr="006F443C" w:rsidRDefault="007431D6" w:rsidP="007431D6">
            <w:pPr>
              <w:pStyle w:val="IOStabletext2017"/>
              <w:rPr>
                <w:rStyle w:val="IOSstrongemphasis2017"/>
                <w:lang w:eastAsia="en-US"/>
              </w:rPr>
            </w:pPr>
            <w:r w:rsidRPr="006F443C">
              <w:rPr>
                <w:rStyle w:val="IOSstrongemphasis2017"/>
                <w:lang w:eastAsia="en-US"/>
              </w:rPr>
              <w:t xml:space="preserve">Imperialist </w:t>
            </w:r>
            <w:r w:rsidR="00256185">
              <w:rPr>
                <w:rStyle w:val="IOSstrongemphasis2017"/>
                <w:lang w:eastAsia="en-US"/>
              </w:rPr>
              <w:t>m</w:t>
            </w:r>
            <w:r w:rsidRPr="006F443C">
              <w:rPr>
                <w:rStyle w:val="IOSstrongemphasis2017"/>
                <w:lang w:eastAsia="en-US"/>
              </w:rPr>
              <w:t>otives</w:t>
            </w:r>
          </w:p>
          <w:p w14:paraId="7D65E592" w14:textId="77777777" w:rsidR="007431D6" w:rsidRDefault="007431D6" w:rsidP="006F443C">
            <w:pPr>
              <w:pStyle w:val="IOStabletext2017"/>
              <w:rPr>
                <w:lang w:eastAsia="en-US"/>
              </w:rPr>
            </w:pPr>
            <w:r>
              <w:rPr>
                <w:lang w:eastAsia="en-US"/>
              </w:rPr>
              <w:t>Students create a ‘fishbone’ diagram to map the principal motives for the imperialist drive: economic; investment; raw material; markets; migration</w:t>
            </w:r>
          </w:p>
          <w:p w14:paraId="49250E1F" w14:textId="77777777" w:rsidR="007431D6" w:rsidRDefault="007431D6" w:rsidP="006F443C">
            <w:pPr>
              <w:pStyle w:val="IOStabletext2017"/>
              <w:rPr>
                <w:lang w:eastAsia="en-US"/>
              </w:rPr>
            </w:pPr>
            <w:r>
              <w:rPr>
                <w:lang w:eastAsia="en-US"/>
              </w:rPr>
              <w:t>Prediction of effects of imperialism linked to the principal motives - class discussion and ideas added to fishbone diagram</w:t>
            </w:r>
          </w:p>
          <w:p w14:paraId="2D9B8D4F" w14:textId="04BD6B11" w:rsidR="007431D6" w:rsidRPr="006F443C" w:rsidRDefault="00A168F9" w:rsidP="007431D6">
            <w:pPr>
              <w:pStyle w:val="IOStabletext2017"/>
              <w:rPr>
                <w:rStyle w:val="IOSstrongemphasis2017"/>
                <w:lang w:eastAsia="en-US"/>
              </w:rPr>
            </w:pPr>
            <w:r>
              <w:rPr>
                <w:rStyle w:val="IOSstrongemphasis2017"/>
                <w:lang w:eastAsia="en-US"/>
              </w:rPr>
              <w:t>Theories of Imperialism</w:t>
            </w:r>
          </w:p>
          <w:p w14:paraId="4388E591" w14:textId="77777777" w:rsidR="007431D6" w:rsidRDefault="007431D6" w:rsidP="007431D6">
            <w:pPr>
              <w:pStyle w:val="IOStabletext2017"/>
              <w:rPr>
                <w:lang w:eastAsia="en-US"/>
              </w:rPr>
            </w:pPr>
            <w:r>
              <w:rPr>
                <w:lang w:eastAsia="en-US"/>
              </w:rPr>
              <w:t>John A Hobson; Vladimir Lenin</w:t>
            </w:r>
          </w:p>
          <w:p w14:paraId="75DBCBA8" w14:textId="77777777" w:rsidR="007431D6" w:rsidRDefault="007431D6" w:rsidP="007431D6">
            <w:pPr>
              <w:pStyle w:val="IOStabletext2017"/>
              <w:rPr>
                <w:lang w:eastAsia="en-US"/>
              </w:rPr>
            </w:pPr>
            <w:r>
              <w:rPr>
                <w:lang w:eastAsia="en-US"/>
              </w:rPr>
              <w:t xml:space="preserve">Videos ‘An Introduction to John A Hobson’s Imperialism’ </w:t>
            </w:r>
          </w:p>
          <w:p w14:paraId="0C20E006" w14:textId="77777777" w:rsidR="007431D6" w:rsidRDefault="007431D6" w:rsidP="007431D6">
            <w:pPr>
              <w:pStyle w:val="IOStabletext2017"/>
              <w:rPr>
                <w:lang w:eastAsia="en-US"/>
              </w:rPr>
            </w:pPr>
            <w:r>
              <w:rPr>
                <w:lang w:eastAsia="en-US"/>
              </w:rPr>
              <w:t xml:space="preserve">‘Lenin and Imperialism’ </w:t>
            </w:r>
          </w:p>
          <w:p w14:paraId="643F008C" w14:textId="77777777" w:rsidR="007431D6" w:rsidRDefault="007431D6" w:rsidP="007431D6">
            <w:pPr>
              <w:pStyle w:val="IOStabletext2017"/>
              <w:rPr>
                <w:lang w:eastAsia="en-US"/>
              </w:rPr>
            </w:pPr>
            <w:r>
              <w:rPr>
                <w:lang w:eastAsia="en-US"/>
              </w:rPr>
              <w:t>Students make a summary of the main points about the theories of imperialism from viewing the videos</w:t>
            </w:r>
          </w:p>
          <w:p w14:paraId="6004E7CE" w14:textId="77777777" w:rsidR="007431D6" w:rsidRDefault="007431D6" w:rsidP="00AC588F">
            <w:pPr>
              <w:pStyle w:val="IOStablelist1bullet2017"/>
              <w:rPr>
                <w:lang w:eastAsia="en-US"/>
              </w:rPr>
            </w:pPr>
            <w:r>
              <w:rPr>
                <w:lang w:eastAsia="en-US"/>
              </w:rPr>
              <w:t>Motivations of Imperialism - Class Debate - compare the following statements:</w:t>
            </w:r>
          </w:p>
          <w:p w14:paraId="373DA7B9" w14:textId="77777777" w:rsidR="007431D6" w:rsidRDefault="007431D6" w:rsidP="00AC588F">
            <w:pPr>
              <w:pStyle w:val="IOStablelist2numbered2017"/>
              <w:numPr>
                <w:ilvl w:val="0"/>
                <w:numId w:val="36"/>
              </w:numPr>
              <w:rPr>
                <w:lang w:eastAsia="en-US"/>
              </w:rPr>
            </w:pPr>
            <w:r>
              <w:rPr>
                <w:lang w:eastAsia="en-US"/>
              </w:rPr>
              <w:t>“Every empire seeks as it</w:t>
            </w:r>
            <w:r w:rsidR="00AC588F">
              <w:rPr>
                <w:lang w:eastAsia="en-US"/>
              </w:rPr>
              <w:t xml:space="preserve">s imperialistic mission not to </w:t>
            </w:r>
            <w:r>
              <w:rPr>
                <w:lang w:eastAsia="en-US"/>
              </w:rPr>
              <w:t>plunder and control but to educate and liberate." (Edward Said, 2003)</w:t>
            </w:r>
          </w:p>
          <w:p w14:paraId="53582E89" w14:textId="77777777" w:rsidR="007431D6" w:rsidRDefault="00AC588F" w:rsidP="00AC588F">
            <w:pPr>
              <w:pStyle w:val="IOStablelist2numbered2017"/>
              <w:rPr>
                <w:lang w:eastAsia="en-US"/>
              </w:rPr>
            </w:pPr>
            <w:r>
              <w:rPr>
                <w:lang w:eastAsia="en-US"/>
              </w:rPr>
              <w:lastRenderedPageBreak/>
              <w:t xml:space="preserve">“The truth is that </w:t>
            </w:r>
            <w:r w:rsidR="007431D6">
              <w:rPr>
                <w:lang w:eastAsia="en-US"/>
              </w:rPr>
              <w:t>imperialism was never idealistic. It has always been driven by economic or strategic interests.” (Charley Reese, 2004)</w:t>
            </w:r>
          </w:p>
          <w:p w14:paraId="78FE1ECC" w14:textId="60060C57" w:rsidR="00EE7BCA" w:rsidRPr="00EE7BCA" w:rsidRDefault="00256185" w:rsidP="007431D6">
            <w:pPr>
              <w:pStyle w:val="IOStabletext2017"/>
              <w:rPr>
                <w:rStyle w:val="IOSstrongemphasis2017"/>
              </w:rPr>
            </w:pPr>
            <w:r>
              <w:rPr>
                <w:rStyle w:val="IOSstrongemphasis2017"/>
              </w:rPr>
              <w:t>Learning adjustments</w:t>
            </w:r>
          </w:p>
          <w:p w14:paraId="47F080EE" w14:textId="77777777" w:rsidR="007431D6" w:rsidRDefault="007431D6" w:rsidP="007431D6">
            <w:pPr>
              <w:pStyle w:val="IOStabletext2017"/>
              <w:rPr>
                <w:lang w:eastAsia="en-US"/>
              </w:rPr>
            </w:pPr>
            <w:r>
              <w:rPr>
                <w:lang w:eastAsia="en-US"/>
              </w:rPr>
              <w:t>Colour coding; visual comparison - cut and paste table; video worksheets; glossary of terms; alternate questions; teacher provided notes; annotated samples</w:t>
            </w:r>
          </w:p>
        </w:tc>
        <w:tc>
          <w:tcPr>
            <w:tcW w:w="3005" w:type="dxa"/>
          </w:tcPr>
          <w:p w14:paraId="708EF802" w14:textId="77777777" w:rsidR="007431D6" w:rsidRDefault="007431D6" w:rsidP="007431D6">
            <w:pPr>
              <w:pStyle w:val="IOStabletext2017"/>
              <w:rPr>
                <w:lang w:eastAsia="en-US"/>
              </w:rPr>
            </w:pPr>
            <w:r>
              <w:rPr>
                <w:lang w:eastAsia="en-US"/>
              </w:rPr>
              <w:lastRenderedPageBreak/>
              <w:t>Students can:</w:t>
            </w:r>
          </w:p>
          <w:p w14:paraId="37CD64DB" w14:textId="77777777" w:rsidR="007431D6" w:rsidRDefault="007431D6" w:rsidP="007431D6">
            <w:pPr>
              <w:pStyle w:val="IOStablelist1bullet2017"/>
              <w:rPr>
                <w:lang w:eastAsia="en-US"/>
              </w:rPr>
            </w:pPr>
            <w:r>
              <w:rPr>
                <w:lang w:eastAsia="en-US"/>
              </w:rPr>
              <w:t>correctly identify imperial expansion across the globe through research and developing a colour coded key</w:t>
            </w:r>
          </w:p>
          <w:p w14:paraId="5DA2F069" w14:textId="77777777" w:rsidR="007431D6" w:rsidRDefault="007431D6" w:rsidP="007431D6">
            <w:pPr>
              <w:pStyle w:val="IOStablelist1bullet2017"/>
              <w:rPr>
                <w:lang w:eastAsia="en-US"/>
              </w:rPr>
            </w:pPr>
            <w:r>
              <w:rPr>
                <w:lang w:eastAsia="en-US"/>
              </w:rPr>
              <w:t>correctly link major powers to corresponding colonies using the colour coded key</w:t>
            </w:r>
          </w:p>
          <w:p w14:paraId="4EEDD797" w14:textId="77777777" w:rsidR="007431D6" w:rsidRDefault="007431D6" w:rsidP="007431D6">
            <w:pPr>
              <w:pStyle w:val="IOStablelist1bullet2017"/>
              <w:rPr>
                <w:lang w:eastAsia="en-US"/>
              </w:rPr>
            </w:pPr>
            <w:r>
              <w:rPr>
                <w:lang w:eastAsia="en-US"/>
              </w:rPr>
              <w:t>apply the OMCAPUR method to analyse a source by responding to each key focus word</w:t>
            </w:r>
          </w:p>
          <w:p w14:paraId="1574A7D4" w14:textId="77777777" w:rsidR="007431D6" w:rsidRDefault="007431D6" w:rsidP="007431D6">
            <w:pPr>
              <w:pStyle w:val="IOStablelist1bullet2017"/>
              <w:rPr>
                <w:lang w:eastAsia="en-US"/>
              </w:rPr>
            </w:pPr>
            <w:r>
              <w:rPr>
                <w:lang w:eastAsia="en-US"/>
              </w:rPr>
              <w:t>respond effectively to the short answer questions using the information identified in the OMCAPUR activity</w:t>
            </w:r>
          </w:p>
          <w:p w14:paraId="3757400A" w14:textId="77777777" w:rsidR="007431D6" w:rsidRDefault="007431D6" w:rsidP="007431D6">
            <w:pPr>
              <w:pStyle w:val="IOStablelist1bullet2017"/>
              <w:rPr>
                <w:lang w:eastAsia="en-US"/>
              </w:rPr>
            </w:pPr>
            <w:r>
              <w:rPr>
                <w:lang w:eastAsia="en-US"/>
              </w:rPr>
              <w:t>develop a fishbone diagram that maps principal imperialist motives</w:t>
            </w:r>
          </w:p>
          <w:p w14:paraId="2940992D" w14:textId="77777777" w:rsidR="007431D6" w:rsidRDefault="007431D6" w:rsidP="007431D6">
            <w:pPr>
              <w:pStyle w:val="IOStablelist1bullet2017"/>
              <w:rPr>
                <w:lang w:eastAsia="en-US"/>
              </w:rPr>
            </w:pPr>
            <w:r>
              <w:rPr>
                <w:lang w:eastAsia="en-US"/>
              </w:rPr>
              <w:t>contribute to structured notes from class discussion that predicts the effects of imperialism linked to the motives - notes added to fishbone diagram</w:t>
            </w:r>
          </w:p>
          <w:p w14:paraId="2E410926" w14:textId="77777777" w:rsidR="007431D6" w:rsidRDefault="007431D6" w:rsidP="007431D6">
            <w:pPr>
              <w:pStyle w:val="IOStablelist1bullet2017"/>
              <w:rPr>
                <w:lang w:eastAsia="en-US"/>
              </w:rPr>
            </w:pPr>
            <w:r>
              <w:rPr>
                <w:lang w:eastAsia="en-US"/>
              </w:rPr>
              <w:lastRenderedPageBreak/>
              <w:t>effectively write a summary of main points from videos</w:t>
            </w:r>
          </w:p>
          <w:p w14:paraId="1008BA51" w14:textId="1DFC48F3" w:rsidR="007431D6" w:rsidRDefault="007431D6" w:rsidP="007431D6">
            <w:pPr>
              <w:pStyle w:val="IOStablelist1bullet2017"/>
              <w:rPr>
                <w:lang w:eastAsia="en-US"/>
              </w:rPr>
            </w:pPr>
            <w:r>
              <w:rPr>
                <w:lang w:eastAsia="en-US"/>
              </w:rPr>
              <w:t>respond effectively and in detail to compare the motives of imperialism using the background rese</w:t>
            </w:r>
            <w:r w:rsidR="007A3C53">
              <w:rPr>
                <w:lang w:eastAsia="en-US"/>
              </w:rPr>
              <w:t>arch material</w:t>
            </w:r>
          </w:p>
          <w:p w14:paraId="39E08227" w14:textId="77777777" w:rsidR="007431D6" w:rsidRDefault="007431D6" w:rsidP="007431D6">
            <w:pPr>
              <w:pStyle w:val="IOStablelist1bullet2017"/>
              <w:rPr>
                <w:lang w:eastAsia="en-US"/>
              </w:rPr>
            </w:pPr>
            <w:r>
              <w:rPr>
                <w:lang w:eastAsia="en-US"/>
              </w:rPr>
              <w:t>make a judgement about the motives of imperialism</w:t>
            </w:r>
          </w:p>
        </w:tc>
      </w:tr>
      <w:tr w:rsidR="00A168F9" w14:paraId="63F58678" w14:textId="77777777" w:rsidTr="00A168F9">
        <w:tc>
          <w:tcPr>
            <w:tcW w:w="2154" w:type="dxa"/>
          </w:tcPr>
          <w:p w14:paraId="6683DA65" w14:textId="77777777" w:rsidR="007431D6" w:rsidRDefault="007431D6" w:rsidP="007431D6">
            <w:pPr>
              <w:pStyle w:val="IOStabletext2017"/>
              <w:rPr>
                <w:lang w:eastAsia="en-US"/>
              </w:rPr>
            </w:pPr>
            <w:r>
              <w:rPr>
                <w:lang w:eastAsia="en-US"/>
              </w:rPr>
              <w:lastRenderedPageBreak/>
              <w:t>Students investigate:</w:t>
            </w:r>
          </w:p>
          <w:p w14:paraId="6B5E5497" w14:textId="77777777" w:rsidR="007431D6" w:rsidRDefault="007431D6" w:rsidP="007431D6">
            <w:pPr>
              <w:pStyle w:val="IOStablelist1bullet2017"/>
              <w:rPr>
                <w:lang w:eastAsia="en-US"/>
              </w:rPr>
            </w:pPr>
            <w:r>
              <w:rPr>
                <w:rFonts w:hint="eastAsia"/>
                <w:lang w:eastAsia="en-US"/>
              </w:rPr>
              <w:t xml:space="preserve">key ideas of the </w:t>
            </w:r>
            <w:r w:rsidR="00AC588F">
              <w:rPr>
                <w:lang w:eastAsia="en-US"/>
              </w:rPr>
              <w:t>‘</w:t>
            </w:r>
            <w:r>
              <w:rPr>
                <w:rFonts w:hint="eastAsia"/>
                <w:lang w:eastAsia="en-US"/>
              </w:rPr>
              <w:t>imperial age</w:t>
            </w:r>
            <w:r w:rsidR="00AC588F">
              <w:rPr>
                <w:lang w:eastAsia="en-US"/>
              </w:rPr>
              <w:t>’</w:t>
            </w:r>
            <w:r>
              <w:rPr>
                <w:rFonts w:hint="eastAsia"/>
                <w:lang w:eastAsia="en-US"/>
              </w:rPr>
              <w:t xml:space="preserve"> including:</w:t>
            </w:r>
          </w:p>
          <w:p w14:paraId="1CE02762" w14:textId="77777777" w:rsidR="007431D6" w:rsidRDefault="007431D6" w:rsidP="007431D6">
            <w:pPr>
              <w:pStyle w:val="IOStablelist2bullet2017"/>
              <w:rPr>
                <w:lang w:eastAsia="en-US"/>
              </w:rPr>
            </w:pPr>
            <w:r>
              <w:rPr>
                <w:lang w:eastAsia="en-US"/>
              </w:rPr>
              <w:t>nationalism, the glorification of ‘Empire’</w:t>
            </w:r>
          </w:p>
          <w:p w14:paraId="5E539E43" w14:textId="77777777" w:rsidR="007431D6" w:rsidRDefault="007431D6" w:rsidP="007431D6">
            <w:pPr>
              <w:pStyle w:val="IOStablelist2bullet2017"/>
              <w:rPr>
                <w:lang w:eastAsia="en-US"/>
              </w:rPr>
            </w:pPr>
            <w:r>
              <w:rPr>
                <w:lang w:eastAsia="en-US"/>
              </w:rPr>
              <w:t xml:space="preserve">the concept of ‘social Darwinism’ and the </w:t>
            </w:r>
            <w:r w:rsidR="00AC588F">
              <w:rPr>
                <w:lang w:eastAsia="en-US"/>
              </w:rPr>
              <w:t>‘Christian mission’ (ACHMH044)</w:t>
            </w:r>
          </w:p>
        </w:tc>
        <w:tc>
          <w:tcPr>
            <w:tcW w:w="10035" w:type="dxa"/>
          </w:tcPr>
          <w:p w14:paraId="48EB4B01" w14:textId="7F590515" w:rsidR="007431D6" w:rsidRPr="006F443C" w:rsidRDefault="007431D6" w:rsidP="007431D6">
            <w:pPr>
              <w:pStyle w:val="IOStabletext2017"/>
              <w:rPr>
                <w:rStyle w:val="IOSstrongemphasis2017"/>
                <w:lang w:eastAsia="en-US"/>
              </w:rPr>
            </w:pPr>
            <w:r w:rsidRPr="006F443C">
              <w:rPr>
                <w:rStyle w:val="IOSstrongemphasis2017"/>
                <w:lang w:eastAsia="en-US"/>
              </w:rPr>
              <w:t xml:space="preserve">Focus </w:t>
            </w:r>
            <w:r w:rsidR="00256185">
              <w:rPr>
                <w:rStyle w:val="IOSstrongemphasis2017"/>
                <w:lang w:eastAsia="en-US"/>
              </w:rPr>
              <w:t>q</w:t>
            </w:r>
            <w:r w:rsidRPr="006F443C">
              <w:rPr>
                <w:rStyle w:val="IOSstrongemphasis2017"/>
                <w:lang w:eastAsia="en-US"/>
              </w:rPr>
              <w:t>uestion 3</w:t>
            </w:r>
            <w:r w:rsidR="00256185">
              <w:rPr>
                <w:rStyle w:val="IOSstrongemphasis2017"/>
                <w:lang w:eastAsia="en-US"/>
              </w:rPr>
              <w:t xml:space="preserve"> –</w:t>
            </w:r>
            <w:r w:rsidRPr="006F443C">
              <w:rPr>
                <w:rStyle w:val="IOSstrongemphasis2017"/>
                <w:lang w:eastAsia="en-US"/>
              </w:rPr>
              <w:t xml:space="preserve"> </w:t>
            </w:r>
            <w:r w:rsidR="00256185">
              <w:rPr>
                <w:rStyle w:val="IOSstrongemphasis2017"/>
                <w:lang w:eastAsia="en-US"/>
              </w:rPr>
              <w:t>w</w:t>
            </w:r>
            <w:r w:rsidRPr="006F443C">
              <w:rPr>
                <w:rStyle w:val="IOSstrongemphasis2017"/>
                <w:lang w:eastAsia="en-US"/>
              </w:rPr>
              <w:t>hat were the key ideas of the imperial age?</w:t>
            </w:r>
          </w:p>
          <w:p w14:paraId="05A936F7" w14:textId="77777777" w:rsidR="007431D6" w:rsidRDefault="007431D6" w:rsidP="007431D6">
            <w:pPr>
              <w:pStyle w:val="IOStabletext2017"/>
              <w:rPr>
                <w:lang w:eastAsia="en-US"/>
              </w:rPr>
            </w:pPr>
            <w:r>
              <w:rPr>
                <w:lang w:eastAsia="en-US"/>
              </w:rPr>
              <w:t>Small group activity - devise definitions of the terms - Nationalism; Empire; Social Darwinism; Christian Mission</w:t>
            </w:r>
          </w:p>
          <w:p w14:paraId="47AE4DCA" w14:textId="77777777" w:rsidR="007431D6" w:rsidRPr="006F443C" w:rsidRDefault="007431D6" w:rsidP="007431D6">
            <w:pPr>
              <w:pStyle w:val="IOStabletext2017"/>
              <w:rPr>
                <w:rStyle w:val="IOSstrongemphasis2017"/>
                <w:lang w:eastAsia="en-US"/>
              </w:rPr>
            </w:pPr>
            <w:r w:rsidRPr="006F443C">
              <w:rPr>
                <w:rStyle w:val="IOSstrongemphasis2017"/>
                <w:lang w:eastAsia="en-US"/>
              </w:rPr>
              <w:t>Nationalism</w:t>
            </w:r>
          </w:p>
          <w:p w14:paraId="04EB10BC" w14:textId="77777777" w:rsidR="007431D6" w:rsidRDefault="007431D6" w:rsidP="006F443C">
            <w:pPr>
              <w:pStyle w:val="IOStabletext2017"/>
              <w:rPr>
                <w:lang w:eastAsia="en-US"/>
              </w:rPr>
            </w:pPr>
            <w:r>
              <w:rPr>
                <w:rFonts w:hint="eastAsia"/>
                <w:lang w:eastAsia="en-US"/>
              </w:rPr>
              <w:t xml:space="preserve">Discussion and notes - early forms of nationalism (liberal-democratic) to later </w:t>
            </w:r>
            <w:r w:rsidR="00AC588F">
              <w:rPr>
                <w:lang w:eastAsia="en-US"/>
              </w:rPr>
              <w:t>‘</w:t>
            </w:r>
            <w:r>
              <w:rPr>
                <w:rFonts w:hint="eastAsia"/>
                <w:lang w:eastAsia="en-US"/>
              </w:rPr>
              <w:t>narrow creed of limited ends</w:t>
            </w:r>
            <w:r w:rsidR="00AC588F">
              <w:rPr>
                <w:lang w:eastAsia="en-US"/>
              </w:rPr>
              <w:t>’</w:t>
            </w:r>
            <w:r>
              <w:rPr>
                <w:rFonts w:hint="eastAsia"/>
                <w:lang w:eastAsia="en-US"/>
              </w:rPr>
              <w:t xml:space="preserve"> (</w:t>
            </w:r>
            <w:r w:rsidR="00AC588F">
              <w:rPr>
                <w:lang w:eastAsia="en-US"/>
              </w:rPr>
              <w:t>‘</w:t>
            </w:r>
            <w:r>
              <w:rPr>
                <w:rFonts w:hint="eastAsia"/>
                <w:lang w:eastAsia="en-US"/>
              </w:rPr>
              <w:t>The Rise of Nationalism in Europe</w:t>
            </w:r>
            <w:r w:rsidR="00AC588F">
              <w:rPr>
                <w:lang w:eastAsia="en-US"/>
              </w:rPr>
              <w:t>’</w:t>
            </w:r>
            <w:r>
              <w:rPr>
                <w:rFonts w:hint="eastAsia"/>
                <w:lang w:eastAsia="en-US"/>
              </w:rPr>
              <w:t>)</w:t>
            </w:r>
          </w:p>
          <w:p w14:paraId="48EDA150" w14:textId="77777777" w:rsidR="007431D6" w:rsidRDefault="007431D6" w:rsidP="006F443C">
            <w:pPr>
              <w:pStyle w:val="IOStabletext2017"/>
              <w:rPr>
                <w:lang w:eastAsia="en-US"/>
              </w:rPr>
            </w:pPr>
            <w:r>
              <w:rPr>
                <w:rFonts w:hint="eastAsia"/>
                <w:lang w:eastAsia="en-US"/>
              </w:rPr>
              <w:t>Concepts of collective identity; shared culture</w:t>
            </w:r>
          </w:p>
          <w:p w14:paraId="5F52498F" w14:textId="77777777" w:rsidR="007431D6" w:rsidRDefault="007431D6" w:rsidP="006F443C">
            <w:pPr>
              <w:pStyle w:val="IOStabletext2017"/>
              <w:rPr>
                <w:lang w:eastAsia="en-US"/>
              </w:rPr>
            </w:pPr>
            <w:r>
              <w:rPr>
                <w:rFonts w:hint="eastAsia"/>
                <w:lang w:eastAsia="en-US"/>
              </w:rPr>
              <w:t xml:space="preserve">Research and Table - the concept of a </w:t>
            </w:r>
            <w:r w:rsidR="00AC588F">
              <w:rPr>
                <w:lang w:eastAsia="en-US"/>
              </w:rPr>
              <w:t>‘</w:t>
            </w:r>
            <w:r>
              <w:rPr>
                <w:rFonts w:hint="eastAsia"/>
                <w:lang w:eastAsia="en-US"/>
              </w:rPr>
              <w:t>nation</w:t>
            </w:r>
            <w:r w:rsidR="00AC588F">
              <w:rPr>
                <w:lang w:eastAsia="en-US"/>
              </w:rPr>
              <w:t>’</w:t>
            </w:r>
            <w:r>
              <w:rPr>
                <w:rFonts w:hint="eastAsia"/>
                <w:lang w:eastAsia="en-US"/>
              </w:rPr>
              <w:t>: symbols of nations (female); other symbols of nationalism</w:t>
            </w:r>
          </w:p>
          <w:p w14:paraId="72DCE86F" w14:textId="77777777" w:rsidR="007431D6" w:rsidRDefault="007431D6" w:rsidP="006F443C">
            <w:pPr>
              <w:pStyle w:val="IOStabletext2017"/>
              <w:rPr>
                <w:lang w:eastAsia="en-US"/>
              </w:rPr>
            </w:pPr>
            <w:r>
              <w:rPr>
                <w:rFonts w:hint="eastAsia"/>
                <w:lang w:eastAsia="en-US"/>
              </w:rPr>
              <w:t xml:space="preserve">Unification (Germany) - background/benefits - </w:t>
            </w:r>
            <w:r w:rsidR="00AC588F">
              <w:rPr>
                <w:lang w:eastAsia="en-US"/>
              </w:rPr>
              <w:t>mind map</w:t>
            </w:r>
            <w:r>
              <w:rPr>
                <w:rFonts w:hint="eastAsia"/>
                <w:lang w:eastAsia="en-US"/>
              </w:rPr>
              <w:t xml:space="preserve">; video </w:t>
            </w:r>
            <w:r w:rsidR="00AC588F">
              <w:rPr>
                <w:lang w:eastAsia="en-US"/>
              </w:rPr>
              <w:t>‘</w:t>
            </w:r>
            <w:r>
              <w:rPr>
                <w:rFonts w:hint="eastAsia"/>
                <w:lang w:eastAsia="en-US"/>
              </w:rPr>
              <w:t>The Unification of Germany</w:t>
            </w:r>
            <w:r w:rsidR="00AC588F">
              <w:rPr>
                <w:lang w:eastAsia="en-US"/>
              </w:rPr>
              <w:t>’</w:t>
            </w:r>
          </w:p>
          <w:p w14:paraId="1FCDE356" w14:textId="77777777" w:rsidR="007431D6" w:rsidRDefault="007431D6" w:rsidP="006F443C">
            <w:pPr>
              <w:pStyle w:val="IOStabletext2017"/>
              <w:rPr>
                <w:lang w:eastAsia="en-US"/>
              </w:rPr>
            </w:pPr>
            <w:r>
              <w:rPr>
                <w:rFonts w:hint="eastAsia"/>
                <w:lang w:eastAsia="en-US"/>
              </w:rPr>
              <w:t>Research - the development of a nation - select a country as a focus (this marks the beginning of the assessment)</w:t>
            </w:r>
          </w:p>
          <w:p w14:paraId="38971B35" w14:textId="4F5A7BA7" w:rsidR="007431D6" w:rsidRDefault="004E3F8F" w:rsidP="006F443C">
            <w:pPr>
              <w:pStyle w:val="IOStabletext2017"/>
              <w:rPr>
                <w:lang w:eastAsia="en-US"/>
              </w:rPr>
            </w:pPr>
            <w:r>
              <w:rPr>
                <w:rFonts w:hint="eastAsia"/>
                <w:lang w:eastAsia="en-US"/>
              </w:rPr>
              <w:t>Comparison</w:t>
            </w:r>
            <w:r w:rsidRPr="004E3F8F">
              <w:rPr>
                <w:rFonts w:ascii="Arial" w:hAnsi="Arial" w:cs="Arial"/>
                <w:lang w:eastAsia="en-US"/>
              </w:rPr>
              <w:t xml:space="preserve"> –</w:t>
            </w:r>
            <w:r w:rsidR="007431D6" w:rsidRPr="004E3F8F">
              <w:rPr>
                <w:rFonts w:ascii="Arial" w:hAnsi="Arial" w:cs="Arial"/>
                <w:lang w:eastAsia="en-US"/>
              </w:rPr>
              <w:t xml:space="preserve"> B</w:t>
            </w:r>
            <w:r w:rsidR="007431D6">
              <w:rPr>
                <w:rFonts w:hint="eastAsia"/>
                <w:lang w:eastAsia="en-US"/>
              </w:rPr>
              <w:t>ritish Nationalism vs European Nationalism mind map or table</w:t>
            </w:r>
          </w:p>
          <w:p w14:paraId="17FB863D" w14:textId="4BED8253" w:rsidR="007431D6" w:rsidRDefault="007431D6" w:rsidP="006F443C">
            <w:pPr>
              <w:pStyle w:val="IOStabletext2017"/>
              <w:rPr>
                <w:lang w:eastAsia="en-US"/>
              </w:rPr>
            </w:pPr>
            <w:r>
              <w:rPr>
                <w:rFonts w:hint="eastAsia"/>
                <w:lang w:eastAsia="en-US"/>
              </w:rPr>
              <w:t>Shor</w:t>
            </w:r>
            <w:r w:rsidR="004E3F8F">
              <w:rPr>
                <w:rFonts w:hint="eastAsia"/>
                <w:lang w:eastAsia="en-US"/>
              </w:rPr>
              <w:t>t essay</w:t>
            </w:r>
            <w:r w:rsidR="004E3F8F">
              <w:rPr>
                <w:lang w:eastAsia="en-US"/>
              </w:rPr>
              <w:t xml:space="preserve"> –</w:t>
            </w:r>
            <w:r>
              <w:rPr>
                <w:rFonts w:hint="eastAsia"/>
                <w:lang w:eastAsia="en-US"/>
              </w:rPr>
              <w:t xml:space="preserve"> </w:t>
            </w:r>
            <w:r w:rsidR="004E3F8F">
              <w:rPr>
                <w:lang w:eastAsia="en-US"/>
              </w:rPr>
              <w:t>a</w:t>
            </w:r>
            <w:r>
              <w:rPr>
                <w:rFonts w:hint="eastAsia"/>
                <w:lang w:eastAsia="en-US"/>
              </w:rPr>
              <w:t>ccount for rising tension in the Balkans</w:t>
            </w:r>
          </w:p>
          <w:p w14:paraId="27599EAA" w14:textId="6D04E85F" w:rsidR="007431D6" w:rsidRDefault="007431D6" w:rsidP="006F443C">
            <w:pPr>
              <w:pStyle w:val="IOStabletext2017"/>
              <w:rPr>
                <w:lang w:eastAsia="en-US"/>
              </w:rPr>
            </w:pPr>
            <w:r>
              <w:rPr>
                <w:rFonts w:hint="eastAsia"/>
                <w:lang w:eastAsia="en-US"/>
              </w:rPr>
              <w:t>Extension</w:t>
            </w:r>
            <w:r w:rsidR="004E3F8F">
              <w:rPr>
                <w:lang w:eastAsia="en-US"/>
              </w:rPr>
              <w:t xml:space="preserve"> –</w:t>
            </w:r>
            <w:r>
              <w:rPr>
                <w:rFonts w:hint="eastAsia"/>
                <w:lang w:eastAsia="en-US"/>
              </w:rPr>
              <w:t xml:space="preserve"> </w:t>
            </w:r>
            <w:r w:rsidR="004E3F8F">
              <w:rPr>
                <w:lang w:eastAsia="en-US"/>
              </w:rPr>
              <w:t>f</w:t>
            </w:r>
            <w:r>
              <w:rPr>
                <w:rFonts w:hint="eastAsia"/>
                <w:lang w:eastAsia="en-US"/>
              </w:rPr>
              <w:t>ind out more about nationalist symbols in countries outside Europe. For one or two countries, collect examples of pictures, posters or music that are symbols of nationalism. How are these different from European examples?</w:t>
            </w:r>
          </w:p>
          <w:p w14:paraId="3428A4B1" w14:textId="77777777" w:rsidR="007431D6" w:rsidRPr="006F443C" w:rsidRDefault="007431D6" w:rsidP="007431D6">
            <w:pPr>
              <w:pStyle w:val="IOStabletext2017"/>
              <w:rPr>
                <w:rStyle w:val="IOSstrongemphasis2017"/>
                <w:lang w:eastAsia="en-US"/>
              </w:rPr>
            </w:pPr>
            <w:r w:rsidRPr="006F443C">
              <w:rPr>
                <w:rStyle w:val="IOSstrongemphasis2017"/>
                <w:lang w:eastAsia="en-US"/>
              </w:rPr>
              <w:t>Empire</w:t>
            </w:r>
          </w:p>
          <w:p w14:paraId="1642F857" w14:textId="77777777" w:rsidR="007431D6" w:rsidRDefault="007431D6" w:rsidP="006F443C">
            <w:pPr>
              <w:pStyle w:val="IOStabletext2017"/>
              <w:rPr>
                <w:lang w:eastAsia="en-US"/>
              </w:rPr>
            </w:pPr>
            <w:r>
              <w:rPr>
                <w:rFonts w:hint="eastAsia"/>
                <w:lang w:eastAsia="en-US"/>
              </w:rPr>
              <w:t>Glorification of Empire - power in songs and hymns Focus on Britain listen to songs and analyse lyrics</w:t>
            </w:r>
          </w:p>
          <w:p w14:paraId="223DD383" w14:textId="11F28BF6" w:rsidR="007431D6" w:rsidRDefault="007431D6" w:rsidP="006F443C">
            <w:pPr>
              <w:pStyle w:val="IOStabletext2017"/>
              <w:rPr>
                <w:lang w:eastAsia="en-US"/>
              </w:rPr>
            </w:pPr>
            <w:r>
              <w:rPr>
                <w:rFonts w:hint="eastAsia"/>
                <w:lang w:eastAsia="en-US"/>
              </w:rPr>
              <w:t xml:space="preserve">Historical </w:t>
            </w:r>
            <w:r w:rsidR="0008324E">
              <w:rPr>
                <w:lang w:eastAsia="en-US"/>
              </w:rPr>
              <w:t>f</w:t>
            </w:r>
            <w:r w:rsidR="004E3F8F">
              <w:rPr>
                <w:rFonts w:hint="eastAsia"/>
                <w:lang w:eastAsia="en-US"/>
              </w:rPr>
              <w:t>icti</w:t>
            </w:r>
            <w:r w:rsidR="004E3F8F" w:rsidRPr="00436B1C">
              <w:rPr>
                <w:rFonts w:ascii="Arial" w:hAnsi="Arial" w:cs="Arial"/>
                <w:lang w:eastAsia="en-US"/>
              </w:rPr>
              <w:t>on –</w:t>
            </w:r>
            <w:r w:rsidRPr="00436B1C">
              <w:rPr>
                <w:rFonts w:ascii="Arial" w:hAnsi="Arial" w:cs="Arial"/>
                <w:lang w:eastAsia="en-US"/>
              </w:rPr>
              <w:t xml:space="preserve"> th</w:t>
            </w:r>
            <w:r>
              <w:rPr>
                <w:rFonts w:hint="eastAsia"/>
                <w:lang w:eastAsia="en-US"/>
              </w:rPr>
              <w:t>e novels of Rudyard Kipling extracts from novels analysis of content</w:t>
            </w:r>
          </w:p>
          <w:p w14:paraId="38E7FB04" w14:textId="12B6A98C" w:rsidR="007431D6" w:rsidRDefault="007431D6" w:rsidP="006F443C">
            <w:pPr>
              <w:pStyle w:val="IOStabletext2017"/>
              <w:rPr>
                <w:lang w:eastAsia="en-US"/>
              </w:rPr>
            </w:pPr>
            <w:r>
              <w:rPr>
                <w:rFonts w:hint="eastAsia"/>
                <w:lang w:eastAsia="en-US"/>
              </w:rPr>
              <w:t>European Colonial Empires</w:t>
            </w:r>
            <w:r w:rsidR="00436B1C">
              <w:rPr>
                <w:rFonts w:hint="eastAsia"/>
                <w:lang w:eastAsia="en-US"/>
              </w:rPr>
              <w:t xml:space="preserve"> 1492-2008</w:t>
            </w:r>
            <w:r w:rsidR="00436B1C" w:rsidRPr="00436B1C">
              <w:rPr>
                <w:rFonts w:ascii="Arial" w:hAnsi="Arial" w:cs="Arial"/>
                <w:lang w:eastAsia="en-US"/>
              </w:rPr>
              <w:t xml:space="preserve"> –</w:t>
            </w:r>
            <w:r w:rsidRPr="00436B1C">
              <w:rPr>
                <w:rFonts w:ascii="Arial" w:hAnsi="Arial" w:cs="Arial"/>
                <w:lang w:eastAsia="en-US"/>
              </w:rPr>
              <w:t xml:space="preserve"> v</w:t>
            </w:r>
            <w:r>
              <w:rPr>
                <w:rFonts w:hint="eastAsia"/>
                <w:lang w:eastAsia="en-US"/>
              </w:rPr>
              <w:t>ideo animation</w:t>
            </w:r>
          </w:p>
          <w:p w14:paraId="3695ABA9" w14:textId="77777777" w:rsidR="007431D6" w:rsidRDefault="007431D6" w:rsidP="006F443C">
            <w:pPr>
              <w:pStyle w:val="IOStabletext2017"/>
              <w:rPr>
                <w:lang w:eastAsia="en-US"/>
              </w:rPr>
            </w:pPr>
            <w:r>
              <w:rPr>
                <w:rFonts w:hint="eastAsia"/>
                <w:lang w:eastAsia="en-US"/>
              </w:rPr>
              <w:t xml:space="preserve">Online quiz/video </w:t>
            </w:r>
            <w:r w:rsidR="00AC588F">
              <w:rPr>
                <w:lang w:eastAsia="en-US"/>
              </w:rPr>
              <w:t>‘</w:t>
            </w:r>
            <w:r>
              <w:rPr>
                <w:rFonts w:hint="eastAsia"/>
                <w:lang w:eastAsia="en-US"/>
              </w:rPr>
              <w:t>The British Empire</w:t>
            </w:r>
            <w:r w:rsidR="00AC588F">
              <w:rPr>
                <w:lang w:eastAsia="en-US"/>
              </w:rPr>
              <w:t>’</w:t>
            </w:r>
            <w:r>
              <w:rPr>
                <w:rFonts w:hint="eastAsia"/>
                <w:lang w:eastAsia="en-US"/>
              </w:rPr>
              <w:t xml:space="preserve"> (Let</w:t>
            </w:r>
            <w:r w:rsidR="00AC588F">
              <w:rPr>
                <w:lang w:eastAsia="en-US"/>
              </w:rPr>
              <w:t>’</w:t>
            </w:r>
            <w:r>
              <w:rPr>
                <w:rFonts w:hint="eastAsia"/>
                <w:lang w:eastAsia="en-US"/>
              </w:rPr>
              <w:t>s have fun with English)</w:t>
            </w:r>
          </w:p>
          <w:p w14:paraId="26E738C1" w14:textId="77777777" w:rsidR="007431D6" w:rsidRPr="006F443C" w:rsidRDefault="007431D6" w:rsidP="007431D6">
            <w:pPr>
              <w:pStyle w:val="IOStabletext2017"/>
              <w:rPr>
                <w:rStyle w:val="IOSstrongemphasis2017"/>
                <w:lang w:eastAsia="en-US"/>
              </w:rPr>
            </w:pPr>
            <w:r w:rsidRPr="006F443C">
              <w:rPr>
                <w:rStyle w:val="IOSstrongemphasis2017"/>
                <w:lang w:eastAsia="en-US"/>
              </w:rPr>
              <w:t>Social Darwinism</w:t>
            </w:r>
          </w:p>
          <w:p w14:paraId="0F790D19" w14:textId="77777777" w:rsidR="007431D6" w:rsidRDefault="007431D6" w:rsidP="006F443C">
            <w:pPr>
              <w:pStyle w:val="IOStabletext2017"/>
              <w:rPr>
                <w:lang w:eastAsia="en-US"/>
              </w:rPr>
            </w:pPr>
            <w:r>
              <w:rPr>
                <w:rFonts w:hint="eastAsia"/>
                <w:lang w:eastAsia="en-US"/>
              </w:rPr>
              <w:lastRenderedPageBreak/>
              <w:t xml:space="preserve">Article reading </w:t>
            </w:r>
            <w:r w:rsidR="00AC588F">
              <w:rPr>
                <w:lang w:eastAsia="en-US"/>
              </w:rPr>
              <w:t>‘</w:t>
            </w:r>
            <w:r>
              <w:rPr>
                <w:rFonts w:hint="eastAsia"/>
                <w:lang w:eastAsia="en-US"/>
              </w:rPr>
              <w:t>Social Darwinism</w:t>
            </w:r>
            <w:r w:rsidR="00AC588F">
              <w:rPr>
                <w:lang w:eastAsia="en-US"/>
              </w:rPr>
              <w:t>’</w:t>
            </w:r>
            <w:r>
              <w:rPr>
                <w:rFonts w:hint="eastAsia"/>
                <w:lang w:eastAsia="en-US"/>
              </w:rPr>
              <w:t xml:space="preserve"> comprehension questions</w:t>
            </w:r>
          </w:p>
          <w:p w14:paraId="31F82869" w14:textId="77777777" w:rsidR="007431D6" w:rsidRDefault="007431D6" w:rsidP="006F443C">
            <w:pPr>
              <w:pStyle w:val="IOStabletext2017"/>
              <w:rPr>
                <w:lang w:eastAsia="en-US"/>
              </w:rPr>
            </w:pPr>
            <w:r>
              <w:rPr>
                <w:rFonts w:hint="eastAsia"/>
                <w:lang w:eastAsia="en-US"/>
              </w:rPr>
              <w:t xml:space="preserve">Social Darwinism </w:t>
            </w:r>
            <w:r w:rsidR="00AC588F">
              <w:rPr>
                <w:lang w:eastAsia="en-US"/>
              </w:rPr>
              <w:t>‘</w:t>
            </w:r>
            <w:r>
              <w:rPr>
                <w:rFonts w:hint="eastAsia"/>
                <w:lang w:eastAsia="en-US"/>
              </w:rPr>
              <w:t>quizlet</w:t>
            </w:r>
            <w:r w:rsidR="00AC588F">
              <w:rPr>
                <w:lang w:eastAsia="en-US"/>
              </w:rPr>
              <w:t>’</w:t>
            </w:r>
          </w:p>
          <w:p w14:paraId="1833240E" w14:textId="3F4ABCBB" w:rsidR="007431D6" w:rsidRDefault="001B6335" w:rsidP="006F443C">
            <w:pPr>
              <w:pStyle w:val="IOStabletext2017"/>
              <w:rPr>
                <w:lang w:eastAsia="en-US"/>
              </w:rPr>
            </w:pPr>
            <w:r>
              <w:rPr>
                <w:rFonts w:hint="eastAsia"/>
                <w:lang w:eastAsia="en-US"/>
              </w:rPr>
              <w:t xml:space="preserve">Essay </w:t>
            </w:r>
            <w:r>
              <w:rPr>
                <w:lang w:eastAsia="en-US"/>
              </w:rPr>
              <w:t>q</w:t>
            </w:r>
            <w:r w:rsidR="007431D6">
              <w:rPr>
                <w:rFonts w:hint="eastAsia"/>
                <w:lang w:eastAsia="en-US"/>
              </w:rPr>
              <w:t xml:space="preserve">uestion </w:t>
            </w:r>
            <w:r>
              <w:rPr>
                <w:lang w:eastAsia="en-US"/>
              </w:rPr>
              <w:t>–</w:t>
            </w:r>
            <w:r w:rsidR="007431D6">
              <w:rPr>
                <w:rFonts w:hint="eastAsia"/>
                <w:lang w:eastAsia="en-US"/>
              </w:rPr>
              <w:t xml:space="preserve"> </w:t>
            </w:r>
            <w:r>
              <w:rPr>
                <w:lang w:eastAsia="en-US"/>
              </w:rPr>
              <w:t>h</w:t>
            </w:r>
            <w:r w:rsidR="007431D6">
              <w:rPr>
                <w:rFonts w:hint="eastAsia"/>
                <w:lang w:eastAsia="en-US"/>
              </w:rPr>
              <w:t>ow was Social Darwinism used to justify Imperialism in the late 19th and early 20th century?</w:t>
            </w:r>
          </w:p>
          <w:p w14:paraId="7CFAF3BD" w14:textId="77777777" w:rsidR="007431D6" w:rsidRDefault="007431D6" w:rsidP="006F443C">
            <w:pPr>
              <w:pStyle w:val="IOStabletext2017"/>
              <w:rPr>
                <w:lang w:eastAsia="en-US"/>
              </w:rPr>
            </w:pPr>
            <w:r>
              <w:rPr>
                <w:rFonts w:hint="eastAsia"/>
                <w:lang w:eastAsia="en-US"/>
              </w:rPr>
              <w:t xml:space="preserve">Critical thinking </w:t>
            </w:r>
            <w:r w:rsidR="00AC588F">
              <w:rPr>
                <w:lang w:eastAsia="en-US"/>
              </w:rPr>
              <w:t>–‘</w:t>
            </w:r>
            <w:r>
              <w:rPr>
                <w:rFonts w:hint="eastAsia"/>
                <w:lang w:eastAsia="en-US"/>
              </w:rPr>
              <w:t>Turn-Talk-Write</w:t>
            </w:r>
            <w:r w:rsidR="00AC588F">
              <w:rPr>
                <w:lang w:eastAsia="en-US"/>
              </w:rPr>
              <w:t>’</w:t>
            </w:r>
            <w:r>
              <w:rPr>
                <w:rFonts w:hint="eastAsia"/>
                <w:lang w:eastAsia="en-US"/>
              </w:rPr>
              <w:t xml:space="preserve"> activity (Social Darwinism and Imperialism) - answer the question Imagine that you wanted to take something that did not belong to you, specifically from someone who is not as strong as you. How could you use the co</w:t>
            </w:r>
            <w:r>
              <w:rPr>
                <w:lang w:eastAsia="en-US"/>
              </w:rPr>
              <w:t>ncept of Social Darwinism to justify your actions?</w:t>
            </w:r>
          </w:p>
          <w:p w14:paraId="4265A4E1" w14:textId="18FCFED7" w:rsidR="007431D6" w:rsidRDefault="007431D6" w:rsidP="006F443C">
            <w:pPr>
              <w:pStyle w:val="IOStabletext2017"/>
              <w:rPr>
                <w:lang w:eastAsia="en-US"/>
              </w:rPr>
            </w:pPr>
            <w:r>
              <w:rPr>
                <w:rFonts w:hint="eastAsia"/>
                <w:lang w:eastAsia="en-US"/>
              </w:rPr>
              <w:t>Rudyard Kipling</w:t>
            </w:r>
            <w:r w:rsidR="00AC588F">
              <w:rPr>
                <w:lang w:eastAsia="en-US"/>
              </w:rPr>
              <w:t>’</w:t>
            </w:r>
            <w:r>
              <w:rPr>
                <w:rFonts w:hint="eastAsia"/>
                <w:lang w:eastAsia="en-US"/>
              </w:rPr>
              <w:t xml:space="preserve">s </w:t>
            </w:r>
            <w:r w:rsidR="00AC588F">
              <w:rPr>
                <w:lang w:eastAsia="en-US"/>
              </w:rPr>
              <w:t>‘</w:t>
            </w:r>
            <w:r>
              <w:rPr>
                <w:rFonts w:hint="eastAsia"/>
                <w:lang w:eastAsia="en-US"/>
              </w:rPr>
              <w:t>The White Man</w:t>
            </w:r>
            <w:r w:rsidR="00AC588F">
              <w:rPr>
                <w:lang w:eastAsia="en-US"/>
              </w:rPr>
              <w:t>’</w:t>
            </w:r>
            <w:r>
              <w:rPr>
                <w:rFonts w:hint="eastAsia"/>
                <w:lang w:eastAsia="en-US"/>
              </w:rPr>
              <w:t>s Burden</w:t>
            </w:r>
            <w:r w:rsidR="00AC588F" w:rsidRPr="001B6335">
              <w:rPr>
                <w:rFonts w:ascii="Arial" w:hAnsi="Arial" w:cs="Arial"/>
                <w:lang w:eastAsia="en-US"/>
              </w:rPr>
              <w:t>’</w:t>
            </w:r>
            <w:r w:rsidR="001B6335" w:rsidRPr="001B6335">
              <w:rPr>
                <w:rFonts w:ascii="Arial" w:hAnsi="Arial" w:cs="Arial"/>
                <w:lang w:eastAsia="en-US"/>
              </w:rPr>
              <w:t xml:space="preserve"> –</w:t>
            </w:r>
            <w:r w:rsidRPr="001B6335">
              <w:rPr>
                <w:rFonts w:ascii="Arial" w:hAnsi="Arial" w:cs="Arial"/>
                <w:lang w:eastAsia="en-US"/>
              </w:rPr>
              <w:t xml:space="preserve"> s</w:t>
            </w:r>
            <w:r>
              <w:rPr>
                <w:rFonts w:hint="eastAsia"/>
                <w:lang w:eastAsia="en-US"/>
              </w:rPr>
              <w:t>ource study OMCAPUR method</w:t>
            </w:r>
          </w:p>
          <w:p w14:paraId="50731218" w14:textId="77777777" w:rsidR="007431D6" w:rsidRPr="006F443C" w:rsidRDefault="007431D6" w:rsidP="00AC588F">
            <w:pPr>
              <w:pStyle w:val="IOStabletext2017"/>
              <w:rPr>
                <w:rStyle w:val="IOSstrongemphasis2017"/>
              </w:rPr>
            </w:pPr>
            <w:r w:rsidRPr="006F443C">
              <w:rPr>
                <w:rStyle w:val="IOSstrongemphasis2017"/>
              </w:rPr>
              <w:t>The ‘Christian Mission’</w:t>
            </w:r>
          </w:p>
          <w:p w14:paraId="698A120F" w14:textId="5A0E5472" w:rsidR="007431D6" w:rsidRDefault="007431D6" w:rsidP="006F443C">
            <w:pPr>
              <w:pStyle w:val="IOStabletext2017"/>
              <w:rPr>
                <w:lang w:eastAsia="en-US"/>
              </w:rPr>
            </w:pPr>
            <w:r>
              <w:rPr>
                <w:rFonts w:hint="eastAsia"/>
                <w:lang w:eastAsia="en-US"/>
              </w:rPr>
              <w:t xml:space="preserve">Imperialism </w:t>
            </w:r>
            <w:r w:rsidR="001B6335">
              <w:rPr>
                <w:lang w:eastAsia="en-US"/>
              </w:rPr>
              <w:t>q</w:t>
            </w:r>
            <w:r>
              <w:rPr>
                <w:rFonts w:hint="eastAsia"/>
                <w:lang w:eastAsia="en-US"/>
              </w:rPr>
              <w:t xml:space="preserve">uestions </w:t>
            </w:r>
            <w:r w:rsidR="00AC588F">
              <w:rPr>
                <w:lang w:eastAsia="en-US"/>
              </w:rPr>
              <w:t>–</w:t>
            </w:r>
            <w:r>
              <w:rPr>
                <w:rFonts w:hint="eastAsia"/>
                <w:lang w:eastAsia="en-US"/>
              </w:rPr>
              <w:t xml:space="preserve"> </w:t>
            </w:r>
            <w:r w:rsidR="00AC588F">
              <w:rPr>
                <w:lang w:eastAsia="en-US"/>
              </w:rPr>
              <w:t>‘</w:t>
            </w:r>
            <w:r>
              <w:rPr>
                <w:rFonts w:hint="eastAsia"/>
                <w:lang w:eastAsia="en-US"/>
              </w:rPr>
              <w:t>Agree or Disagree</w:t>
            </w:r>
            <w:r w:rsidR="00AC588F">
              <w:rPr>
                <w:lang w:eastAsia="en-US"/>
              </w:rPr>
              <w:t>’</w:t>
            </w:r>
            <w:r>
              <w:rPr>
                <w:rFonts w:hint="eastAsia"/>
                <w:lang w:eastAsia="en-US"/>
              </w:rPr>
              <w:t xml:space="preserve"> develop statements and students place themselves on the continuum - class discussion</w:t>
            </w:r>
          </w:p>
          <w:p w14:paraId="70E3C680" w14:textId="77777777" w:rsidR="007431D6" w:rsidRDefault="007431D6" w:rsidP="006F443C">
            <w:pPr>
              <w:pStyle w:val="IOStabletext2017"/>
              <w:rPr>
                <w:lang w:eastAsia="en-US"/>
              </w:rPr>
            </w:pPr>
            <w:r>
              <w:rPr>
                <w:rFonts w:hint="eastAsia"/>
                <w:lang w:eastAsia="en-US"/>
              </w:rPr>
              <w:t xml:space="preserve">Videos </w:t>
            </w:r>
            <w:r w:rsidR="00AC588F">
              <w:rPr>
                <w:lang w:eastAsia="en-US"/>
              </w:rPr>
              <w:t>–</w:t>
            </w:r>
            <w:r>
              <w:rPr>
                <w:rFonts w:hint="eastAsia"/>
                <w:lang w:eastAsia="en-US"/>
              </w:rPr>
              <w:t xml:space="preserve"> </w:t>
            </w:r>
            <w:r w:rsidR="00AC588F">
              <w:rPr>
                <w:lang w:eastAsia="en-US"/>
              </w:rPr>
              <w:t>‘</w:t>
            </w:r>
            <w:r>
              <w:rPr>
                <w:rFonts w:hint="eastAsia"/>
                <w:lang w:eastAsia="en-US"/>
              </w:rPr>
              <w:t>Missionaries and the Spread of Christianity Across the World</w:t>
            </w:r>
            <w:r w:rsidR="00AC588F">
              <w:rPr>
                <w:lang w:eastAsia="en-US"/>
              </w:rPr>
              <w:t>’</w:t>
            </w:r>
            <w:r>
              <w:rPr>
                <w:rFonts w:hint="eastAsia"/>
                <w:lang w:eastAsia="en-US"/>
              </w:rPr>
              <w:t xml:space="preserve">; </w:t>
            </w:r>
            <w:r w:rsidR="00AC588F">
              <w:rPr>
                <w:lang w:eastAsia="en-US"/>
              </w:rPr>
              <w:t>‘</w:t>
            </w:r>
            <w:r>
              <w:rPr>
                <w:rFonts w:hint="eastAsia"/>
                <w:lang w:eastAsia="en-US"/>
              </w:rPr>
              <w:t>History of the Belgian Congo</w:t>
            </w:r>
            <w:r w:rsidR="00AC588F">
              <w:rPr>
                <w:lang w:eastAsia="en-US"/>
              </w:rPr>
              <w:t>’</w:t>
            </w:r>
            <w:r>
              <w:rPr>
                <w:rFonts w:hint="eastAsia"/>
                <w:lang w:eastAsia="en-US"/>
              </w:rPr>
              <w:t xml:space="preserve"> class generated notes or mind map</w:t>
            </w:r>
          </w:p>
          <w:p w14:paraId="6D4322C5" w14:textId="6F7EA9C7" w:rsidR="007431D6" w:rsidRDefault="007431D6" w:rsidP="006F443C">
            <w:pPr>
              <w:pStyle w:val="IOStabletext2017"/>
              <w:rPr>
                <w:lang w:eastAsia="en-US"/>
              </w:rPr>
            </w:pPr>
            <w:r>
              <w:rPr>
                <w:rFonts w:hint="eastAsia"/>
                <w:lang w:eastAsia="en-US"/>
              </w:rPr>
              <w:t>Photo essay</w:t>
            </w:r>
            <w:r w:rsidRPr="00436B1C">
              <w:rPr>
                <w:rFonts w:ascii="Arial" w:hAnsi="Arial" w:cs="Arial"/>
                <w:lang w:eastAsia="en-US"/>
              </w:rPr>
              <w:t xml:space="preserve"> </w:t>
            </w:r>
            <w:r w:rsidR="00436B1C" w:rsidRPr="00436B1C">
              <w:rPr>
                <w:rFonts w:ascii="Arial" w:hAnsi="Arial" w:cs="Arial"/>
                <w:lang w:eastAsia="en-US"/>
              </w:rPr>
              <w:t>–</w:t>
            </w:r>
            <w:r w:rsidRPr="00436B1C">
              <w:rPr>
                <w:rFonts w:ascii="Arial" w:hAnsi="Arial" w:cs="Arial"/>
                <w:lang w:eastAsia="en-US"/>
              </w:rPr>
              <w:t xml:space="preserve"> s</w:t>
            </w:r>
            <w:r>
              <w:rPr>
                <w:rFonts w:hint="eastAsia"/>
                <w:lang w:eastAsia="en-US"/>
              </w:rPr>
              <w:t xml:space="preserve">tudents create a photo essay that depicts </w:t>
            </w:r>
            <w:r w:rsidR="00AC588F">
              <w:rPr>
                <w:lang w:eastAsia="en-US"/>
              </w:rPr>
              <w:t>‘</w:t>
            </w:r>
            <w:r>
              <w:rPr>
                <w:rFonts w:hint="eastAsia"/>
                <w:lang w:eastAsia="en-US"/>
              </w:rPr>
              <w:t>The Age of Imperialism and the Christian Missionaries</w:t>
            </w:r>
            <w:r w:rsidR="00AC588F">
              <w:rPr>
                <w:lang w:eastAsia="en-US"/>
              </w:rPr>
              <w:t>’</w:t>
            </w:r>
          </w:p>
          <w:p w14:paraId="4399CC96" w14:textId="77777777" w:rsidR="007431D6" w:rsidRDefault="007431D6" w:rsidP="006F443C">
            <w:pPr>
              <w:pStyle w:val="IOStabletext2017"/>
              <w:rPr>
                <w:lang w:eastAsia="en-US"/>
              </w:rPr>
            </w:pPr>
            <w:r>
              <w:rPr>
                <w:rFonts w:hint="eastAsia"/>
                <w:lang w:eastAsia="en-US"/>
              </w:rPr>
              <w:t>Research and written response (</w:t>
            </w:r>
            <w:r w:rsidR="00AC588F">
              <w:rPr>
                <w:lang w:eastAsia="en-US"/>
              </w:rPr>
              <w:t>‘</w:t>
            </w:r>
            <w:r>
              <w:rPr>
                <w:rFonts w:hint="eastAsia"/>
                <w:lang w:eastAsia="en-US"/>
              </w:rPr>
              <w:t>The Age of Imperialism</w:t>
            </w:r>
            <w:r w:rsidR="00AC588F">
              <w:rPr>
                <w:lang w:eastAsia="en-US"/>
              </w:rPr>
              <w:t>’</w:t>
            </w:r>
            <w:r>
              <w:rPr>
                <w:rFonts w:hint="eastAsia"/>
                <w:lang w:eastAsia="en-US"/>
              </w:rPr>
              <w:t>, Ken Webb) How successful were the late 19th Century imperialists in spreading Christianity across the globe? What non-religious impact did the work of missionaries have on those areas that were co</w:t>
            </w:r>
            <w:r>
              <w:rPr>
                <w:lang w:eastAsia="en-US"/>
              </w:rPr>
              <w:t>lonised?</w:t>
            </w:r>
          </w:p>
          <w:p w14:paraId="7E4A7B6B" w14:textId="5730B0B1" w:rsidR="00140E18" w:rsidRPr="00140E18" w:rsidRDefault="00140E18" w:rsidP="006F443C">
            <w:pPr>
              <w:pStyle w:val="IOStabletext2017"/>
              <w:rPr>
                <w:rStyle w:val="IOSstrongemphasis2017"/>
              </w:rPr>
            </w:pPr>
            <w:r w:rsidRPr="00140E18">
              <w:rPr>
                <w:rStyle w:val="IOSstrongemphasis2017"/>
                <w:rFonts w:hint="eastAsia"/>
              </w:rPr>
              <w:t>Learning adjustments</w:t>
            </w:r>
          </w:p>
          <w:p w14:paraId="0A6DAB6A" w14:textId="77777777" w:rsidR="007431D6" w:rsidRDefault="007431D6" w:rsidP="006F443C">
            <w:pPr>
              <w:pStyle w:val="IOStabletext2017"/>
              <w:rPr>
                <w:lang w:eastAsia="en-US"/>
              </w:rPr>
            </w:pPr>
            <w:r>
              <w:rPr>
                <w:rFonts w:hint="eastAsia"/>
                <w:lang w:eastAsia="en-US"/>
              </w:rPr>
              <w:t xml:space="preserve">matching activity; cloze activity; picture dictionary; writing scaffold; video worksheet; photo essay; storyboard; retelling; linking lyrics/extracts to images; illustrated texts; multimedia presentation; </w:t>
            </w:r>
            <w:r w:rsidR="00AC588F">
              <w:rPr>
                <w:lang w:eastAsia="en-US"/>
              </w:rPr>
              <w:t>modelling</w:t>
            </w:r>
            <w:r>
              <w:rPr>
                <w:rFonts w:hint="eastAsia"/>
                <w:lang w:eastAsia="en-US"/>
              </w:rPr>
              <w:t xml:space="preserve"> and guided practic</w:t>
            </w:r>
            <w:r>
              <w:rPr>
                <w:lang w:eastAsia="en-US"/>
              </w:rPr>
              <w:t>e</w:t>
            </w:r>
          </w:p>
        </w:tc>
        <w:tc>
          <w:tcPr>
            <w:tcW w:w="3005" w:type="dxa"/>
          </w:tcPr>
          <w:p w14:paraId="2C55B895" w14:textId="77777777" w:rsidR="007431D6" w:rsidRDefault="007431D6" w:rsidP="007431D6">
            <w:pPr>
              <w:pStyle w:val="IOStabletext2017"/>
              <w:rPr>
                <w:lang w:eastAsia="en-US"/>
              </w:rPr>
            </w:pPr>
            <w:r>
              <w:rPr>
                <w:lang w:eastAsia="en-US"/>
              </w:rPr>
              <w:lastRenderedPageBreak/>
              <w:t>Students can:</w:t>
            </w:r>
          </w:p>
          <w:p w14:paraId="6F96F302" w14:textId="77777777" w:rsidR="007431D6" w:rsidRDefault="007431D6" w:rsidP="007431D6">
            <w:pPr>
              <w:pStyle w:val="IOStablelist1bullet2017"/>
              <w:rPr>
                <w:lang w:eastAsia="en-US"/>
              </w:rPr>
            </w:pPr>
            <w:r>
              <w:rPr>
                <w:lang w:eastAsia="en-US"/>
              </w:rPr>
              <w:t>accurately define the key terms</w:t>
            </w:r>
          </w:p>
          <w:p w14:paraId="0CF58D7D" w14:textId="77777777" w:rsidR="007431D6" w:rsidRDefault="007431D6" w:rsidP="007431D6">
            <w:pPr>
              <w:pStyle w:val="IOStablelist1bullet2017"/>
              <w:rPr>
                <w:lang w:eastAsia="en-US"/>
              </w:rPr>
            </w:pPr>
            <w:r>
              <w:rPr>
                <w:lang w:eastAsia="en-US"/>
              </w:rPr>
              <w:t>discuss ideas and contribute to structured notes</w:t>
            </w:r>
          </w:p>
          <w:p w14:paraId="4341AE54" w14:textId="77777777" w:rsidR="007431D6" w:rsidRDefault="007431D6" w:rsidP="007431D6">
            <w:pPr>
              <w:pStyle w:val="IOStablelist1bullet2017"/>
              <w:rPr>
                <w:lang w:eastAsia="en-US"/>
              </w:rPr>
            </w:pPr>
            <w:r>
              <w:rPr>
                <w:lang w:eastAsia="en-US"/>
              </w:rPr>
              <w:t>complete research to fill in a table with relevant information</w:t>
            </w:r>
          </w:p>
          <w:p w14:paraId="49C9B604" w14:textId="77777777" w:rsidR="007431D6" w:rsidRDefault="007431D6" w:rsidP="007431D6">
            <w:pPr>
              <w:pStyle w:val="IOStablelist1bullet2017"/>
              <w:rPr>
                <w:lang w:eastAsia="en-US"/>
              </w:rPr>
            </w:pPr>
            <w:r>
              <w:rPr>
                <w:lang w:eastAsia="en-US"/>
              </w:rPr>
              <w:t>show evidence of learning through completing an assessment task</w:t>
            </w:r>
          </w:p>
          <w:p w14:paraId="5A5887B3" w14:textId="77777777" w:rsidR="007431D6" w:rsidRDefault="007431D6" w:rsidP="007431D6">
            <w:pPr>
              <w:pStyle w:val="IOStablelist1bullet2017"/>
              <w:rPr>
                <w:lang w:eastAsia="en-US"/>
              </w:rPr>
            </w:pPr>
            <w:r>
              <w:rPr>
                <w:lang w:eastAsia="en-US"/>
              </w:rPr>
              <w:t>write an essay that is well-structured and contains relevant information</w:t>
            </w:r>
          </w:p>
          <w:p w14:paraId="115ACC7A" w14:textId="77777777" w:rsidR="007431D6" w:rsidRDefault="007431D6" w:rsidP="007431D6">
            <w:pPr>
              <w:pStyle w:val="IOStablelist1bullet2017"/>
              <w:rPr>
                <w:lang w:eastAsia="en-US"/>
              </w:rPr>
            </w:pPr>
            <w:r>
              <w:rPr>
                <w:lang w:eastAsia="en-US"/>
              </w:rPr>
              <w:t>locate, select and organise source material for a particular purpose</w:t>
            </w:r>
          </w:p>
          <w:p w14:paraId="63630DC1" w14:textId="77777777" w:rsidR="007431D6" w:rsidRDefault="007431D6" w:rsidP="007431D6">
            <w:pPr>
              <w:pStyle w:val="IOStablelist1bullet2017"/>
              <w:rPr>
                <w:lang w:eastAsia="en-US"/>
              </w:rPr>
            </w:pPr>
            <w:r>
              <w:rPr>
                <w:lang w:eastAsia="en-US"/>
              </w:rPr>
              <w:t>identify key ideas from source material</w:t>
            </w:r>
          </w:p>
          <w:p w14:paraId="6A13901C" w14:textId="77777777" w:rsidR="007431D6" w:rsidRDefault="007431D6" w:rsidP="007431D6">
            <w:pPr>
              <w:pStyle w:val="IOStablelist1bullet2017"/>
              <w:rPr>
                <w:lang w:eastAsia="en-US"/>
              </w:rPr>
            </w:pPr>
            <w:r>
              <w:rPr>
                <w:lang w:eastAsia="en-US"/>
              </w:rPr>
              <w:t>accurately respond to quiz questions</w:t>
            </w:r>
          </w:p>
          <w:p w14:paraId="0B8C6AB3" w14:textId="77777777" w:rsidR="007431D6" w:rsidRDefault="007431D6" w:rsidP="007431D6">
            <w:pPr>
              <w:pStyle w:val="IOStablelist1bullet2017"/>
              <w:rPr>
                <w:lang w:eastAsia="en-US"/>
              </w:rPr>
            </w:pPr>
            <w:r>
              <w:rPr>
                <w:lang w:eastAsia="en-US"/>
              </w:rPr>
              <w:t>accurately respond to comprehension questions</w:t>
            </w:r>
          </w:p>
          <w:p w14:paraId="24E6176A" w14:textId="77777777" w:rsidR="007431D6" w:rsidRDefault="007431D6" w:rsidP="007431D6">
            <w:pPr>
              <w:pStyle w:val="IOStablelist1bullet2017"/>
              <w:rPr>
                <w:lang w:eastAsia="en-US"/>
              </w:rPr>
            </w:pPr>
            <w:r>
              <w:rPr>
                <w:lang w:eastAsia="en-US"/>
              </w:rPr>
              <w:lastRenderedPageBreak/>
              <w:t>work independently and in groups to explore ideas and justify their opinions</w:t>
            </w:r>
          </w:p>
          <w:p w14:paraId="2A1D14CD" w14:textId="77777777" w:rsidR="007431D6" w:rsidRDefault="007431D6" w:rsidP="007431D6">
            <w:pPr>
              <w:pStyle w:val="IOStablelist1bullet2017"/>
              <w:rPr>
                <w:lang w:eastAsia="en-US"/>
              </w:rPr>
            </w:pPr>
            <w:r>
              <w:rPr>
                <w:lang w:eastAsia="en-US"/>
              </w:rPr>
              <w:t>effectively analyse a source using the OMCAPUR method</w:t>
            </w:r>
          </w:p>
          <w:p w14:paraId="38B3C767" w14:textId="77777777" w:rsidR="007431D6" w:rsidRDefault="007431D6" w:rsidP="00AC588F">
            <w:pPr>
              <w:pStyle w:val="IOStablelist1bullet2017"/>
              <w:rPr>
                <w:lang w:eastAsia="en-US"/>
              </w:rPr>
            </w:pPr>
            <w:r>
              <w:rPr>
                <w:lang w:eastAsia="en-US"/>
              </w:rPr>
              <w:t>make decisions to show agreement or disagreement on an issue or idea and justify this decision with evidence</w:t>
            </w:r>
          </w:p>
        </w:tc>
      </w:tr>
      <w:tr w:rsidR="00A168F9" w14:paraId="3955C4D1" w14:textId="77777777" w:rsidTr="00A168F9">
        <w:tc>
          <w:tcPr>
            <w:tcW w:w="2154" w:type="dxa"/>
          </w:tcPr>
          <w:p w14:paraId="5D349171" w14:textId="77777777" w:rsidR="007431D6" w:rsidRDefault="007431D6" w:rsidP="007431D6">
            <w:pPr>
              <w:pStyle w:val="IOStabletext2017"/>
              <w:rPr>
                <w:lang w:eastAsia="en-US"/>
              </w:rPr>
            </w:pPr>
            <w:r>
              <w:rPr>
                <w:lang w:eastAsia="en-US"/>
              </w:rPr>
              <w:lastRenderedPageBreak/>
              <w:t>Students investigate:</w:t>
            </w:r>
          </w:p>
          <w:p w14:paraId="44BC92D0" w14:textId="37AC17A8" w:rsidR="007431D6" w:rsidRDefault="001B6335" w:rsidP="007431D6">
            <w:pPr>
              <w:pStyle w:val="IOStablelist1bullet2017"/>
              <w:rPr>
                <w:lang w:eastAsia="en-US"/>
              </w:rPr>
            </w:pPr>
            <w:r>
              <w:rPr>
                <w:lang w:eastAsia="en-US"/>
              </w:rPr>
              <w:t>One</w:t>
            </w:r>
            <w:r w:rsidR="007431D6">
              <w:rPr>
                <w:rFonts w:hint="eastAsia"/>
                <w:lang w:eastAsia="en-US"/>
              </w:rPr>
              <w:t xml:space="preserve"> case study of imperialism, to be chosen from the Belgian Congo, Rwanda, South Africa, New Zealand, Malaya, Canada, </w:t>
            </w:r>
            <w:r w:rsidR="007431D6">
              <w:rPr>
                <w:rFonts w:hint="eastAsia"/>
                <w:lang w:eastAsia="en-US"/>
              </w:rPr>
              <w:lastRenderedPageBreak/>
              <w:t xml:space="preserve">Australia (ACHMH045) </w:t>
            </w:r>
          </w:p>
        </w:tc>
        <w:tc>
          <w:tcPr>
            <w:tcW w:w="10035" w:type="dxa"/>
          </w:tcPr>
          <w:p w14:paraId="11590B95" w14:textId="23AA86EB" w:rsidR="007431D6" w:rsidRPr="006F443C" w:rsidRDefault="007431D6" w:rsidP="007431D6">
            <w:pPr>
              <w:pStyle w:val="IOStabletext2017"/>
              <w:rPr>
                <w:rStyle w:val="IOSstrongemphasis2017"/>
                <w:lang w:eastAsia="en-US"/>
              </w:rPr>
            </w:pPr>
            <w:r w:rsidRPr="006F443C">
              <w:rPr>
                <w:rStyle w:val="IOSstrongemphasis2017"/>
                <w:lang w:eastAsia="en-US"/>
              </w:rPr>
              <w:lastRenderedPageBreak/>
              <w:t xml:space="preserve">Focus </w:t>
            </w:r>
            <w:r w:rsidR="001B6335">
              <w:rPr>
                <w:rStyle w:val="IOSstrongemphasis2017"/>
                <w:lang w:eastAsia="en-US"/>
              </w:rPr>
              <w:t>q</w:t>
            </w:r>
            <w:r w:rsidRPr="006F443C">
              <w:rPr>
                <w:rStyle w:val="IOSstrongemphasis2017"/>
                <w:lang w:eastAsia="en-US"/>
              </w:rPr>
              <w:t>uestion 4</w:t>
            </w:r>
            <w:r w:rsidR="001B6335">
              <w:rPr>
                <w:rStyle w:val="IOSstrongemphasis2017"/>
                <w:lang w:eastAsia="en-US"/>
              </w:rPr>
              <w:t xml:space="preserve"> –</w:t>
            </w:r>
            <w:r w:rsidRPr="006F443C">
              <w:rPr>
                <w:rStyle w:val="IOSstrongemphasis2017"/>
                <w:lang w:eastAsia="en-US"/>
              </w:rPr>
              <w:t xml:space="preserve"> </w:t>
            </w:r>
            <w:r w:rsidR="00436B1C">
              <w:rPr>
                <w:rStyle w:val="IOSstrongemphasis2017"/>
                <w:lang w:eastAsia="en-US"/>
              </w:rPr>
              <w:t>t</w:t>
            </w:r>
            <w:r w:rsidRPr="006F443C">
              <w:rPr>
                <w:rStyle w:val="IOSstrongemphasis2017"/>
                <w:lang w:eastAsia="en-US"/>
              </w:rPr>
              <w:t>o what extent was the Belgian Congo impacted by Imperialism?</w:t>
            </w:r>
          </w:p>
          <w:p w14:paraId="201E1AB0" w14:textId="77777777" w:rsidR="007431D6" w:rsidRDefault="007431D6" w:rsidP="006F443C">
            <w:pPr>
              <w:pStyle w:val="IOStablelist1bullet2017"/>
              <w:rPr>
                <w:lang w:eastAsia="en-US"/>
              </w:rPr>
            </w:pPr>
            <w:r>
              <w:rPr>
                <w:lang w:eastAsia="en-US"/>
              </w:rPr>
              <w:t>Students engage in historical enquiry focusing on the following topic areas:</w:t>
            </w:r>
          </w:p>
          <w:p w14:paraId="3DF29752" w14:textId="344454E4" w:rsidR="007431D6" w:rsidRDefault="007431D6" w:rsidP="006F443C">
            <w:pPr>
              <w:pStyle w:val="IOStablelist2bullet2017"/>
              <w:rPr>
                <w:lang w:eastAsia="en-US"/>
              </w:rPr>
            </w:pPr>
            <w:r>
              <w:rPr>
                <w:rFonts w:hint="eastAsia"/>
                <w:lang w:eastAsia="en-US"/>
              </w:rPr>
              <w:t>Student write a short overview of the topic</w:t>
            </w:r>
            <w:r w:rsidR="001B6335">
              <w:rPr>
                <w:lang w:eastAsia="en-US"/>
              </w:rPr>
              <w:t xml:space="preserve"> –</w:t>
            </w:r>
            <w:r>
              <w:rPr>
                <w:rFonts w:hint="eastAsia"/>
                <w:lang w:eastAsia="en-US"/>
              </w:rPr>
              <w:t xml:space="preserve"> </w:t>
            </w:r>
            <w:r w:rsidR="001B6335">
              <w:rPr>
                <w:lang w:eastAsia="en-US"/>
              </w:rPr>
              <w:t>who, what, where, why and when</w:t>
            </w:r>
          </w:p>
          <w:p w14:paraId="1EA40646" w14:textId="77777777" w:rsidR="007431D6" w:rsidRDefault="007431D6" w:rsidP="007431D6">
            <w:pPr>
              <w:pStyle w:val="IOStabletext2017"/>
              <w:rPr>
                <w:lang w:eastAsia="en-US"/>
              </w:rPr>
            </w:pPr>
            <w:r>
              <w:rPr>
                <w:lang w:eastAsia="en-US"/>
              </w:rPr>
              <w:t>Students compare old and new maps of Africa. Locate the Belgian Congo, measure its dimensions, research its population and natural features. Students determine how they can visually represent this information.</w:t>
            </w:r>
          </w:p>
          <w:p w14:paraId="15916AF9" w14:textId="77777777" w:rsidR="007431D6" w:rsidRDefault="007431D6" w:rsidP="007431D6">
            <w:pPr>
              <w:pStyle w:val="IOStabletext2017"/>
              <w:rPr>
                <w:lang w:eastAsia="en-US"/>
              </w:rPr>
            </w:pPr>
            <w:r>
              <w:rPr>
                <w:lang w:eastAsia="en-US"/>
              </w:rPr>
              <w:t>Students create a timeline of the Belgian Congo that is annotated by key events, people and dates.</w:t>
            </w:r>
          </w:p>
          <w:p w14:paraId="06C18723" w14:textId="77777777" w:rsidR="007431D6" w:rsidRDefault="007431D6" w:rsidP="007431D6">
            <w:pPr>
              <w:pStyle w:val="IOStabletext2017"/>
              <w:rPr>
                <w:lang w:eastAsia="en-US"/>
              </w:rPr>
            </w:pPr>
            <w:r>
              <w:rPr>
                <w:lang w:eastAsia="en-US"/>
              </w:rPr>
              <w:t>Student then go deeper in their inquiry into the Belgian Congo by researching the big picture - ascertaining what transpired in there between 1870 and 1960.</w:t>
            </w:r>
          </w:p>
          <w:p w14:paraId="4969F16D" w14:textId="77777777" w:rsidR="007431D6" w:rsidRDefault="007431D6" w:rsidP="007431D6">
            <w:pPr>
              <w:pStyle w:val="IOStabletext2017"/>
              <w:rPr>
                <w:lang w:eastAsia="en-US"/>
              </w:rPr>
            </w:pPr>
            <w:r>
              <w:rPr>
                <w:lang w:eastAsia="en-US"/>
              </w:rPr>
              <w:lastRenderedPageBreak/>
              <w:t>Students document the abuse of the indigenous popula</w:t>
            </w:r>
            <w:r w:rsidR="00127EF8">
              <w:rPr>
                <w:lang w:eastAsia="en-US"/>
              </w:rPr>
              <w:t>tion by creating a photo essay.</w:t>
            </w:r>
          </w:p>
          <w:p w14:paraId="005FC6C8" w14:textId="77777777" w:rsidR="007431D6" w:rsidRDefault="007431D6" w:rsidP="007431D6">
            <w:pPr>
              <w:pStyle w:val="IOStabletext2017"/>
              <w:rPr>
                <w:lang w:eastAsia="en-US"/>
              </w:rPr>
            </w:pPr>
            <w:r>
              <w:rPr>
                <w:lang w:eastAsia="en-US"/>
              </w:rPr>
              <w:t>Students conduct research into the statistics and demographics of the Belgian Congo, examining the nature of agricultural production. What were the resources? What was being produced? Why was this of value?</w:t>
            </w:r>
          </w:p>
          <w:p w14:paraId="75599482" w14:textId="77777777" w:rsidR="007431D6" w:rsidRDefault="007431D6" w:rsidP="007431D6">
            <w:pPr>
              <w:pStyle w:val="IOStabletext2017"/>
              <w:rPr>
                <w:lang w:eastAsia="en-US"/>
              </w:rPr>
            </w:pPr>
            <w:r>
              <w:rPr>
                <w:lang w:eastAsia="en-US"/>
              </w:rPr>
              <w:t>Students undertake a source study of the nature of the Belgian Congo. Teacher will need to collate a range of sources that can be explored.</w:t>
            </w:r>
          </w:p>
          <w:p w14:paraId="08A345BA" w14:textId="77777777" w:rsidR="007431D6" w:rsidRDefault="007431D6" w:rsidP="00600A58">
            <w:pPr>
              <w:pStyle w:val="IOStabletext2017"/>
              <w:rPr>
                <w:lang w:eastAsia="en-US"/>
              </w:rPr>
            </w:pPr>
            <w:r>
              <w:rPr>
                <w:lang w:eastAsia="en-US"/>
              </w:rPr>
              <w:t>Students negotiate with their teacher how they can demonstrate their learning to answer the inquiry question.</w:t>
            </w:r>
          </w:p>
        </w:tc>
        <w:tc>
          <w:tcPr>
            <w:tcW w:w="3005" w:type="dxa"/>
          </w:tcPr>
          <w:p w14:paraId="7AB6B43A" w14:textId="77777777" w:rsidR="007431D6" w:rsidRDefault="007431D6" w:rsidP="007431D6">
            <w:pPr>
              <w:pStyle w:val="IOStabletext2017"/>
              <w:rPr>
                <w:lang w:eastAsia="en-US"/>
              </w:rPr>
            </w:pPr>
            <w:r>
              <w:rPr>
                <w:lang w:eastAsia="en-US"/>
              </w:rPr>
              <w:lastRenderedPageBreak/>
              <w:t>Students can:</w:t>
            </w:r>
          </w:p>
          <w:p w14:paraId="4E2D1619" w14:textId="7BA4079F" w:rsidR="007431D6" w:rsidRDefault="007431D6" w:rsidP="007431D6">
            <w:pPr>
              <w:pStyle w:val="IOStablelist1bullet2017"/>
              <w:rPr>
                <w:lang w:eastAsia="en-US"/>
              </w:rPr>
            </w:pPr>
            <w:r>
              <w:rPr>
                <w:lang w:eastAsia="en-US"/>
              </w:rPr>
              <w:t>write an</w:t>
            </w:r>
            <w:r w:rsidR="007A3C53">
              <w:rPr>
                <w:lang w:eastAsia="en-US"/>
              </w:rPr>
              <w:t xml:space="preserve"> accurate overview of the topic</w:t>
            </w:r>
          </w:p>
          <w:p w14:paraId="32B58ED4" w14:textId="71265BA5" w:rsidR="007431D6" w:rsidRDefault="007431D6" w:rsidP="007431D6">
            <w:pPr>
              <w:pStyle w:val="IOStablelist1bullet2017"/>
              <w:rPr>
                <w:lang w:eastAsia="en-US"/>
              </w:rPr>
            </w:pPr>
            <w:r>
              <w:rPr>
                <w:lang w:eastAsia="en-US"/>
              </w:rPr>
              <w:t>produce information about the size of the Belgian Congo and the nature of its resources</w:t>
            </w:r>
          </w:p>
          <w:p w14:paraId="7A353B5F" w14:textId="2FF5991D" w:rsidR="007431D6" w:rsidRDefault="007431D6" w:rsidP="007431D6">
            <w:pPr>
              <w:pStyle w:val="IOStablelist1bullet2017"/>
              <w:rPr>
                <w:lang w:eastAsia="en-US"/>
              </w:rPr>
            </w:pPr>
            <w:r>
              <w:rPr>
                <w:lang w:eastAsia="en-US"/>
              </w:rPr>
              <w:t>accurately produce a timeline of the key events, people and dates</w:t>
            </w:r>
          </w:p>
          <w:p w14:paraId="67339BFA" w14:textId="6FA5CE64" w:rsidR="007431D6" w:rsidRDefault="007431D6" w:rsidP="007431D6">
            <w:pPr>
              <w:pStyle w:val="IOStablelist1bullet2017"/>
              <w:rPr>
                <w:lang w:eastAsia="en-US"/>
              </w:rPr>
            </w:pPr>
            <w:r>
              <w:rPr>
                <w:lang w:eastAsia="en-US"/>
              </w:rPr>
              <w:lastRenderedPageBreak/>
              <w:t>articulate the major developments</w:t>
            </w:r>
            <w:r w:rsidR="004825D0">
              <w:rPr>
                <w:lang w:eastAsia="en-US"/>
              </w:rPr>
              <w:t xml:space="preserve"> in the Congo between 1870-1969</w:t>
            </w:r>
          </w:p>
          <w:p w14:paraId="41F3B863" w14:textId="1D5CF0EE" w:rsidR="007431D6" w:rsidRDefault="004825D0" w:rsidP="007431D6">
            <w:pPr>
              <w:pStyle w:val="IOStablelist1bullet2017"/>
              <w:rPr>
                <w:lang w:eastAsia="en-US"/>
              </w:rPr>
            </w:pPr>
            <w:r>
              <w:rPr>
                <w:lang w:eastAsia="en-US"/>
              </w:rPr>
              <w:t>c</w:t>
            </w:r>
            <w:r w:rsidR="007431D6">
              <w:rPr>
                <w:lang w:eastAsia="en-US"/>
              </w:rPr>
              <w:t>ollect a range of photos that show the impact of the Belgian presence on the Congolese</w:t>
            </w:r>
          </w:p>
          <w:p w14:paraId="3DF57D64" w14:textId="749EAA23" w:rsidR="007431D6" w:rsidRDefault="007431D6" w:rsidP="007431D6">
            <w:pPr>
              <w:pStyle w:val="IOStablelist1bullet2017"/>
              <w:rPr>
                <w:lang w:eastAsia="en-US"/>
              </w:rPr>
            </w:pPr>
            <w:r>
              <w:rPr>
                <w:lang w:eastAsia="en-US"/>
              </w:rPr>
              <w:t>articulate what natural resources were in the Congo and why this was of value</w:t>
            </w:r>
          </w:p>
          <w:p w14:paraId="0DD82D7D" w14:textId="09011207" w:rsidR="007431D6" w:rsidRDefault="007431D6" w:rsidP="004825D0">
            <w:pPr>
              <w:pStyle w:val="IOStablelist1bullet2017"/>
              <w:rPr>
                <w:lang w:eastAsia="en-US"/>
              </w:rPr>
            </w:pPr>
            <w:r>
              <w:rPr>
                <w:lang w:eastAsia="en-US"/>
              </w:rPr>
              <w:t>answer the set inquiry question</w:t>
            </w:r>
          </w:p>
        </w:tc>
      </w:tr>
      <w:tr w:rsidR="00A168F9" w14:paraId="2AD385C9" w14:textId="77777777" w:rsidTr="00A168F9">
        <w:tc>
          <w:tcPr>
            <w:tcW w:w="2154" w:type="dxa"/>
          </w:tcPr>
          <w:p w14:paraId="2A6C4671" w14:textId="77777777" w:rsidR="00600A58" w:rsidRDefault="00600A58" w:rsidP="00600A58">
            <w:pPr>
              <w:pStyle w:val="IOStabletext2017"/>
              <w:rPr>
                <w:lang w:eastAsia="en-US"/>
              </w:rPr>
            </w:pPr>
            <w:r>
              <w:rPr>
                <w:lang w:eastAsia="en-US"/>
              </w:rPr>
              <w:lastRenderedPageBreak/>
              <w:t>Students investigate:</w:t>
            </w:r>
          </w:p>
          <w:p w14:paraId="16D71F97" w14:textId="77777777" w:rsidR="007431D6" w:rsidRDefault="00600A58" w:rsidP="00600A58">
            <w:pPr>
              <w:pStyle w:val="IOStablelist1bullet2017"/>
              <w:rPr>
                <w:lang w:eastAsia="en-US"/>
              </w:rPr>
            </w:pPr>
            <w:r>
              <w:rPr>
                <w:rFonts w:hint="eastAsia"/>
                <w:lang w:eastAsia="en-US"/>
              </w:rPr>
              <w:t>the ways in which Indigenous groups responded to the imperial presence, including resis</w:t>
            </w:r>
            <w:r w:rsidR="00AC588F">
              <w:rPr>
                <w:rFonts w:hint="eastAsia"/>
                <w:lang w:eastAsia="en-US"/>
              </w:rPr>
              <w:t>tance and resilience(ACHMH045)</w:t>
            </w:r>
          </w:p>
        </w:tc>
        <w:tc>
          <w:tcPr>
            <w:tcW w:w="10035" w:type="dxa"/>
          </w:tcPr>
          <w:p w14:paraId="55E3A2B8" w14:textId="7DDAF0C1" w:rsidR="00600A58" w:rsidRPr="006F443C" w:rsidRDefault="001B6335" w:rsidP="00600A58">
            <w:pPr>
              <w:pStyle w:val="IOStabletext2017"/>
              <w:rPr>
                <w:rStyle w:val="IOSstrongemphasis2017"/>
                <w:lang w:eastAsia="en-US"/>
              </w:rPr>
            </w:pPr>
            <w:r>
              <w:rPr>
                <w:rStyle w:val="IOSstrongemphasis2017"/>
                <w:lang w:eastAsia="en-US"/>
              </w:rPr>
              <w:t>Focus q</w:t>
            </w:r>
            <w:r w:rsidR="00600A58" w:rsidRPr="006F443C">
              <w:rPr>
                <w:rStyle w:val="IOSstrongemphasis2017"/>
                <w:lang w:eastAsia="en-US"/>
              </w:rPr>
              <w:t>uestion 5</w:t>
            </w:r>
            <w:r>
              <w:rPr>
                <w:rStyle w:val="IOSstrongemphasis2017"/>
                <w:lang w:eastAsia="en-US"/>
              </w:rPr>
              <w:t xml:space="preserve"> –</w:t>
            </w:r>
            <w:r w:rsidR="00600A58" w:rsidRPr="006F443C">
              <w:rPr>
                <w:rStyle w:val="IOSstrongemphasis2017"/>
                <w:lang w:eastAsia="en-US"/>
              </w:rPr>
              <w:t xml:space="preserve"> </w:t>
            </w:r>
            <w:r>
              <w:rPr>
                <w:rStyle w:val="IOSstrongemphasis2017"/>
                <w:lang w:eastAsia="en-US"/>
              </w:rPr>
              <w:t>c</w:t>
            </w:r>
            <w:r w:rsidR="00600A58" w:rsidRPr="006F443C">
              <w:rPr>
                <w:rStyle w:val="IOSstrongemphasis2017"/>
                <w:lang w:eastAsia="en-US"/>
              </w:rPr>
              <w:t xml:space="preserve">ompare and contrast the perspectives of the Congolese and Australian Aboriginals in response to the imperial presence focusing on resistance and resilience. </w:t>
            </w:r>
          </w:p>
          <w:p w14:paraId="18E655E5" w14:textId="77777777" w:rsidR="00600A58" w:rsidRDefault="00600A58" w:rsidP="00600A58">
            <w:pPr>
              <w:pStyle w:val="IOStabletext2017"/>
              <w:rPr>
                <w:lang w:eastAsia="en-US"/>
              </w:rPr>
            </w:pPr>
            <w:r>
              <w:rPr>
                <w:lang w:eastAsia="en-US"/>
              </w:rPr>
              <w:t>Students create two annotated</w:t>
            </w:r>
            <w:r w:rsidR="00EE7BCA">
              <w:rPr>
                <w:lang w:eastAsia="en-US"/>
              </w:rPr>
              <w:t xml:space="preserve"> timelines that contrast the</w:t>
            </w:r>
            <w:r>
              <w:rPr>
                <w:lang w:eastAsia="en-US"/>
              </w:rPr>
              <w:t xml:space="preserve"> major developments in European imperialism in Belgium and Australia on one side and then on the other side show the effect these developments had on the indigenous group/s, including information about what resistance took place at each step.</w:t>
            </w:r>
          </w:p>
          <w:p w14:paraId="5779FEFE" w14:textId="77777777" w:rsidR="00600A58" w:rsidRDefault="00600A58" w:rsidP="00600A58">
            <w:pPr>
              <w:pStyle w:val="IOStabletext2017"/>
              <w:rPr>
                <w:lang w:eastAsia="en-US"/>
              </w:rPr>
            </w:pPr>
            <w:r>
              <w:rPr>
                <w:lang w:eastAsia="en-US"/>
              </w:rPr>
              <w:t xml:space="preserve">Students compare their two annotated timelines to write a short essay 1-2 pages that compares and contrast the perspectives of both indigenous groups in response to imperialism. </w:t>
            </w:r>
          </w:p>
          <w:p w14:paraId="7E383714" w14:textId="4E9B5284" w:rsidR="00600A58" w:rsidRDefault="00600A58" w:rsidP="00600A58">
            <w:pPr>
              <w:pStyle w:val="IOStabletext2017"/>
              <w:rPr>
                <w:lang w:eastAsia="en-US"/>
              </w:rPr>
            </w:pPr>
            <w:r>
              <w:rPr>
                <w:lang w:eastAsia="en-US"/>
              </w:rPr>
              <w:t>T</w:t>
            </w:r>
            <w:r w:rsidR="003C5BC1">
              <w:rPr>
                <w:lang w:eastAsia="en-US"/>
              </w:rPr>
              <w:t>eacher may need to use a</w:t>
            </w:r>
            <w:r>
              <w:rPr>
                <w:lang w:eastAsia="en-US"/>
              </w:rPr>
              <w:t xml:space="preserve"> </w:t>
            </w:r>
            <w:r w:rsidR="00EE7BCA">
              <w:rPr>
                <w:lang w:eastAsia="en-US"/>
              </w:rPr>
              <w:t>modelled</w:t>
            </w:r>
            <w:r>
              <w:rPr>
                <w:lang w:eastAsia="en-US"/>
              </w:rPr>
              <w:t xml:space="preserve">, guided, independent literacy strategy to explicitly teach the format of an essay. </w:t>
            </w:r>
          </w:p>
          <w:p w14:paraId="4DA5EE2E" w14:textId="1A1C3EAC" w:rsidR="00600A58" w:rsidRPr="006F443C" w:rsidRDefault="00600A58" w:rsidP="00600A58">
            <w:pPr>
              <w:pStyle w:val="IOStabletext2017"/>
              <w:rPr>
                <w:rStyle w:val="IOSstrongemphasis2017"/>
                <w:lang w:eastAsia="en-US"/>
              </w:rPr>
            </w:pPr>
            <w:r w:rsidRPr="006F443C">
              <w:rPr>
                <w:rStyle w:val="IOSstrongemphasis2017"/>
                <w:lang w:eastAsia="en-US"/>
              </w:rPr>
              <w:t xml:space="preserve">Learning </w:t>
            </w:r>
            <w:r w:rsidR="001B6335">
              <w:rPr>
                <w:rStyle w:val="IOSstrongemphasis2017"/>
                <w:lang w:eastAsia="en-US"/>
              </w:rPr>
              <w:t>a</w:t>
            </w:r>
            <w:r w:rsidR="003E2AA5">
              <w:rPr>
                <w:rStyle w:val="IOSstrongemphasis2017"/>
                <w:lang w:eastAsia="en-US"/>
              </w:rPr>
              <w:t>djustments</w:t>
            </w:r>
          </w:p>
          <w:p w14:paraId="71AF348C" w14:textId="5672545D" w:rsidR="007431D6" w:rsidRDefault="00600A58" w:rsidP="00600A58">
            <w:pPr>
              <w:pStyle w:val="IOStabletext2017"/>
              <w:rPr>
                <w:lang w:eastAsia="en-US"/>
              </w:rPr>
            </w:pPr>
            <w:r>
              <w:rPr>
                <w:lang w:eastAsia="en-US"/>
              </w:rPr>
              <w:t>Students are provided with a list of resources to be used in their research. Teacher provides students with an essay scaffold to assist in the writing task.</w:t>
            </w:r>
            <w:r w:rsidR="003C5BC1">
              <w:rPr>
                <w:lang w:eastAsia="en-US"/>
              </w:rPr>
              <w:t xml:space="preserve"> Teacher needs to provide their own essay scaffold. </w:t>
            </w:r>
          </w:p>
        </w:tc>
        <w:tc>
          <w:tcPr>
            <w:tcW w:w="3005" w:type="dxa"/>
          </w:tcPr>
          <w:p w14:paraId="697FD6E4" w14:textId="77777777" w:rsidR="00600A58" w:rsidRDefault="00600A58" w:rsidP="00600A58">
            <w:pPr>
              <w:pStyle w:val="IOStabletext2017"/>
              <w:rPr>
                <w:lang w:eastAsia="en-US"/>
              </w:rPr>
            </w:pPr>
            <w:r>
              <w:rPr>
                <w:lang w:eastAsia="en-US"/>
              </w:rPr>
              <w:t>Students can:</w:t>
            </w:r>
          </w:p>
          <w:p w14:paraId="6863E8BB" w14:textId="4047243A" w:rsidR="00600A58" w:rsidRDefault="004825D0" w:rsidP="00600A58">
            <w:pPr>
              <w:pStyle w:val="IOStablelist1bullet2017"/>
              <w:rPr>
                <w:lang w:eastAsia="en-US"/>
              </w:rPr>
            </w:pPr>
            <w:r>
              <w:rPr>
                <w:lang w:eastAsia="en-US"/>
              </w:rPr>
              <w:t>a</w:t>
            </w:r>
            <w:r w:rsidR="00600A58">
              <w:rPr>
                <w:lang w:eastAsia="en-US"/>
              </w:rPr>
              <w:t>ccuratel</w:t>
            </w:r>
            <w:r>
              <w:rPr>
                <w:lang w:eastAsia="en-US"/>
              </w:rPr>
              <w:t>y sequence events on a timeline</w:t>
            </w:r>
          </w:p>
          <w:p w14:paraId="5BE42A18" w14:textId="2CD5A6FC" w:rsidR="00600A58" w:rsidRDefault="004825D0" w:rsidP="00600A58">
            <w:pPr>
              <w:pStyle w:val="IOStablelist1bullet2017"/>
              <w:rPr>
                <w:lang w:eastAsia="en-US"/>
              </w:rPr>
            </w:pPr>
            <w:r>
              <w:rPr>
                <w:lang w:eastAsia="en-US"/>
              </w:rPr>
              <w:t>m</w:t>
            </w:r>
            <w:r w:rsidR="00600A58">
              <w:rPr>
                <w:lang w:eastAsia="en-US"/>
              </w:rPr>
              <w:t>ap the major developments of European imper</w:t>
            </w:r>
            <w:r>
              <w:rPr>
                <w:lang w:eastAsia="en-US"/>
              </w:rPr>
              <w:t>ialism in Australia and Belgium</w:t>
            </w:r>
          </w:p>
          <w:p w14:paraId="5B2FC497" w14:textId="6568BCAA" w:rsidR="00600A58" w:rsidRDefault="004825D0" w:rsidP="00600A58">
            <w:pPr>
              <w:pStyle w:val="IOStablelist1bullet2017"/>
              <w:rPr>
                <w:lang w:eastAsia="en-US"/>
              </w:rPr>
            </w:pPr>
            <w:r>
              <w:rPr>
                <w:lang w:eastAsia="en-US"/>
              </w:rPr>
              <w:t>s</w:t>
            </w:r>
            <w:r w:rsidR="00600A58">
              <w:rPr>
                <w:lang w:eastAsia="en-US"/>
              </w:rPr>
              <w:t>how how the developments had impacts on the indigenous group/s</w:t>
            </w:r>
          </w:p>
          <w:p w14:paraId="5295C7F2" w14:textId="62A7763C" w:rsidR="00600A58" w:rsidRDefault="004825D0" w:rsidP="00600A58">
            <w:pPr>
              <w:pStyle w:val="IOStablelist1bullet2017"/>
              <w:rPr>
                <w:lang w:eastAsia="en-US"/>
              </w:rPr>
            </w:pPr>
            <w:r>
              <w:rPr>
                <w:lang w:eastAsia="en-US"/>
              </w:rPr>
              <w:t>o</w:t>
            </w:r>
            <w:r w:rsidR="00600A58">
              <w:rPr>
                <w:lang w:eastAsia="en-US"/>
              </w:rPr>
              <w:t>utline any resistanc</w:t>
            </w:r>
            <w:r>
              <w:rPr>
                <w:lang w:eastAsia="en-US"/>
              </w:rPr>
              <w:t>e that took place at each stage</w:t>
            </w:r>
          </w:p>
          <w:p w14:paraId="572468C1" w14:textId="2DB9E167" w:rsidR="007431D6" w:rsidRDefault="004825D0" w:rsidP="004825D0">
            <w:pPr>
              <w:pStyle w:val="IOStablelist1bullet2017"/>
              <w:rPr>
                <w:lang w:eastAsia="en-US"/>
              </w:rPr>
            </w:pPr>
            <w:r>
              <w:rPr>
                <w:lang w:eastAsia="en-US"/>
              </w:rPr>
              <w:t>w</w:t>
            </w:r>
            <w:r w:rsidR="00600A58">
              <w:rPr>
                <w:lang w:eastAsia="en-US"/>
              </w:rPr>
              <w:t>rite in the correct format</w:t>
            </w:r>
          </w:p>
        </w:tc>
      </w:tr>
      <w:tr w:rsidR="00A168F9" w14:paraId="13766CCD" w14:textId="77777777" w:rsidTr="00A168F9">
        <w:tc>
          <w:tcPr>
            <w:tcW w:w="2154" w:type="dxa"/>
          </w:tcPr>
          <w:p w14:paraId="0FC0496A" w14:textId="77777777" w:rsidR="00600A58" w:rsidRDefault="00600A58" w:rsidP="00600A58">
            <w:pPr>
              <w:pStyle w:val="IOStabletext2017"/>
              <w:rPr>
                <w:lang w:eastAsia="en-US"/>
              </w:rPr>
            </w:pPr>
            <w:r>
              <w:rPr>
                <w:lang w:eastAsia="en-US"/>
              </w:rPr>
              <w:t>Students investigate:</w:t>
            </w:r>
          </w:p>
          <w:p w14:paraId="5ECD0F5E" w14:textId="77777777" w:rsidR="00600A58" w:rsidRDefault="00600A58" w:rsidP="00600A58">
            <w:pPr>
              <w:pStyle w:val="IOStablelist1bullet2017"/>
              <w:rPr>
                <w:lang w:eastAsia="en-US"/>
              </w:rPr>
            </w:pPr>
            <w:r>
              <w:rPr>
                <w:rFonts w:hint="eastAsia"/>
                <w:lang w:eastAsia="en-US"/>
              </w:rPr>
              <w:t>the significance of imperialism in this period and beyond, including:</w:t>
            </w:r>
          </w:p>
          <w:p w14:paraId="7BD37B43" w14:textId="77777777" w:rsidR="00600A58" w:rsidRDefault="00600A58" w:rsidP="00600A58">
            <w:pPr>
              <w:pStyle w:val="IOStablelist2bullet2017"/>
              <w:rPr>
                <w:lang w:eastAsia="en-US"/>
              </w:rPr>
            </w:pPr>
            <w:r>
              <w:rPr>
                <w:lang w:eastAsia="en-US"/>
              </w:rPr>
              <w:lastRenderedPageBreak/>
              <w:t>the spread and influence of Christianity</w:t>
            </w:r>
          </w:p>
          <w:p w14:paraId="7B2CABAD" w14:textId="77777777" w:rsidR="00600A58" w:rsidRDefault="00600A58" w:rsidP="00600A58">
            <w:pPr>
              <w:pStyle w:val="IOStablelist2bullet2017"/>
              <w:rPr>
                <w:lang w:eastAsia="en-US"/>
              </w:rPr>
            </w:pPr>
            <w:r>
              <w:rPr>
                <w:lang w:eastAsia="en-US"/>
              </w:rPr>
              <w:t>the expansion of world trade and capitalism</w:t>
            </w:r>
          </w:p>
          <w:p w14:paraId="7BC3133D" w14:textId="77777777" w:rsidR="007431D6" w:rsidRDefault="00600A58" w:rsidP="00600A58">
            <w:pPr>
              <w:pStyle w:val="IOStablelist2bullet2017"/>
              <w:rPr>
                <w:lang w:eastAsia="en-US"/>
              </w:rPr>
            </w:pPr>
            <w:r>
              <w:rPr>
                <w:lang w:eastAsia="en-US"/>
              </w:rPr>
              <w:t>the growth of imperial riva</w:t>
            </w:r>
            <w:r w:rsidR="00AC588F">
              <w:rPr>
                <w:lang w:eastAsia="en-US"/>
              </w:rPr>
              <w:t>lry and militarism (ACHMH046)</w:t>
            </w:r>
          </w:p>
        </w:tc>
        <w:tc>
          <w:tcPr>
            <w:tcW w:w="10035" w:type="dxa"/>
          </w:tcPr>
          <w:p w14:paraId="05C6140F" w14:textId="3D07208B" w:rsidR="00600A58" w:rsidRPr="006F443C" w:rsidRDefault="00600A58" w:rsidP="00600A58">
            <w:pPr>
              <w:pStyle w:val="IOStabletext2017"/>
              <w:rPr>
                <w:rStyle w:val="IOSstrongemphasis2017"/>
                <w:lang w:eastAsia="en-US"/>
              </w:rPr>
            </w:pPr>
            <w:r w:rsidRPr="006F443C">
              <w:rPr>
                <w:rStyle w:val="IOSstrongemphasis2017"/>
                <w:lang w:eastAsia="en-US"/>
              </w:rPr>
              <w:lastRenderedPageBreak/>
              <w:t xml:space="preserve">Focus </w:t>
            </w:r>
            <w:r w:rsidR="001B6335">
              <w:rPr>
                <w:rStyle w:val="IOSstrongemphasis2017"/>
                <w:lang w:eastAsia="en-US"/>
              </w:rPr>
              <w:t>q</w:t>
            </w:r>
            <w:r w:rsidRPr="006F443C">
              <w:rPr>
                <w:rStyle w:val="IOSstrongemphasis2017"/>
                <w:lang w:eastAsia="en-US"/>
              </w:rPr>
              <w:t>uestion 6</w:t>
            </w:r>
            <w:r w:rsidR="001B6335">
              <w:rPr>
                <w:rStyle w:val="IOSstrongemphasis2017"/>
                <w:lang w:eastAsia="en-US"/>
              </w:rPr>
              <w:t xml:space="preserve"> –</w:t>
            </w:r>
            <w:r w:rsidRPr="006F443C">
              <w:rPr>
                <w:rStyle w:val="IOSstrongemphasis2017"/>
                <w:lang w:eastAsia="en-US"/>
              </w:rPr>
              <w:t xml:space="preserve"> </w:t>
            </w:r>
            <w:r w:rsidR="001B6335">
              <w:rPr>
                <w:rStyle w:val="IOSstrongemphasis2017"/>
                <w:lang w:eastAsia="en-US"/>
              </w:rPr>
              <w:t>t</w:t>
            </w:r>
            <w:r w:rsidRPr="006F443C">
              <w:rPr>
                <w:rStyle w:val="IOSstrongemphasis2017"/>
                <w:lang w:eastAsia="en-US"/>
              </w:rPr>
              <w:t xml:space="preserve">o what extent did </w:t>
            </w:r>
            <w:r w:rsidR="006F443C" w:rsidRPr="006F443C">
              <w:rPr>
                <w:rStyle w:val="IOSstrongemphasis2017"/>
              </w:rPr>
              <w:t xml:space="preserve">the nature and characteristics </w:t>
            </w:r>
            <w:r w:rsidRPr="006F443C">
              <w:rPr>
                <w:rStyle w:val="IOSstrongemphasis2017"/>
                <w:lang w:eastAsia="en-US"/>
              </w:rPr>
              <w:t>of imperialism affect the world?</w:t>
            </w:r>
          </w:p>
          <w:p w14:paraId="1AFC3188" w14:textId="77777777" w:rsidR="00600A58" w:rsidRDefault="00600A58" w:rsidP="00600A58">
            <w:pPr>
              <w:pStyle w:val="IOStabletext2017"/>
              <w:rPr>
                <w:lang w:eastAsia="en-US"/>
              </w:rPr>
            </w:pPr>
            <w:r>
              <w:rPr>
                <w:lang w:eastAsia="en-US"/>
              </w:rPr>
              <w:t>Teacher models the Big History reading protocol “Three Close Reads”.</w:t>
            </w:r>
          </w:p>
          <w:p w14:paraId="5804FD14" w14:textId="77777777" w:rsidR="00600A58" w:rsidRDefault="00600A58" w:rsidP="00600A58">
            <w:pPr>
              <w:pStyle w:val="IOStabletext2017"/>
              <w:rPr>
                <w:lang w:eastAsia="en-US"/>
              </w:rPr>
            </w:pPr>
            <w:r>
              <w:rPr>
                <w:lang w:eastAsia="en-US"/>
              </w:rPr>
              <w:t>Students read pages 45-46 of “World Trade Report 2013: B Trends in International Trade”, looking for reasons for the expansion of global trade. The first reading designed to capture the gist of the information, the second reading is conducted at an informational level and the third reading designed to sup</w:t>
            </w:r>
            <w:r w:rsidR="00AC588F">
              <w:rPr>
                <w:lang w:eastAsia="en-US"/>
              </w:rPr>
              <w:t>port student to “think bigger”.</w:t>
            </w:r>
          </w:p>
          <w:p w14:paraId="526DDDD4" w14:textId="77777777" w:rsidR="00600A58" w:rsidRDefault="00600A58" w:rsidP="00600A58">
            <w:pPr>
              <w:pStyle w:val="IOStabletext2017"/>
              <w:rPr>
                <w:lang w:eastAsia="en-US"/>
              </w:rPr>
            </w:pPr>
            <w:r>
              <w:rPr>
                <w:lang w:eastAsia="en-US"/>
              </w:rPr>
              <w:lastRenderedPageBreak/>
              <w:t>After the reading and discussing the information, students complete a graphic organiser  (complex Venn Diagram or Matrix Data Chart) that focuses on the factors that promoted the first age of globalisation, i.e. railways, waterways, steam power. For each factor, students make summary notes that about the cause and effect on world trade of each factor.</w:t>
            </w:r>
          </w:p>
          <w:p w14:paraId="5BE3E7A1" w14:textId="77777777" w:rsidR="00600A58" w:rsidRDefault="00600A58" w:rsidP="00600A58">
            <w:pPr>
              <w:pStyle w:val="IOStabletext2017"/>
              <w:rPr>
                <w:lang w:eastAsia="en-US"/>
              </w:rPr>
            </w:pPr>
            <w:r>
              <w:rPr>
                <w:lang w:eastAsia="en-US"/>
              </w:rPr>
              <w:t xml:space="preserve">Who benefits/loses out from the growing economy? </w:t>
            </w:r>
          </w:p>
          <w:p w14:paraId="5139EE9E" w14:textId="7308C6D8" w:rsidR="00600A58" w:rsidRDefault="00600A58" w:rsidP="00600A58">
            <w:pPr>
              <w:pStyle w:val="IOStabletext2017"/>
              <w:rPr>
                <w:lang w:eastAsia="en-US"/>
              </w:rPr>
            </w:pPr>
            <w:r>
              <w:rPr>
                <w:lang w:eastAsia="en-US"/>
              </w:rPr>
              <w:t xml:space="preserve">Teacher introduces a range of sources that </w:t>
            </w:r>
            <w:r w:rsidR="006F443C">
              <w:rPr>
                <w:lang w:eastAsia="en-US"/>
              </w:rPr>
              <w:t>introduces some perspectives of</w:t>
            </w:r>
            <w:r>
              <w:rPr>
                <w:lang w:eastAsia="en-US"/>
              </w:rPr>
              <w:t xml:space="preserve"> the concept of capitalism, e.g. Pyramid of Capitalist System and From the Depths. Students use OMCAPUR</w:t>
            </w:r>
            <w:r w:rsidR="003C5BC1">
              <w:rPr>
                <w:lang w:eastAsia="en-US"/>
              </w:rPr>
              <w:t xml:space="preserve"> (Origin,</w:t>
            </w:r>
            <w:r w:rsidR="003C5BC1">
              <w:t xml:space="preserve"> </w:t>
            </w:r>
            <w:r w:rsidR="003C5BC1" w:rsidRPr="003C5BC1">
              <w:rPr>
                <w:lang w:eastAsia="en-US"/>
              </w:rPr>
              <w:t>Motive</w:t>
            </w:r>
            <w:r w:rsidR="003C5BC1">
              <w:rPr>
                <w:lang w:eastAsia="en-US"/>
              </w:rPr>
              <w:t>, Content,</w:t>
            </w:r>
            <w:r w:rsidR="003C5BC1" w:rsidRPr="003C5BC1">
              <w:rPr>
                <w:lang w:eastAsia="en-US"/>
              </w:rPr>
              <w:t xml:space="preserve"> Audience</w:t>
            </w:r>
            <w:r w:rsidR="003C5BC1">
              <w:rPr>
                <w:lang w:eastAsia="en-US"/>
              </w:rPr>
              <w:t>, Perspective, Usefulness and Reliability)</w:t>
            </w:r>
            <w:r>
              <w:rPr>
                <w:lang w:eastAsia="en-US"/>
              </w:rPr>
              <w:t xml:space="preserve"> to analyse each source and describe what each source is saying about capitalism. </w:t>
            </w:r>
          </w:p>
          <w:p w14:paraId="36840927" w14:textId="77777777" w:rsidR="00600A58" w:rsidRDefault="00600A58" w:rsidP="00600A58">
            <w:pPr>
              <w:pStyle w:val="IOStabletext2017"/>
              <w:rPr>
                <w:lang w:eastAsia="en-US"/>
              </w:rPr>
            </w:pPr>
            <w:r>
              <w:rPr>
                <w:lang w:eastAsia="en-US"/>
              </w:rPr>
              <w:t>Students then find a definition of capitalism using a textbook, dictionary or online source.</w:t>
            </w:r>
          </w:p>
          <w:p w14:paraId="025FEA46" w14:textId="42A102FF" w:rsidR="00600A58" w:rsidRDefault="00436B1C" w:rsidP="00600A58">
            <w:pPr>
              <w:pStyle w:val="IOStabletext2017"/>
              <w:rPr>
                <w:lang w:eastAsia="en-US"/>
              </w:rPr>
            </w:pPr>
            <w:r>
              <w:rPr>
                <w:lang w:eastAsia="en-US"/>
              </w:rPr>
              <w:t xml:space="preserve">Group work – </w:t>
            </w:r>
            <w:r w:rsidR="00600A58">
              <w:rPr>
                <w:lang w:eastAsia="en-US"/>
              </w:rPr>
              <w:t>students break into small groups. The teacher allocates each group either the social group from the 20th Century e.g. working class, upper class, monarchy, native peoples, etc. Students undertake the historical inquiry process from achistory.com to ascertain the effects of capitalism on each group and then use a fishbone diagram to look at the factors that contributed to each effect. Students report back to the class and share resources.</w:t>
            </w:r>
          </w:p>
          <w:p w14:paraId="34AB2F63" w14:textId="4A17164F" w:rsidR="00600A58" w:rsidRPr="006F443C" w:rsidRDefault="00600A58" w:rsidP="00600A58">
            <w:pPr>
              <w:pStyle w:val="IOStabletext2017"/>
              <w:rPr>
                <w:rStyle w:val="IOSstrongemphasis2017"/>
                <w:lang w:eastAsia="en-US"/>
              </w:rPr>
            </w:pPr>
            <w:r w:rsidRPr="006F443C">
              <w:rPr>
                <w:rStyle w:val="IOSstrongemphasis2017"/>
                <w:lang w:eastAsia="en-US"/>
              </w:rPr>
              <w:t xml:space="preserve">Imperial </w:t>
            </w:r>
            <w:r w:rsidR="001B6335" w:rsidRPr="006F443C">
              <w:rPr>
                <w:rStyle w:val="IOSstrongemphasis2017"/>
                <w:lang w:eastAsia="en-US"/>
              </w:rPr>
              <w:t>rivalry and mil</w:t>
            </w:r>
            <w:r w:rsidR="001B6335">
              <w:rPr>
                <w:rStyle w:val="IOSstrongemphasis2017"/>
                <w:lang w:eastAsia="en-US"/>
              </w:rPr>
              <w:t>itarism</w:t>
            </w:r>
          </w:p>
          <w:p w14:paraId="2645A609" w14:textId="77777777" w:rsidR="00600A58" w:rsidRPr="006F443C" w:rsidRDefault="006F443C" w:rsidP="00600A58">
            <w:pPr>
              <w:pStyle w:val="IOStabletext2017"/>
              <w:rPr>
                <w:rStyle w:val="IOSstrongemphasis2017"/>
                <w:lang w:eastAsia="en-US"/>
              </w:rPr>
            </w:pPr>
            <w:r w:rsidRPr="006F443C">
              <w:rPr>
                <w:rStyle w:val="IOSstrongemphasis2017"/>
              </w:rPr>
              <w:t>Nationalism</w:t>
            </w:r>
          </w:p>
          <w:p w14:paraId="58FF732C" w14:textId="77777777" w:rsidR="00600A58" w:rsidRDefault="00600A58" w:rsidP="006F443C">
            <w:pPr>
              <w:pStyle w:val="IOStabletext2017"/>
              <w:rPr>
                <w:lang w:eastAsia="en-US"/>
              </w:rPr>
            </w:pPr>
            <w:r>
              <w:rPr>
                <w:lang w:eastAsia="en-US"/>
              </w:rPr>
              <w:t>“Nationalism: sense of a national identity developed from belonging to a group sharing common cultural, linguistic and historical ties, and the desire to work with others to achieve common goals related to these, at times regardless of how this might affect other countrie</w:t>
            </w:r>
            <w:r w:rsidR="00AC588F">
              <w:rPr>
                <w:lang w:eastAsia="en-US"/>
              </w:rPr>
              <w:t>s.” (Retrospecitve, p. 191.)</w:t>
            </w:r>
          </w:p>
          <w:p w14:paraId="5AF238E6" w14:textId="77777777" w:rsidR="00600A58" w:rsidRPr="006F443C" w:rsidRDefault="00600A58" w:rsidP="00600A58">
            <w:pPr>
              <w:pStyle w:val="IOStabletext2017"/>
              <w:rPr>
                <w:rStyle w:val="IOSstrongemphasis2017"/>
                <w:lang w:eastAsia="en-US"/>
              </w:rPr>
            </w:pPr>
            <w:r w:rsidRPr="006F443C">
              <w:rPr>
                <w:rStyle w:val="IOSstrongemphasis2017"/>
                <w:lang w:eastAsia="en-US"/>
              </w:rPr>
              <w:t>Alliance System</w:t>
            </w:r>
          </w:p>
          <w:p w14:paraId="197DA833" w14:textId="77777777" w:rsidR="00600A58" w:rsidRDefault="00600A58" w:rsidP="00600A58">
            <w:pPr>
              <w:pStyle w:val="IOStabletext2017"/>
              <w:rPr>
                <w:lang w:eastAsia="en-US"/>
              </w:rPr>
            </w:pPr>
            <w:r>
              <w:rPr>
                <w:lang w:eastAsia="en-US"/>
              </w:rPr>
              <w:t>Students examine a map of the alliance systems that existed on the eve of the First World War. Students divide the respective countries into the Triple Entente and the Triple Alliance. Students research the background to the alliance systems finding out information who was involved, when they became involved and why they became involved in the alliance systems.</w:t>
            </w:r>
          </w:p>
          <w:p w14:paraId="04AA5B70" w14:textId="4A63F00D" w:rsidR="00600A58" w:rsidRDefault="00600A58" w:rsidP="00600A58">
            <w:pPr>
              <w:pStyle w:val="IOStabletext2017"/>
              <w:rPr>
                <w:lang w:eastAsia="en-US"/>
              </w:rPr>
            </w:pPr>
            <w:r>
              <w:rPr>
                <w:lang w:eastAsia="en-US"/>
              </w:rPr>
              <w:t>Following the research conducted on the alliance system, students look at the Anglo-German Naval Race as an example of imperial rivalries. To start discussion, students examine the historical source “The Marine Painters of England and Germany” car</w:t>
            </w:r>
            <w:r w:rsidR="00436B1C">
              <w:rPr>
                <w:lang w:eastAsia="en-US"/>
              </w:rPr>
              <w:t>toon and examine it to find out –</w:t>
            </w:r>
            <w:r>
              <w:rPr>
                <w:lang w:eastAsia="en-US"/>
              </w:rPr>
              <w:t xml:space="preserve"> who is involved (Uncle Edward and William), what are their aims/intentions and what the cartoon represents about European rivalries.</w:t>
            </w:r>
          </w:p>
          <w:p w14:paraId="16827FED" w14:textId="77777777" w:rsidR="00600A58" w:rsidRDefault="00600A58" w:rsidP="00600A58">
            <w:pPr>
              <w:pStyle w:val="IOStabletext2017"/>
              <w:rPr>
                <w:lang w:eastAsia="en-US"/>
              </w:rPr>
            </w:pPr>
            <w:r>
              <w:rPr>
                <w:lang w:eastAsia="en-US"/>
              </w:rPr>
              <w:lastRenderedPageBreak/>
              <w:t>Students research statistical information about the Anglo-German Naval Race (e.g. C N Trueman "The Naval Race 1906 To 1914") and graph the number of dreadnoughts and dreadnought battle cruises each country had up to the eve of the First World War.</w:t>
            </w:r>
          </w:p>
          <w:p w14:paraId="27726F55" w14:textId="77777777" w:rsidR="00600A58" w:rsidRDefault="00600A58" w:rsidP="006F443C">
            <w:pPr>
              <w:pStyle w:val="IOStablelist1bullet2017"/>
              <w:rPr>
                <w:lang w:eastAsia="en-US"/>
              </w:rPr>
            </w:pPr>
            <w:r>
              <w:rPr>
                <w:lang w:eastAsia="en-US"/>
              </w:rPr>
              <w:t xml:space="preserve">Students then answer the questions </w:t>
            </w:r>
          </w:p>
          <w:p w14:paraId="6C25C740" w14:textId="77777777" w:rsidR="00600A58" w:rsidRDefault="00600A58" w:rsidP="006F443C">
            <w:pPr>
              <w:pStyle w:val="IOStablelist2numbered2017"/>
              <w:numPr>
                <w:ilvl w:val="0"/>
                <w:numId w:val="38"/>
              </w:numPr>
              <w:rPr>
                <w:lang w:eastAsia="en-US"/>
              </w:rPr>
            </w:pPr>
            <w:r>
              <w:rPr>
                <w:lang w:eastAsia="en-US"/>
              </w:rPr>
              <w:t>Outline the naval strength of Germany and England</w:t>
            </w:r>
          </w:p>
          <w:p w14:paraId="0059C502" w14:textId="77777777" w:rsidR="00600A58" w:rsidRDefault="00600A58" w:rsidP="006F443C">
            <w:pPr>
              <w:pStyle w:val="IOStablelist2numbered2017"/>
              <w:rPr>
                <w:lang w:eastAsia="en-US"/>
              </w:rPr>
            </w:pPr>
            <w:r>
              <w:rPr>
                <w:lang w:eastAsia="en-US"/>
              </w:rPr>
              <w:t>What does this tell us about the ambition of each country?</w:t>
            </w:r>
          </w:p>
          <w:p w14:paraId="0EE7A0CA" w14:textId="77777777" w:rsidR="00600A58" w:rsidRDefault="00600A58" w:rsidP="006F443C">
            <w:pPr>
              <w:pStyle w:val="IOStablelist2numbered2017"/>
              <w:rPr>
                <w:lang w:eastAsia="en-US"/>
              </w:rPr>
            </w:pPr>
            <w:r>
              <w:rPr>
                <w:lang w:eastAsia="en-US"/>
              </w:rPr>
              <w:t xml:space="preserve">What implications could this have had for the balance of power in Europe? </w:t>
            </w:r>
          </w:p>
          <w:p w14:paraId="67102EA9" w14:textId="0E1857A5" w:rsidR="00600A58" w:rsidRPr="00140E18" w:rsidRDefault="00600A58" w:rsidP="00600A58">
            <w:pPr>
              <w:pStyle w:val="IOStabletext2017"/>
              <w:rPr>
                <w:rStyle w:val="IOSstrongemphasis2017"/>
                <w:lang w:eastAsia="en-US"/>
              </w:rPr>
            </w:pPr>
            <w:r w:rsidRPr="00140E18">
              <w:rPr>
                <w:rStyle w:val="IOSstrongemphasis2017"/>
                <w:lang w:eastAsia="en-US"/>
              </w:rPr>
              <w:t xml:space="preserve">Learning </w:t>
            </w:r>
            <w:r w:rsidR="001B6335">
              <w:rPr>
                <w:rStyle w:val="IOSstrongemphasis2017"/>
                <w:lang w:eastAsia="en-US"/>
              </w:rPr>
              <w:t>adjustments</w:t>
            </w:r>
          </w:p>
          <w:p w14:paraId="72DB0A53" w14:textId="77777777" w:rsidR="007431D6" w:rsidRDefault="00600A58" w:rsidP="00600A58">
            <w:pPr>
              <w:pStyle w:val="IOStabletext2017"/>
              <w:rPr>
                <w:lang w:eastAsia="en-US"/>
              </w:rPr>
            </w:pPr>
            <w:r>
              <w:rPr>
                <w:lang w:eastAsia="en-US"/>
              </w:rPr>
              <w:t>Teacher can use explicit literacy strategies to support students’ reading such as the Super6. It may be appropriate for some students to complete this section orally rather than in written form.</w:t>
            </w:r>
          </w:p>
        </w:tc>
        <w:tc>
          <w:tcPr>
            <w:tcW w:w="3005" w:type="dxa"/>
          </w:tcPr>
          <w:p w14:paraId="58280B03" w14:textId="77777777" w:rsidR="00600A58" w:rsidRDefault="00600A58" w:rsidP="00600A58">
            <w:pPr>
              <w:pStyle w:val="IOStabletext2017"/>
              <w:rPr>
                <w:lang w:eastAsia="en-US"/>
              </w:rPr>
            </w:pPr>
            <w:r>
              <w:rPr>
                <w:lang w:eastAsia="en-US"/>
              </w:rPr>
              <w:lastRenderedPageBreak/>
              <w:t>Students can:</w:t>
            </w:r>
          </w:p>
          <w:p w14:paraId="133B4B7B" w14:textId="539C5EC0" w:rsidR="00600A58" w:rsidRDefault="004825D0" w:rsidP="00600A58">
            <w:pPr>
              <w:pStyle w:val="IOStablelist1bullet2017"/>
              <w:rPr>
                <w:lang w:eastAsia="en-US"/>
              </w:rPr>
            </w:pPr>
            <w:r>
              <w:rPr>
                <w:lang w:eastAsia="en-US"/>
              </w:rPr>
              <w:t>e</w:t>
            </w:r>
            <w:r w:rsidR="00600A58">
              <w:rPr>
                <w:lang w:eastAsia="en-US"/>
              </w:rPr>
              <w:t>ffectively complete a graphic organiser</w:t>
            </w:r>
          </w:p>
          <w:p w14:paraId="64CB7BE8" w14:textId="1CF4C8D3" w:rsidR="00600A58" w:rsidRDefault="004825D0" w:rsidP="00600A58">
            <w:pPr>
              <w:pStyle w:val="IOStablelist1bullet2017"/>
              <w:rPr>
                <w:lang w:eastAsia="en-US"/>
              </w:rPr>
            </w:pPr>
            <w:r>
              <w:rPr>
                <w:lang w:eastAsia="en-US"/>
              </w:rPr>
              <w:t>e</w:t>
            </w:r>
            <w:r w:rsidR="00600A58">
              <w:rPr>
                <w:lang w:eastAsia="en-US"/>
              </w:rPr>
              <w:t>ffectively analyses sources using OMCAPUR</w:t>
            </w:r>
          </w:p>
          <w:p w14:paraId="6D5D6565" w14:textId="635488DF" w:rsidR="00600A58" w:rsidRDefault="004825D0" w:rsidP="00600A58">
            <w:pPr>
              <w:pStyle w:val="IOStablelist1bullet2017"/>
              <w:rPr>
                <w:lang w:eastAsia="en-US"/>
              </w:rPr>
            </w:pPr>
            <w:r>
              <w:rPr>
                <w:lang w:eastAsia="en-US"/>
              </w:rPr>
              <w:t>c</w:t>
            </w:r>
            <w:r w:rsidR="00600A58">
              <w:rPr>
                <w:lang w:eastAsia="en-US"/>
              </w:rPr>
              <w:t>an define the term capitalism</w:t>
            </w:r>
          </w:p>
          <w:p w14:paraId="3307C608" w14:textId="461AF940" w:rsidR="00600A58" w:rsidRDefault="004825D0" w:rsidP="00600A58">
            <w:pPr>
              <w:pStyle w:val="IOStablelist1bullet2017"/>
              <w:rPr>
                <w:lang w:eastAsia="en-US"/>
              </w:rPr>
            </w:pPr>
            <w:r>
              <w:rPr>
                <w:lang w:eastAsia="en-US"/>
              </w:rPr>
              <w:lastRenderedPageBreak/>
              <w:t>c</w:t>
            </w:r>
            <w:r w:rsidR="00600A58">
              <w:rPr>
                <w:lang w:eastAsia="en-US"/>
              </w:rPr>
              <w:t xml:space="preserve">onstruct an accurate fishbone diagram </w:t>
            </w:r>
            <w:r w:rsidR="00E1246E">
              <w:rPr>
                <w:lang w:eastAsia="en-US"/>
              </w:rPr>
              <w:t>i</w:t>
            </w:r>
            <w:r w:rsidR="00600A58">
              <w:rPr>
                <w:lang w:eastAsia="en-US"/>
              </w:rPr>
              <w:t>n their group</w:t>
            </w:r>
          </w:p>
          <w:p w14:paraId="4C4501F0" w14:textId="73B5F199" w:rsidR="00600A58" w:rsidRDefault="004825D0" w:rsidP="00600A58">
            <w:pPr>
              <w:pStyle w:val="IOStablelist1bullet2017"/>
              <w:rPr>
                <w:lang w:eastAsia="en-US"/>
              </w:rPr>
            </w:pPr>
            <w:r>
              <w:rPr>
                <w:lang w:eastAsia="en-US"/>
              </w:rPr>
              <w:t>i</w:t>
            </w:r>
            <w:r w:rsidR="00600A58">
              <w:rPr>
                <w:lang w:eastAsia="en-US"/>
              </w:rPr>
              <w:t>dentify and outline the nature of the alliance system</w:t>
            </w:r>
          </w:p>
          <w:p w14:paraId="0E6836A6" w14:textId="0515A6A9" w:rsidR="00600A58" w:rsidRDefault="004825D0" w:rsidP="00600A58">
            <w:pPr>
              <w:pStyle w:val="IOStablelist1bullet2017"/>
              <w:rPr>
                <w:lang w:eastAsia="en-US"/>
              </w:rPr>
            </w:pPr>
            <w:r>
              <w:rPr>
                <w:lang w:eastAsia="en-US"/>
              </w:rPr>
              <w:t>c</w:t>
            </w:r>
            <w:r w:rsidR="00600A58">
              <w:rPr>
                <w:lang w:eastAsia="en-US"/>
              </w:rPr>
              <w:t>onstruct accurate graphs</w:t>
            </w:r>
          </w:p>
          <w:p w14:paraId="4F052557" w14:textId="59CE9324" w:rsidR="007431D6" w:rsidRDefault="004825D0" w:rsidP="00600A58">
            <w:pPr>
              <w:pStyle w:val="IOStablelist1bullet2017"/>
              <w:rPr>
                <w:lang w:eastAsia="en-US"/>
              </w:rPr>
            </w:pPr>
            <w:r>
              <w:rPr>
                <w:lang w:eastAsia="en-US"/>
              </w:rPr>
              <w:t>a</w:t>
            </w:r>
            <w:r w:rsidR="00600A58">
              <w:rPr>
                <w:lang w:eastAsia="en-US"/>
              </w:rPr>
              <w:t>nswer questions accurately</w:t>
            </w:r>
          </w:p>
        </w:tc>
      </w:tr>
      <w:tr w:rsidR="00A168F9" w14:paraId="2777FB71" w14:textId="77777777" w:rsidTr="00A168F9">
        <w:tc>
          <w:tcPr>
            <w:tcW w:w="2154" w:type="dxa"/>
          </w:tcPr>
          <w:p w14:paraId="4138A10E" w14:textId="77777777" w:rsidR="00600A58" w:rsidRDefault="00600A58" w:rsidP="00600A58">
            <w:pPr>
              <w:pStyle w:val="IOStabletext2017"/>
              <w:rPr>
                <w:lang w:eastAsia="en-US"/>
              </w:rPr>
            </w:pPr>
            <w:r>
              <w:rPr>
                <w:lang w:eastAsia="en-US"/>
              </w:rPr>
              <w:lastRenderedPageBreak/>
              <w:t>Students investigate:</w:t>
            </w:r>
          </w:p>
          <w:p w14:paraId="348772D9" w14:textId="77777777" w:rsidR="007431D6" w:rsidRDefault="00600A58" w:rsidP="00600A58">
            <w:pPr>
              <w:pStyle w:val="IOStablelist1bullet2017"/>
              <w:rPr>
                <w:lang w:eastAsia="en-US"/>
              </w:rPr>
            </w:pPr>
            <w:r>
              <w:rPr>
                <w:rFonts w:hint="eastAsia"/>
                <w:lang w:eastAsia="en-US"/>
              </w:rPr>
              <w:t>the nature and legacy of imperialism a</w:t>
            </w:r>
            <w:r w:rsidR="00AC588F">
              <w:rPr>
                <w:rFonts w:hint="eastAsia"/>
                <w:lang w:eastAsia="en-US"/>
              </w:rPr>
              <w:t>nd its influence on modernity</w:t>
            </w:r>
          </w:p>
        </w:tc>
        <w:tc>
          <w:tcPr>
            <w:tcW w:w="10035" w:type="dxa"/>
          </w:tcPr>
          <w:p w14:paraId="4B4DC3BA" w14:textId="2A377F04" w:rsidR="00600A58" w:rsidRPr="006F443C" w:rsidRDefault="00AC588F" w:rsidP="00600A58">
            <w:pPr>
              <w:pStyle w:val="IOStabletext2017"/>
              <w:rPr>
                <w:rStyle w:val="IOSstrongemphasis2017"/>
                <w:lang w:eastAsia="en-US"/>
              </w:rPr>
            </w:pPr>
            <w:r w:rsidRPr="006F443C">
              <w:rPr>
                <w:rStyle w:val="IOSstrongemphasis2017"/>
              </w:rPr>
              <w:t>Fo</w:t>
            </w:r>
            <w:r w:rsidR="001B6335">
              <w:rPr>
                <w:rStyle w:val="IOSstrongemphasis2017"/>
              </w:rPr>
              <w:t>cus q</w:t>
            </w:r>
            <w:r w:rsidRPr="006F443C">
              <w:rPr>
                <w:rStyle w:val="IOSstrongemphasis2017"/>
              </w:rPr>
              <w:t>uestion 7</w:t>
            </w:r>
            <w:r w:rsidR="001B6335">
              <w:rPr>
                <w:rStyle w:val="IOSstrongemphasis2017"/>
              </w:rPr>
              <w:t xml:space="preserve"> –</w:t>
            </w:r>
            <w:r w:rsidRPr="006F443C">
              <w:rPr>
                <w:rStyle w:val="IOSstrongemphasis2017"/>
              </w:rPr>
              <w:t xml:space="preserve"> </w:t>
            </w:r>
            <w:r w:rsidR="001B6335">
              <w:rPr>
                <w:rStyle w:val="IOSstrongemphasis2017"/>
              </w:rPr>
              <w:t>h</w:t>
            </w:r>
            <w:r w:rsidRPr="006F443C">
              <w:rPr>
                <w:rStyle w:val="IOSstrongemphasis2017"/>
              </w:rPr>
              <w:t xml:space="preserve">ow </w:t>
            </w:r>
            <w:r w:rsidR="00600A58" w:rsidRPr="006F443C">
              <w:rPr>
                <w:rStyle w:val="IOSstrongemphasis2017"/>
                <w:lang w:eastAsia="en-US"/>
              </w:rPr>
              <w:t>has imperialism had an impact on the modern world?</w:t>
            </w:r>
          </w:p>
          <w:p w14:paraId="015A88B2" w14:textId="77777777" w:rsidR="00600A58" w:rsidRDefault="00600A58" w:rsidP="00600A58">
            <w:pPr>
              <w:pStyle w:val="IOStabletext2017"/>
              <w:rPr>
                <w:lang w:eastAsia="en-US"/>
              </w:rPr>
            </w:pPr>
            <w:r>
              <w:rPr>
                <w:lang w:eastAsia="en-US"/>
              </w:rPr>
              <w:t>This section of learning forms part of the summative assessment task for this unit.</w:t>
            </w:r>
          </w:p>
          <w:p w14:paraId="093ACB24" w14:textId="77777777" w:rsidR="00600A58" w:rsidRDefault="00600A58" w:rsidP="00600A58">
            <w:pPr>
              <w:pStyle w:val="IOStabletext2017"/>
              <w:rPr>
                <w:lang w:eastAsia="en-US"/>
              </w:rPr>
            </w:pPr>
            <w:r>
              <w:rPr>
                <w:lang w:eastAsia="en-US"/>
              </w:rPr>
              <w:t>Students are to create a website that traces the development of one modern African nation.</w:t>
            </w:r>
          </w:p>
          <w:p w14:paraId="2F8FD994" w14:textId="77777777" w:rsidR="00600A58" w:rsidRDefault="00600A58" w:rsidP="00600A58">
            <w:pPr>
              <w:pStyle w:val="IOStabletext2017"/>
              <w:rPr>
                <w:lang w:eastAsia="en-US"/>
              </w:rPr>
            </w:pPr>
            <w:r>
              <w:rPr>
                <w:lang w:eastAsia="en-US"/>
              </w:rPr>
              <w:t>In the task students are to:</w:t>
            </w:r>
          </w:p>
          <w:p w14:paraId="3C9ADC45" w14:textId="77777777" w:rsidR="00600A58" w:rsidRDefault="00600A58" w:rsidP="00AC588F">
            <w:pPr>
              <w:pStyle w:val="IOStablelist1numbered2017"/>
              <w:rPr>
                <w:lang w:eastAsia="en-US"/>
              </w:rPr>
            </w:pPr>
            <w:r>
              <w:rPr>
                <w:lang w:eastAsia="en-US"/>
              </w:rPr>
              <w:t>Choose one modern African nation to research</w:t>
            </w:r>
          </w:p>
          <w:p w14:paraId="1C010891" w14:textId="77777777" w:rsidR="00600A58" w:rsidRDefault="00600A58" w:rsidP="00AC588F">
            <w:pPr>
              <w:pStyle w:val="IOStablelist1numbered2017"/>
              <w:rPr>
                <w:lang w:eastAsia="en-US"/>
              </w:rPr>
            </w:pPr>
            <w:r>
              <w:rPr>
                <w:lang w:eastAsia="en-US"/>
              </w:rPr>
              <w:t>Use the historical inquiry process that was taught earlier in the unit to:</w:t>
            </w:r>
          </w:p>
          <w:p w14:paraId="6EB25506" w14:textId="77777777" w:rsidR="00600A58" w:rsidRDefault="00600A58" w:rsidP="006F443C">
            <w:pPr>
              <w:pStyle w:val="IOStablelist2numbered2017"/>
              <w:numPr>
                <w:ilvl w:val="0"/>
                <w:numId w:val="37"/>
              </w:numPr>
              <w:rPr>
                <w:lang w:eastAsia="en-US"/>
              </w:rPr>
            </w:pPr>
            <w:r>
              <w:rPr>
                <w:lang w:eastAsia="en-US"/>
              </w:rPr>
              <w:t>Research the nature of the country before imperialism</w:t>
            </w:r>
          </w:p>
          <w:p w14:paraId="4A74C9C8" w14:textId="77777777" w:rsidR="00600A58" w:rsidRDefault="00600A58" w:rsidP="00AC588F">
            <w:pPr>
              <w:pStyle w:val="IOStablelist2numbered2017"/>
              <w:rPr>
                <w:lang w:eastAsia="en-US"/>
              </w:rPr>
            </w:pPr>
            <w:r>
              <w:rPr>
                <w:lang w:eastAsia="en-US"/>
              </w:rPr>
              <w:t>Research the nature of the country during the imperial age</w:t>
            </w:r>
          </w:p>
          <w:p w14:paraId="7D6DC835" w14:textId="77777777" w:rsidR="00600A58" w:rsidRDefault="00600A58" w:rsidP="00AC588F">
            <w:pPr>
              <w:pStyle w:val="IOStablelist2numbered2017"/>
              <w:rPr>
                <w:lang w:eastAsia="en-US"/>
              </w:rPr>
            </w:pPr>
            <w:r>
              <w:rPr>
                <w:lang w:eastAsia="en-US"/>
              </w:rPr>
              <w:t>Research how the age of imperialism has influenced the country to become how it is today</w:t>
            </w:r>
          </w:p>
          <w:p w14:paraId="77A68F30" w14:textId="77777777" w:rsidR="00600A58" w:rsidRDefault="00600A58" w:rsidP="00AC588F">
            <w:pPr>
              <w:pStyle w:val="IOStablelist2numbered2017"/>
              <w:rPr>
                <w:lang w:eastAsia="en-US"/>
              </w:rPr>
            </w:pPr>
            <w:r>
              <w:rPr>
                <w:lang w:eastAsia="en-US"/>
              </w:rPr>
              <w:t>Answer the question “evaluate the legacy (good or bad) of imperialism on your chosen country”.</w:t>
            </w:r>
          </w:p>
          <w:p w14:paraId="4BD0210B" w14:textId="77777777" w:rsidR="00600A58" w:rsidRDefault="00600A58" w:rsidP="00AC588F">
            <w:pPr>
              <w:pStyle w:val="IOStablelist1bullet2017"/>
              <w:rPr>
                <w:lang w:eastAsia="en-US"/>
              </w:rPr>
            </w:pPr>
            <w:r>
              <w:rPr>
                <w:lang w:eastAsia="en-US"/>
              </w:rPr>
              <w:t>Students are to consider the following factors in their research:</w:t>
            </w:r>
          </w:p>
          <w:p w14:paraId="0A907F89" w14:textId="77777777" w:rsidR="00600A58" w:rsidRDefault="00600A58" w:rsidP="00AC588F">
            <w:pPr>
              <w:pStyle w:val="IOStablelist2bullet2017"/>
              <w:rPr>
                <w:lang w:eastAsia="en-US"/>
              </w:rPr>
            </w:pPr>
            <w:r>
              <w:rPr>
                <w:rFonts w:hint="eastAsia"/>
                <w:lang w:eastAsia="en-US"/>
              </w:rPr>
              <w:t>Ethnic make up</w:t>
            </w:r>
          </w:p>
          <w:p w14:paraId="64796AC2" w14:textId="77777777" w:rsidR="00600A58" w:rsidRDefault="00600A58" w:rsidP="00AC588F">
            <w:pPr>
              <w:pStyle w:val="IOStablelist2bullet2017"/>
              <w:rPr>
                <w:lang w:eastAsia="en-US"/>
              </w:rPr>
            </w:pPr>
            <w:r>
              <w:rPr>
                <w:rFonts w:hint="eastAsia"/>
                <w:lang w:eastAsia="en-US"/>
              </w:rPr>
              <w:t>Languages spoken</w:t>
            </w:r>
          </w:p>
          <w:p w14:paraId="210172F7" w14:textId="77777777" w:rsidR="00600A58" w:rsidRDefault="00600A58" w:rsidP="00AC588F">
            <w:pPr>
              <w:pStyle w:val="IOStablelist2bullet2017"/>
              <w:rPr>
                <w:lang w:eastAsia="en-US"/>
              </w:rPr>
            </w:pPr>
            <w:r>
              <w:rPr>
                <w:rFonts w:hint="eastAsia"/>
                <w:lang w:eastAsia="en-US"/>
              </w:rPr>
              <w:t>Industry/economic characteristics of the country</w:t>
            </w:r>
          </w:p>
          <w:p w14:paraId="4FA42314" w14:textId="77777777" w:rsidR="00600A58" w:rsidRDefault="00600A58" w:rsidP="00AC588F">
            <w:pPr>
              <w:pStyle w:val="IOStablelist2bullet2017"/>
              <w:rPr>
                <w:lang w:eastAsia="en-US"/>
              </w:rPr>
            </w:pPr>
            <w:r>
              <w:rPr>
                <w:rFonts w:hint="eastAsia"/>
                <w:lang w:eastAsia="en-US"/>
              </w:rPr>
              <w:t>Religion</w:t>
            </w:r>
          </w:p>
          <w:p w14:paraId="66E29CB1" w14:textId="77777777" w:rsidR="00600A58" w:rsidRDefault="00600A58" w:rsidP="00AC588F">
            <w:pPr>
              <w:pStyle w:val="IOStablelist2bullet2017"/>
              <w:rPr>
                <w:lang w:eastAsia="en-US"/>
              </w:rPr>
            </w:pPr>
            <w:r>
              <w:rPr>
                <w:rFonts w:hint="eastAsia"/>
                <w:lang w:eastAsia="en-US"/>
              </w:rPr>
              <w:t>Nature of society</w:t>
            </w:r>
          </w:p>
          <w:p w14:paraId="1EA217C2" w14:textId="77777777" w:rsidR="00600A58" w:rsidRDefault="00600A58" w:rsidP="00AC588F">
            <w:pPr>
              <w:pStyle w:val="IOStablelist2bullet2017"/>
              <w:rPr>
                <w:lang w:eastAsia="en-US"/>
              </w:rPr>
            </w:pPr>
            <w:r>
              <w:rPr>
                <w:rFonts w:hint="eastAsia"/>
                <w:lang w:eastAsia="en-US"/>
              </w:rPr>
              <w:t>Nature of government</w:t>
            </w:r>
          </w:p>
          <w:p w14:paraId="4B761EB4" w14:textId="77777777" w:rsidR="007431D6" w:rsidRDefault="00600A58" w:rsidP="00AC588F">
            <w:pPr>
              <w:pStyle w:val="IOStablelist1bullet2017"/>
              <w:rPr>
                <w:lang w:eastAsia="en-US"/>
              </w:rPr>
            </w:pPr>
            <w:r>
              <w:rPr>
                <w:lang w:eastAsia="en-US"/>
              </w:rPr>
              <w:t>Students create a website to present their findings to this inquiry process using sites such as weebly.com</w:t>
            </w:r>
          </w:p>
        </w:tc>
        <w:tc>
          <w:tcPr>
            <w:tcW w:w="3005" w:type="dxa"/>
          </w:tcPr>
          <w:p w14:paraId="0D84C632" w14:textId="77777777" w:rsidR="00600A58" w:rsidRDefault="00600A58" w:rsidP="00600A58">
            <w:pPr>
              <w:pStyle w:val="IOStabletext2017"/>
              <w:rPr>
                <w:lang w:eastAsia="en-US"/>
              </w:rPr>
            </w:pPr>
            <w:r>
              <w:rPr>
                <w:lang w:eastAsia="en-US"/>
              </w:rPr>
              <w:t>Student can:</w:t>
            </w:r>
          </w:p>
          <w:p w14:paraId="39B427BC" w14:textId="77777777" w:rsidR="00600A58" w:rsidRDefault="00600A58" w:rsidP="00600A58">
            <w:pPr>
              <w:pStyle w:val="IOStablelist1bullet2017"/>
              <w:rPr>
                <w:lang w:eastAsia="en-US"/>
              </w:rPr>
            </w:pPr>
            <w:r>
              <w:rPr>
                <w:lang w:eastAsia="en-US"/>
              </w:rPr>
              <w:t>Produce a well-designed website using a program such a weebly.com</w:t>
            </w:r>
          </w:p>
          <w:p w14:paraId="4F651A48" w14:textId="77777777" w:rsidR="00600A58" w:rsidRDefault="00600A58" w:rsidP="00600A58">
            <w:pPr>
              <w:pStyle w:val="IOStablelist1bullet2017"/>
              <w:rPr>
                <w:lang w:eastAsia="en-US"/>
              </w:rPr>
            </w:pPr>
            <w:r>
              <w:rPr>
                <w:lang w:eastAsia="en-US"/>
              </w:rPr>
              <w:t>Undertake historical research using a range of sources.</w:t>
            </w:r>
          </w:p>
          <w:p w14:paraId="74AE24D4" w14:textId="77777777" w:rsidR="00600A58" w:rsidRDefault="00600A58" w:rsidP="00600A58">
            <w:pPr>
              <w:pStyle w:val="IOStablelist1bullet2017"/>
              <w:rPr>
                <w:lang w:eastAsia="en-US"/>
              </w:rPr>
            </w:pPr>
            <w:r>
              <w:rPr>
                <w:lang w:eastAsia="en-US"/>
              </w:rPr>
              <w:t>Accurately depict the nature of their chosen country pre-, during and post imperialism.</w:t>
            </w:r>
          </w:p>
          <w:p w14:paraId="57C7CFB3" w14:textId="77777777" w:rsidR="007431D6" w:rsidRDefault="00600A58" w:rsidP="00600A58">
            <w:pPr>
              <w:pStyle w:val="IOStablelist1bullet2017"/>
              <w:rPr>
                <w:lang w:eastAsia="en-US"/>
              </w:rPr>
            </w:pPr>
            <w:r>
              <w:rPr>
                <w:lang w:eastAsia="en-US"/>
              </w:rPr>
              <w:t>Think critically to evaluate the legacy of imperialism.</w:t>
            </w:r>
          </w:p>
        </w:tc>
      </w:tr>
    </w:tbl>
    <w:p w14:paraId="40F5E9BB" w14:textId="77777777" w:rsidR="00127EF8" w:rsidRDefault="00127EF8" w:rsidP="00600A58">
      <w:pPr>
        <w:pStyle w:val="IOSheading32017"/>
      </w:pPr>
      <w:r>
        <w:br w:type="page"/>
      </w:r>
    </w:p>
    <w:p w14:paraId="35146FF2" w14:textId="77777777" w:rsidR="00600A58" w:rsidRDefault="00600A58" w:rsidP="00600A58">
      <w:pPr>
        <w:pStyle w:val="IOSheading32017"/>
      </w:pPr>
      <w:r>
        <w:lastRenderedPageBreak/>
        <w:t>Resources</w:t>
      </w:r>
    </w:p>
    <w:p w14:paraId="6C17558D" w14:textId="542712E1" w:rsidR="00600A58" w:rsidRDefault="00803EBA" w:rsidP="00127EF8">
      <w:pPr>
        <w:pStyle w:val="IOSlist1bullet2017"/>
        <w:rPr>
          <w:lang w:eastAsia="en-US"/>
        </w:rPr>
      </w:pPr>
      <w:hyperlink r:id="rId13" w:history="1">
        <w:r w:rsidR="00600A58" w:rsidRPr="00EE7BCA">
          <w:rPr>
            <w:rStyle w:val="Hyperlink"/>
            <w:lang w:eastAsia="en-US"/>
          </w:rPr>
          <w:t>Age of Imperialism in Africa</w:t>
        </w:r>
      </w:hyperlink>
    </w:p>
    <w:p w14:paraId="5639FCBB" w14:textId="30AFCC91" w:rsidR="00600A58" w:rsidRDefault="00803EBA" w:rsidP="00127EF8">
      <w:pPr>
        <w:pStyle w:val="IOSlist1bullet2017"/>
        <w:rPr>
          <w:lang w:eastAsia="en-US"/>
        </w:rPr>
      </w:pPr>
      <w:hyperlink r:id="rId14" w:history="1">
        <w:r w:rsidR="00600A58" w:rsidRPr="00EE7BCA">
          <w:rPr>
            <w:rStyle w:val="Hyperlink"/>
            <w:lang w:eastAsia="en-US"/>
          </w:rPr>
          <w:t>18th C</w:t>
        </w:r>
        <w:r w:rsidR="00EE7BCA" w:rsidRPr="00EE7BCA">
          <w:rPr>
            <w:rStyle w:val="Hyperlink"/>
            <w:lang w:eastAsia="en-US"/>
          </w:rPr>
          <w:t>entury</w:t>
        </w:r>
        <w:r w:rsidR="00600A58" w:rsidRPr="00EE7BCA">
          <w:rPr>
            <w:rStyle w:val="Hyperlink"/>
            <w:lang w:eastAsia="en-US"/>
          </w:rPr>
          <w:t xml:space="preserve"> World Map</w:t>
        </w:r>
      </w:hyperlink>
    </w:p>
    <w:p w14:paraId="09A16B2D" w14:textId="221D1EA5" w:rsidR="00600A58" w:rsidRDefault="00600A58" w:rsidP="00127EF8">
      <w:pPr>
        <w:pStyle w:val="IOSlist1bullet2017"/>
        <w:rPr>
          <w:lang w:eastAsia="en-US"/>
        </w:rPr>
      </w:pPr>
      <w:r>
        <w:rPr>
          <w:lang w:eastAsia="en-US"/>
        </w:rPr>
        <w:t xml:space="preserve">Galbraith, J K 1977 Television Program Excerpt </w:t>
      </w:r>
      <w:hyperlink r:id="rId15" w:history="1">
        <w:r w:rsidRPr="00EE7BCA">
          <w:rPr>
            <w:rStyle w:val="Hyperlink"/>
            <w:lang w:eastAsia="en-US"/>
          </w:rPr>
          <w:t>‘Lenin and Imperialism’</w:t>
        </w:r>
      </w:hyperlink>
      <w:r>
        <w:rPr>
          <w:lang w:eastAsia="en-US"/>
        </w:rPr>
        <w:t xml:space="preserve"> Published on Aug 1, 201</w:t>
      </w:r>
      <w:r w:rsidR="001B6335">
        <w:rPr>
          <w:lang w:eastAsia="en-US"/>
        </w:rPr>
        <w:t>4</w:t>
      </w:r>
    </w:p>
    <w:p w14:paraId="10995DA4" w14:textId="3F92416F" w:rsidR="00600A58" w:rsidRDefault="00803EBA" w:rsidP="00127EF8">
      <w:pPr>
        <w:pStyle w:val="IOSlist1bullet2017"/>
        <w:rPr>
          <w:lang w:eastAsia="en-US"/>
        </w:rPr>
      </w:pPr>
      <w:hyperlink r:id="rId16" w:history="1">
        <w:r w:rsidR="00600A58" w:rsidRPr="00EE7BCA">
          <w:rPr>
            <w:rStyle w:val="Hyperlink"/>
            <w:lang w:eastAsia="en-US"/>
          </w:rPr>
          <w:t>History of the Belgian Congo</w:t>
        </w:r>
      </w:hyperlink>
    </w:p>
    <w:p w14:paraId="66AA0A35" w14:textId="596B8C46" w:rsidR="00600A58" w:rsidRDefault="00803EBA" w:rsidP="00127EF8">
      <w:pPr>
        <w:pStyle w:val="IOSlist1bullet2017"/>
        <w:rPr>
          <w:lang w:eastAsia="en-US"/>
        </w:rPr>
      </w:pPr>
      <w:hyperlink r:id="rId17" w:history="1">
        <w:r w:rsidR="00600A58" w:rsidRPr="00EE7BCA">
          <w:rPr>
            <w:rStyle w:val="Hyperlink"/>
            <w:lang w:eastAsia="en-US"/>
          </w:rPr>
          <w:t>Imperialism: Crash Course in World History #35</w:t>
        </w:r>
      </w:hyperlink>
    </w:p>
    <w:p w14:paraId="245684D9" w14:textId="0D583EE6" w:rsidR="00600A58" w:rsidRDefault="00803EBA" w:rsidP="00127EF8">
      <w:pPr>
        <w:pStyle w:val="IOSlist1bullet2017"/>
        <w:rPr>
          <w:lang w:eastAsia="en-US"/>
        </w:rPr>
      </w:pPr>
      <w:hyperlink r:id="rId18" w:history="1">
        <w:r w:rsidR="00600A58" w:rsidRPr="00EE7BCA">
          <w:rPr>
            <w:rStyle w:val="Hyperlink"/>
            <w:lang w:eastAsia="en-US"/>
          </w:rPr>
          <w:t>Interactive Maps Year by Year</w:t>
        </w:r>
      </w:hyperlink>
    </w:p>
    <w:p w14:paraId="26333A65" w14:textId="3973941A" w:rsidR="00600A58" w:rsidRDefault="00803EBA" w:rsidP="00127EF8">
      <w:pPr>
        <w:pStyle w:val="IOSlist1bullet2017"/>
        <w:rPr>
          <w:lang w:eastAsia="en-US"/>
        </w:rPr>
      </w:pPr>
      <w:hyperlink r:id="rId19" w:history="1">
        <w:r w:rsidR="00600A58" w:rsidRPr="00EE7BCA">
          <w:rPr>
            <w:rStyle w:val="Hyperlink"/>
            <w:lang w:eastAsia="en-US"/>
          </w:rPr>
          <w:t>Interactive Map</w:t>
        </w:r>
      </w:hyperlink>
    </w:p>
    <w:p w14:paraId="16540C10" w14:textId="1161634E" w:rsidR="00600A58" w:rsidRDefault="00EE7BCA" w:rsidP="00127EF8">
      <w:pPr>
        <w:pStyle w:val="IOSlist1bullet2017"/>
        <w:rPr>
          <w:lang w:eastAsia="en-US"/>
        </w:rPr>
      </w:pPr>
      <w:r>
        <w:rPr>
          <w:lang w:eastAsia="en-US"/>
        </w:rPr>
        <w:t xml:space="preserve">Kipling, R 1899 </w:t>
      </w:r>
      <w:hyperlink r:id="rId20" w:history="1">
        <w:r w:rsidR="00600A58" w:rsidRPr="00EE7BCA">
          <w:rPr>
            <w:rStyle w:val="Hyperlink"/>
            <w:lang w:eastAsia="en-US"/>
          </w:rPr>
          <w:t>‘The White Man’s Burden’</w:t>
        </w:r>
      </w:hyperlink>
    </w:p>
    <w:p w14:paraId="315F6D59" w14:textId="72559F19" w:rsidR="00600A58" w:rsidRDefault="00EE7BCA" w:rsidP="00127EF8">
      <w:pPr>
        <w:pStyle w:val="IOSlist1bullet2017"/>
        <w:rPr>
          <w:lang w:eastAsia="en-US"/>
        </w:rPr>
      </w:pPr>
      <w:r>
        <w:rPr>
          <w:lang w:eastAsia="en-US"/>
        </w:rPr>
        <w:t xml:space="preserve">Macat History Analysis </w:t>
      </w:r>
      <w:r w:rsidR="00600A58">
        <w:rPr>
          <w:lang w:eastAsia="en-US"/>
        </w:rPr>
        <w:t xml:space="preserve">2015 </w:t>
      </w:r>
      <w:hyperlink r:id="rId21" w:history="1">
        <w:r w:rsidR="00600A58" w:rsidRPr="00EE7BCA">
          <w:rPr>
            <w:rStyle w:val="Hyperlink"/>
            <w:lang w:eastAsia="en-US"/>
          </w:rPr>
          <w:t>‘An Introduction to John A Hobson’s Imperialism’</w:t>
        </w:r>
      </w:hyperlink>
    </w:p>
    <w:p w14:paraId="34F2B744" w14:textId="11051C31" w:rsidR="00600A58" w:rsidRDefault="00803EBA" w:rsidP="00127EF8">
      <w:pPr>
        <w:pStyle w:val="IOSlist1bullet2017"/>
        <w:rPr>
          <w:lang w:eastAsia="en-US"/>
        </w:rPr>
      </w:pPr>
      <w:hyperlink r:id="rId22" w:history="1">
        <w:r w:rsidR="00600A58" w:rsidRPr="00EE7BCA">
          <w:rPr>
            <w:rStyle w:val="Hyperlink"/>
            <w:lang w:eastAsia="en-US"/>
          </w:rPr>
          <w:t>Missionaries and the Spread of Christianity across the World</w:t>
        </w:r>
      </w:hyperlink>
    </w:p>
    <w:p w14:paraId="5E6D6D90" w14:textId="20EDE20A" w:rsidR="00600A58" w:rsidRDefault="00600A58" w:rsidP="00A20901">
      <w:pPr>
        <w:pStyle w:val="IOSlist1bullet2017"/>
        <w:rPr>
          <w:lang w:eastAsia="en-US"/>
        </w:rPr>
      </w:pPr>
      <w:r>
        <w:rPr>
          <w:lang w:eastAsia="en-US"/>
        </w:rPr>
        <w:t>Political Cartoons (Google Images</w:t>
      </w:r>
      <w:r w:rsidR="00B35FCA">
        <w:rPr>
          <w:lang w:eastAsia="en-US"/>
        </w:rPr>
        <w:t xml:space="preserve">) – </w:t>
      </w:r>
      <w:hyperlink r:id="rId23" w:history="1">
        <w:r w:rsidR="00B35FCA">
          <w:rPr>
            <w:rStyle w:val="Hyperlink"/>
            <w:lang w:eastAsia="en-US"/>
          </w:rPr>
          <w:t>‘Devilfish in Egyptian Waters’; ‘British Grab Bag’; ‘The African Cake’ ‘Imperialism’</w:t>
        </w:r>
      </w:hyperlink>
      <w:r>
        <w:rPr>
          <w:lang w:eastAsia="en-US"/>
        </w:rPr>
        <w:t xml:space="preserve"> </w:t>
      </w:r>
      <w:r w:rsidR="00BF2540">
        <w:rPr>
          <w:lang w:eastAsia="en-US"/>
        </w:rPr>
        <w:t>on SlidePlayer (Alice F. Short)</w:t>
      </w:r>
    </w:p>
    <w:p w14:paraId="2711208E" w14:textId="6F500D44" w:rsidR="00600A58" w:rsidRDefault="00803EBA" w:rsidP="00127EF8">
      <w:pPr>
        <w:pStyle w:val="IOSlist1bullet2017"/>
        <w:rPr>
          <w:lang w:eastAsia="en-US"/>
        </w:rPr>
      </w:pPr>
      <w:hyperlink r:id="rId24" w:history="1">
        <w:r w:rsidR="00600A58" w:rsidRPr="00C21593">
          <w:rPr>
            <w:rStyle w:val="Hyperlink"/>
            <w:lang w:eastAsia="en-US"/>
          </w:rPr>
          <w:t>Reese, C 2004</w:t>
        </w:r>
      </w:hyperlink>
    </w:p>
    <w:p w14:paraId="571AA8FF" w14:textId="39778F40" w:rsidR="00600A58" w:rsidRDefault="00600A58" w:rsidP="00127EF8">
      <w:pPr>
        <w:pStyle w:val="IOSlist1bullet2017"/>
        <w:rPr>
          <w:lang w:eastAsia="en-US"/>
        </w:rPr>
      </w:pPr>
      <w:r>
        <w:rPr>
          <w:lang w:eastAsia="en-US"/>
        </w:rPr>
        <w:t xml:space="preserve">Reese, C 2004 </w:t>
      </w:r>
      <w:hyperlink r:id="rId25" w:history="1">
        <w:r w:rsidRPr="00C21593">
          <w:rPr>
            <w:rStyle w:val="Hyperlink"/>
            <w:lang w:eastAsia="en-US"/>
          </w:rPr>
          <w:t>‘Kipling’s Back’</w:t>
        </w:r>
      </w:hyperlink>
    </w:p>
    <w:p w14:paraId="34D22E6E" w14:textId="181799E6" w:rsidR="00600A58" w:rsidRDefault="00803EBA" w:rsidP="00127EF8">
      <w:pPr>
        <w:pStyle w:val="IOSlist1bullet2017"/>
        <w:rPr>
          <w:lang w:eastAsia="en-US"/>
        </w:rPr>
      </w:pPr>
      <w:hyperlink r:id="rId26" w:history="1">
        <w:r w:rsidR="00600A58" w:rsidRPr="00C21593">
          <w:rPr>
            <w:rStyle w:val="Hyperlink"/>
            <w:lang w:eastAsia="en-US"/>
          </w:rPr>
          <w:t>Said, E 2003</w:t>
        </w:r>
      </w:hyperlink>
    </w:p>
    <w:p w14:paraId="7E4C0C19" w14:textId="092B33F9" w:rsidR="00600A58" w:rsidRDefault="00803EBA" w:rsidP="00127EF8">
      <w:pPr>
        <w:pStyle w:val="IOSlist1bullet2017"/>
        <w:rPr>
          <w:lang w:eastAsia="en-US"/>
        </w:rPr>
      </w:pPr>
      <w:hyperlink r:id="rId27" w:history="1">
        <w:r w:rsidR="00600A58" w:rsidRPr="00C21593">
          <w:rPr>
            <w:rStyle w:val="Hyperlink"/>
            <w:lang w:eastAsia="en-US"/>
          </w:rPr>
          <w:t>Scramble for Africa JPEG</w:t>
        </w:r>
      </w:hyperlink>
      <w:r w:rsidR="00600A58">
        <w:rPr>
          <w:lang w:eastAsia="en-US"/>
        </w:rPr>
        <w:t xml:space="preserve"> </w:t>
      </w:r>
    </w:p>
    <w:p w14:paraId="467908A1" w14:textId="321BD39D" w:rsidR="00600A58" w:rsidRDefault="00803EBA" w:rsidP="00127EF8">
      <w:pPr>
        <w:pStyle w:val="IOSlist1bullet2017"/>
        <w:rPr>
          <w:lang w:eastAsia="en-US"/>
        </w:rPr>
      </w:pPr>
      <w:hyperlink r:id="rId28" w:history="1">
        <w:r w:rsidR="00600A58" w:rsidRPr="00C21593">
          <w:rPr>
            <w:rStyle w:val="Hyperlink"/>
            <w:lang w:eastAsia="en-US"/>
          </w:rPr>
          <w:t>“Slavery and the Scramble for Africa”</w:t>
        </w:r>
      </w:hyperlink>
    </w:p>
    <w:p w14:paraId="2C4CD18B" w14:textId="6F91747F" w:rsidR="00600A58" w:rsidRDefault="00803EBA" w:rsidP="00127EF8">
      <w:pPr>
        <w:pStyle w:val="IOSlist1bullet2017"/>
        <w:rPr>
          <w:lang w:eastAsia="en-US"/>
        </w:rPr>
      </w:pPr>
      <w:hyperlink r:id="rId29" w:history="1">
        <w:r w:rsidR="00600A58" w:rsidRPr="00C21593">
          <w:rPr>
            <w:rStyle w:val="Hyperlink"/>
            <w:lang w:eastAsia="en-US"/>
          </w:rPr>
          <w:t>Social Darwinism Quizlet</w:t>
        </w:r>
      </w:hyperlink>
    </w:p>
    <w:p w14:paraId="1A0F9F29" w14:textId="33DB7152" w:rsidR="00600A58" w:rsidRDefault="00803EBA" w:rsidP="00127EF8">
      <w:pPr>
        <w:pStyle w:val="IOSlist1bullet2017"/>
        <w:rPr>
          <w:lang w:eastAsia="en-US"/>
        </w:rPr>
      </w:pPr>
      <w:hyperlink r:id="rId30" w:history="1">
        <w:r w:rsidR="00600A58" w:rsidRPr="00C21593">
          <w:rPr>
            <w:rStyle w:val="Hyperlink"/>
            <w:lang w:eastAsia="en-US"/>
          </w:rPr>
          <w:t>The British Empire</w:t>
        </w:r>
      </w:hyperlink>
    </w:p>
    <w:p w14:paraId="64599D51" w14:textId="2EFC0671" w:rsidR="00600A58" w:rsidRDefault="00803EBA" w:rsidP="00127EF8">
      <w:pPr>
        <w:pStyle w:val="IOSlist1bullet2017"/>
        <w:rPr>
          <w:lang w:eastAsia="en-US"/>
        </w:rPr>
      </w:pPr>
      <w:hyperlink r:id="rId31" w:history="1">
        <w:r w:rsidR="00600A58" w:rsidRPr="00C21593">
          <w:rPr>
            <w:rStyle w:val="Hyperlink"/>
            <w:lang w:eastAsia="en-US"/>
          </w:rPr>
          <w:t>The Inquiry Process</w:t>
        </w:r>
      </w:hyperlink>
    </w:p>
    <w:p w14:paraId="5CF519D2" w14:textId="092E20FD" w:rsidR="00600A58" w:rsidRDefault="00803EBA" w:rsidP="00127EF8">
      <w:pPr>
        <w:pStyle w:val="IOSlist1bullet2017"/>
        <w:rPr>
          <w:lang w:eastAsia="en-US"/>
        </w:rPr>
      </w:pPr>
      <w:hyperlink r:id="rId32" w:history="1">
        <w:r w:rsidR="00600A58" w:rsidRPr="00C21593">
          <w:rPr>
            <w:rStyle w:val="Hyperlink"/>
            <w:lang w:eastAsia="en-US"/>
          </w:rPr>
          <w:t>The Naval Race 1906 to 1914</w:t>
        </w:r>
      </w:hyperlink>
    </w:p>
    <w:p w14:paraId="41EC6E9F" w14:textId="0AB6A5B6" w:rsidR="00600A58" w:rsidRDefault="00803EBA" w:rsidP="00127EF8">
      <w:pPr>
        <w:pStyle w:val="IOSlist1bullet2017"/>
        <w:rPr>
          <w:lang w:eastAsia="en-US"/>
        </w:rPr>
      </w:pPr>
      <w:hyperlink r:id="rId33" w:history="1">
        <w:r w:rsidR="00600A58" w:rsidRPr="00C21593">
          <w:rPr>
            <w:rStyle w:val="Hyperlink"/>
            <w:lang w:eastAsia="en-US"/>
          </w:rPr>
          <w:t>The Rise of Nationalism</w:t>
        </w:r>
      </w:hyperlink>
    </w:p>
    <w:p w14:paraId="265CA1BB" w14:textId="3B4F2BAA" w:rsidR="00C21593" w:rsidRDefault="00803EBA" w:rsidP="00127EF8">
      <w:pPr>
        <w:pStyle w:val="IOSlist1bullet2017"/>
        <w:rPr>
          <w:lang w:eastAsia="en-US"/>
        </w:rPr>
      </w:pPr>
      <w:hyperlink r:id="rId34" w:history="1">
        <w:r w:rsidR="00600A58" w:rsidRPr="00C21593">
          <w:rPr>
            <w:rStyle w:val="Hyperlink"/>
            <w:lang w:eastAsia="en-US"/>
          </w:rPr>
          <w:t>The Unification of Germany</w:t>
        </w:r>
      </w:hyperlink>
    </w:p>
    <w:p w14:paraId="4AB53FDA" w14:textId="69FE23AF" w:rsidR="00600A58" w:rsidRDefault="00803EBA" w:rsidP="00127EF8">
      <w:pPr>
        <w:pStyle w:val="IOSlist1bullet2017"/>
        <w:rPr>
          <w:lang w:eastAsia="en-US"/>
        </w:rPr>
      </w:pPr>
      <w:hyperlink r:id="rId35" w:history="1">
        <w:r w:rsidR="00C21593" w:rsidRPr="00C21593">
          <w:rPr>
            <w:rStyle w:val="Hyperlink"/>
            <w:lang w:eastAsia="en-US"/>
          </w:rPr>
          <w:t>The Unification of Germany video</w:t>
        </w:r>
      </w:hyperlink>
    </w:p>
    <w:p w14:paraId="265F5B86" w14:textId="17014AD6" w:rsidR="00600A58" w:rsidRDefault="00803EBA" w:rsidP="00127EF8">
      <w:pPr>
        <w:pStyle w:val="IOSlist1bullet2017"/>
        <w:rPr>
          <w:lang w:eastAsia="en-US"/>
        </w:rPr>
      </w:pPr>
      <w:hyperlink r:id="rId36" w:history="1">
        <w:r w:rsidR="00600A58" w:rsidRPr="00C21593">
          <w:rPr>
            <w:rStyle w:val="Hyperlink"/>
            <w:lang w:eastAsia="en-US"/>
          </w:rPr>
          <w:t>The White Man’s Burden</w:t>
        </w:r>
      </w:hyperlink>
      <w:r w:rsidR="00600A58">
        <w:rPr>
          <w:lang w:eastAsia="en-US"/>
        </w:rPr>
        <w:t xml:space="preserve"> </w:t>
      </w:r>
    </w:p>
    <w:p w14:paraId="3346E88A" w14:textId="4DF10E12" w:rsidR="00600A58" w:rsidRDefault="00803EBA" w:rsidP="00127EF8">
      <w:pPr>
        <w:pStyle w:val="IOSlist1bullet2017"/>
        <w:rPr>
          <w:lang w:eastAsia="en-US"/>
        </w:rPr>
      </w:pPr>
      <w:hyperlink r:id="rId37" w:history="1">
        <w:r w:rsidR="00600A58" w:rsidRPr="00C21593">
          <w:rPr>
            <w:rStyle w:val="Hyperlink"/>
            <w:lang w:eastAsia="en-US"/>
          </w:rPr>
          <w:t>Three Close Reads Big History</w:t>
        </w:r>
      </w:hyperlink>
    </w:p>
    <w:p w14:paraId="4253CD33" w14:textId="4D68D19B" w:rsidR="00600A58" w:rsidRDefault="00803EBA" w:rsidP="00127EF8">
      <w:pPr>
        <w:pStyle w:val="IOSlist1bullet2017"/>
        <w:rPr>
          <w:lang w:eastAsia="en-US"/>
        </w:rPr>
      </w:pPr>
      <w:hyperlink r:id="rId38" w:history="1">
        <w:r w:rsidR="00600A58" w:rsidRPr="009B12C1">
          <w:rPr>
            <w:rStyle w:val="Hyperlink"/>
            <w:lang w:eastAsia="en-US"/>
          </w:rPr>
          <w:t xml:space="preserve">Trove </w:t>
        </w:r>
        <w:r w:rsidR="009B12C1" w:rsidRPr="009B12C1">
          <w:rPr>
            <w:rStyle w:val="Hyperlink"/>
            <w:lang w:eastAsia="en-US"/>
          </w:rPr>
          <w:t>– m</w:t>
        </w:r>
        <w:r w:rsidR="00600A58" w:rsidRPr="009B12C1">
          <w:rPr>
            <w:rStyle w:val="Hyperlink"/>
            <w:lang w:eastAsia="en-US"/>
          </w:rPr>
          <w:t>ap of European Imperialism in Africa</w:t>
        </w:r>
      </w:hyperlink>
      <w:r w:rsidR="00600A58">
        <w:rPr>
          <w:lang w:eastAsia="en-US"/>
        </w:rPr>
        <w:t xml:space="preserve"> </w:t>
      </w:r>
    </w:p>
    <w:p w14:paraId="23F3F9EA" w14:textId="77777777" w:rsidR="00600A58" w:rsidRDefault="00600A58" w:rsidP="00127EF8">
      <w:pPr>
        <w:pStyle w:val="IOSlist1bullet2017"/>
        <w:rPr>
          <w:lang w:eastAsia="en-US"/>
        </w:rPr>
      </w:pPr>
      <w:r>
        <w:rPr>
          <w:lang w:eastAsia="en-US"/>
        </w:rPr>
        <w:t>Webb, K 2014 Age of Imperialism, Nelson Cengage Learning, South Melbourne</w:t>
      </w:r>
    </w:p>
    <w:p w14:paraId="61C75E6C" w14:textId="600816E6" w:rsidR="00600A58" w:rsidRDefault="00600A58" w:rsidP="00127EF8">
      <w:pPr>
        <w:pStyle w:val="IOSheading42017"/>
      </w:pPr>
      <w:r>
        <w:t xml:space="preserve">Resources for the Belgian Congo </w:t>
      </w:r>
      <w:r w:rsidR="009B12C1">
        <w:t>case stud</w:t>
      </w:r>
      <w:r>
        <w:t>y</w:t>
      </w:r>
    </w:p>
    <w:p w14:paraId="387E3BF6" w14:textId="40884504" w:rsidR="00600A58" w:rsidRDefault="00A20901" w:rsidP="00127EF8">
      <w:pPr>
        <w:pStyle w:val="IOSheading52017"/>
      </w:pPr>
      <w:r>
        <w:t>Colonialism in the Congo –</w:t>
      </w:r>
      <w:r w:rsidR="00600A58">
        <w:t xml:space="preserve"> </w:t>
      </w:r>
      <w:r>
        <w:t>conquest, conflict, and commerce</w:t>
      </w:r>
    </w:p>
    <w:p w14:paraId="5DCF2754" w14:textId="77777777" w:rsidR="00600A58" w:rsidRDefault="00600A58" w:rsidP="00127EF8">
      <w:pPr>
        <w:pStyle w:val="IOSlist1bullet2017"/>
        <w:rPr>
          <w:lang w:eastAsia="en-US"/>
        </w:rPr>
      </w:pPr>
      <w:r>
        <w:rPr>
          <w:lang w:eastAsia="en-US"/>
        </w:rPr>
        <w:t>L. Perry Curtis, Nancy Jacobs, Peter Uvin, Henry Leir, Paul Cunningham.</w:t>
      </w:r>
    </w:p>
    <w:p w14:paraId="6F24AEFC" w14:textId="5009851B" w:rsidR="00600A58" w:rsidRDefault="00803EBA" w:rsidP="00127EF8">
      <w:pPr>
        <w:pStyle w:val="IOSlist1bullet2017"/>
        <w:rPr>
          <w:lang w:eastAsia="en-US"/>
        </w:rPr>
      </w:pPr>
      <w:hyperlink r:id="rId39" w:history="1">
        <w:r w:rsidR="00600A58" w:rsidRPr="00A20901">
          <w:rPr>
            <w:rStyle w:val="Hyperlink"/>
            <w:lang w:eastAsia="en-US"/>
          </w:rPr>
          <w:t>The Watson Institute for International Studies Brown University</w:t>
        </w:r>
      </w:hyperlink>
    </w:p>
    <w:p w14:paraId="6D59E1D8" w14:textId="41671BDA" w:rsidR="00600A58" w:rsidRDefault="00803EBA" w:rsidP="00127EF8">
      <w:pPr>
        <w:pStyle w:val="IOSlist1bullet2017"/>
        <w:rPr>
          <w:lang w:eastAsia="en-US"/>
        </w:rPr>
      </w:pPr>
      <w:hyperlink r:id="rId40" w:history="1">
        <w:r w:rsidR="00B9759A" w:rsidRPr="00B9759A">
          <w:rPr>
            <w:rStyle w:val="Hyperlink"/>
            <w:lang w:eastAsia="en-US"/>
          </w:rPr>
          <w:t>Belgian colonial education policy</w:t>
        </w:r>
      </w:hyperlink>
    </w:p>
    <w:p w14:paraId="2C3A15AE" w14:textId="30B31C40" w:rsidR="00600A58" w:rsidRDefault="00803EBA" w:rsidP="00127EF8">
      <w:pPr>
        <w:pStyle w:val="IOSlist1bullet2017"/>
        <w:rPr>
          <w:lang w:eastAsia="en-US"/>
        </w:rPr>
      </w:pPr>
      <w:hyperlink r:id="rId41" w:history="1">
        <w:r w:rsidR="00B9759A" w:rsidRPr="00B9759A">
          <w:rPr>
            <w:rStyle w:val="Hyperlink"/>
            <w:lang w:eastAsia="en-US"/>
          </w:rPr>
          <w:t>Belgium’s imperialist rape of Africa</w:t>
        </w:r>
      </w:hyperlink>
    </w:p>
    <w:p w14:paraId="4B5E7194" w14:textId="3D47471D" w:rsidR="00600A58" w:rsidRDefault="00803EBA" w:rsidP="00127EF8">
      <w:pPr>
        <w:pStyle w:val="IOSlist1bullet2017"/>
        <w:rPr>
          <w:lang w:eastAsia="en-US"/>
        </w:rPr>
      </w:pPr>
      <w:hyperlink r:id="rId42" w:history="1">
        <w:r w:rsidR="00600A58" w:rsidRPr="00B9759A">
          <w:rPr>
            <w:rStyle w:val="Hyperlink"/>
            <w:lang w:eastAsia="en-US"/>
          </w:rPr>
          <w:t>Interactive World History Atlas since 3000 BC</w:t>
        </w:r>
      </w:hyperlink>
    </w:p>
    <w:p w14:paraId="01380B8B" w14:textId="5CB3E428" w:rsidR="00600A58" w:rsidRDefault="00803EBA" w:rsidP="00127EF8">
      <w:pPr>
        <w:pStyle w:val="IOSlist1bullet2017"/>
        <w:rPr>
          <w:lang w:eastAsia="en-US"/>
        </w:rPr>
      </w:pPr>
      <w:hyperlink r:id="rId43" w:history="1">
        <w:r w:rsidR="00600A58" w:rsidRPr="00B9759A">
          <w:rPr>
            <w:rStyle w:val="Hyperlink"/>
            <w:lang w:eastAsia="en-US"/>
          </w:rPr>
          <w:t>Maps of Africa</w:t>
        </w:r>
      </w:hyperlink>
    </w:p>
    <w:p w14:paraId="5E1F7FA1" w14:textId="3CAAF1FA" w:rsidR="00600A58" w:rsidRDefault="00803EBA" w:rsidP="00127EF8">
      <w:pPr>
        <w:pStyle w:val="IOSlist1bullet2017"/>
        <w:rPr>
          <w:lang w:eastAsia="en-US"/>
        </w:rPr>
      </w:pPr>
      <w:hyperlink r:id="rId44" w:history="1">
        <w:r w:rsidR="00B9759A" w:rsidRPr="00B9759A">
          <w:rPr>
            <w:rStyle w:val="Hyperlink"/>
            <w:lang w:eastAsia="en-US"/>
          </w:rPr>
          <w:t>New Congo uprising and massacres hidden by media and united nations</w:t>
        </w:r>
      </w:hyperlink>
    </w:p>
    <w:p w14:paraId="79701CCD" w14:textId="77777777" w:rsidR="00600A58" w:rsidRDefault="00600A58" w:rsidP="00127EF8">
      <w:pPr>
        <w:pStyle w:val="IOSheading52017"/>
      </w:pPr>
      <w:r>
        <w:t>Photographs</w:t>
      </w:r>
    </w:p>
    <w:p w14:paraId="5D0DDD8E" w14:textId="21163281" w:rsidR="00B9759A" w:rsidRDefault="00803EBA" w:rsidP="00127EF8">
      <w:pPr>
        <w:pStyle w:val="IOSlist1bullet2017"/>
        <w:rPr>
          <w:lang w:eastAsia="en-US"/>
        </w:rPr>
      </w:pPr>
      <w:hyperlink r:id="rId45" w:history="1">
        <w:r w:rsidR="00B9759A" w:rsidRPr="00B9759A">
          <w:rPr>
            <w:rStyle w:val="Hyperlink"/>
            <w:lang w:eastAsia="en-US"/>
          </w:rPr>
          <w:t>Meet King Leopold II of Belgium</w:t>
        </w:r>
      </w:hyperlink>
    </w:p>
    <w:p w14:paraId="77F97ECD" w14:textId="3823EBAB" w:rsidR="00600A58" w:rsidRDefault="00803EBA" w:rsidP="00127EF8">
      <w:pPr>
        <w:pStyle w:val="IOSlist1bullet2017"/>
        <w:rPr>
          <w:lang w:eastAsia="en-US"/>
        </w:rPr>
      </w:pPr>
      <w:hyperlink r:id="rId46" w:history="1">
        <w:r w:rsidR="00127EF8" w:rsidRPr="00127EF8">
          <w:rPr>
            <w:rStyle w:val="Hyperlink"/>
            <w:lang w:eastAsia="en-US"/>
          </w:rPr>
          <w:t>Monarch Profile</w:t>
        </w:r>
      </w:hyperlink>
    </w:p>
    <w:p w14:paraId="39828618" w14:textId="5FF81283" w:rsidR="00600A58" w:rsidRDefault="00803EBA" w:rsidP="00127EF8">
      <w:pPr>
        <w:pStyle w:val="IOSlist1bullet2017"/>
        <w:rPr>
          <w:lang w:eastAsia="en-US"/>
        </w:rPr>
      </w:pPr>
      <w:hyperlink r:id="rId47" w:history="1">
        <w:r w:rsidR="00127EF8" w:rsidRPr="00127EF8">
          <w:rPr>
            <w:rStyle w:val="Hyperlink"/>
            <w:lang w:eastAsia="en-US"/>
          </w:rPr>
          <w:t>The dark side of globalisation</w:t>
        </w:r>
      </w:hyperlink>
    </w:p>
    <w:p w14:paraId="5F5F17DD" w14:textId="77777777" w:rsidR="00600A58" w:rsidRDefault="00600A58" w:rsidP="00127EF8">
      <w:pPr>
        <w:pStyle w:val="IOSheading52017"/>
      </w:pPr>
      <w:r>
        <w:t>Source Work</w:t>
      </w:r>
    </w:p>
    <w:p w14:paraId="5E236E9F" w14:textId="3DF4DD2C" w:rsidR="00600A58" w:rsidRDefault="00803EBA" w:rsidP="00127EF8">
      <w:pPr>
        <w:pStyle w:val="IOSlist1bullet2017"/>
        <w:rPr>
          <w:lang w:eastAsia="en-US"/>
        </w:rPr>
      </w:pPr>
      <w:hyperlink r:id="rId48" w:history="1">
        <w:r w:rsidR="00127EF8" w:rsidRPr="00127EF8">
          <w:rPr>
            <w:rStyle w:val="Hyperlink"/>
            <w:lang w:eastAsia="en-US"/>
          </w:rPr>
          <w:t>Worksheets</w:t>
        </w:r>
      </w:hyperlink>
    </w:p>
    <w:p w14:paraId="1057B4D6" w14:textId="0D9A8B18" w:rsidR="00600A58" w:rsidRDefault="00803EBA" w:rsidP="00127EF8">
      <w:pPr>
        <w:pStyle w:val="IOSlist1bullet2017"/>
        <w:rPr>
          <w:lang w:eastAsia="en-US"/>
        </w:rPr>
      </w:pPr>
      <w:hyperlink r:id="rId49" w:history="1">
        <w:r w:rsidR="00600A58" w:rsidRPr="00127EF8">
          <w:rPr>
            <w:rStyle w:val="Hyperlink"/>
            <w:lang w:eastAsia="en-US"/>
          </w:rPr>
          <w:t>Source 1.0</w:t>
        </w:r>
      </w:hyperlink>
    </w:p>
    <w:p w14:paraId="0FC13EE0" w14:textId="479DA8C9" w:rsidR="00600A58" w:rsidRDefault="00803EBA" w:rsidP="00127EF8">
      <w:pPr>
        <w:pStyle w:val="IOSlist1bullet2017"/>
        <w:rPr>
          <w:lang w:eastAsia="en-US"/>
        </w:rPr>
      </w:pPr>
      <w:hyperlink r:id="rId50" w:history="1">
        <w:r w:rsidR="00600A58" w:rsidRPr="00863C40">
          <w:rPr>
            <w:rStyle w:val="Hyperlink"/>
            <w:lang w:eastAsia="en-US"/>
          </w:rPr>
          <w:t>Source 1.1</w:t>
        </w:r>
      </w:hyperlink>
    </w:p>
    <w:p w14:paraId="0395D5A5" w14:textId="3951E415" w:rsidR="00600A58" w:rsidRDefault="00803EBA" w:rsidP="00127EF8">
      <w:pPr>
        <w:pStyle w:val="IOSlist1bullet2017"/>
        <w:rPr>
          <w:lang w:eastAsia="en-US"/>
        </w:rPr>
      </w:pPr>
      <w:hyperlink r:id="rId51" w:history="1">
        <w:r w:rsidR="00600A58" w:rsidRPr="00863C40">
          <w:rPr>
            <w:rStyle w:val="Hyperlink"/>
            <w:lang w:eastAsia="en-US"/>
          </w:rPr>
          <w:t>Source 1.2</w:t>
        </w:r>
      </w:hyperlink>
    </w:p>
    <w:p w14:paraId="2631CC3F" w14:textId="04FFB4EE" w:rsidR="00600A58" w:rsidRDefault="00803EBA" w:rsidP="00127EF8">
      <w:pPr>
        <w:pStyle w:val="IOSlist1bullet2017"/>
        <w:rPr>
          <w:lang w:eastAsia="en-US"/>
        </w:rPr>
      </w:pPr>
      <w:hyperlink r:id="rId52" w:history="1">
        <w:r w:rsidR="00600A58" w:rsidRPr="00127EF8">
          <w:rPr>
            <w:rStyle w:val="Hyperlink"/>
            <w:lang w:eastAsia="en-US"/>
          </w:rPr>
          <w:t>Source 1.3</w:t>
        </w:r>
      </w:hyperlink>
    </w:p>
    <w:p w14:paraId="5F75544B" w14:textId="3BD30191" w:rsidR="00600A58" w:rsidRDefault="00803EBA" w:rsidP="00127EF8">
      <w:pPr>
        <w:pStyle w:val="IOSlist1bullet2017"/>
        <w:rPr>
          <w:lang w:eastAsia="en-US"/>
        </w:rPr>
      </w:pPr>
      <w:hyperlink r:id="rId53" w:history="1">
        <w:r w:rsidR="00600A58" w:rsidRPr="00127EF8">
          <w:rPr>
            <w:rStyle w:val="Hyperlink"/>
            <w:lang w:eastAsia="en-US"/>
          </w:rPr>
          <w:t>Statistics and Demographic Information</w:t>
        </w:r>
      </w:hyperlink>
    </w:p>
    <w:p w14:paraId="332F9F0F" w14:textId="6A0115D6" w:rsidR="007431D6" w:rsidRDefault="00803EBA" w:rsidP="00127EF8">
      <w:pPr>
        <w:pStyle w:val="IOSlist1bullet2017"/>
        <w:rPr>
          <w:lang w:eastAsia="en-US"/>
        </w:rPr>
      </w:pPr>
      <w:hyperlink r:id="rId54" w:history="1">
        <w:r w:rsidR="00600A58" w:rsidRPr="00127EF8">
          <w:rPr>
            <w:rStyle w:val="Hyperlink"/>
            <w:lang w:eastAsia="en-US"/>
          </w:rPr>
          <w:t>Timeline Information</w:t>
        </w:r>
      </w:hyperlink>
    </w:p>
    <w:p w14:paraId="44F5C5CF" w14:textId="7793E442" w:rsidR="00600A58" w:rsidRPr="009862E0" w:rsidRDefault="009B12C1" w:rsidP="00175B5E">
      <w:pPr>
        <w:pStyle w:val="IOSheading32017"/>
      </w:pPr>
      <w:r>
        <w:t>Reflection and evaluation</w:t>
      </w:r>
    </w:p>
    <w:sectPr w:rsidR="00600A58" w:rsidRPr="009862E0" w:rsidSect="007431D6">
      <w:headerReference w:type="default" r:id="rId55"/>
      <w:footerReference w:type="even" r:id="rId56"/>
      <w:footerReference w:type="default" r:id="rId5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75CBF" w14:textId="77777777" w:rsidR="00A20901" w:rsidRDefault="00A20901" w:rsidP="00F247F6">
      <w:r>
        <w:separator/>
      </w:r>
    </w:p>
    <w:p w14:paraId="34FDACF5" w14:textId="77777777" w:rsidR="00A20901" w:rsidRDefault="00A20901"/>
    <w:p w14:paraId="02E0F4DF" w14:textId="77777777" w:rsidR="00A20901" w:rsidRDefault="00A20901"/>
  </w:endnote>
  <w:endnote w:type="continuationSeparator" w:id="0">
    <w:p w14:paraId="3426BD75" w14:textId="77777777" w:rsidR="00A20901" w:rsidRDefault="00A20901" w:rsidP="00F247F6">
      <w:r>
        <w:continuationSeparator/>
      </w:r>
    </w:p>
    <w:p w14:paraId="4D3F11ED" w14:textId="77777777" w:rsidR="00A20901" w:rsidRDefault="00A20901"/>
    <w:p w14:paraId="079F994A" w14:textId="77777777" w:rsidR="00A20901" w:rsidRDefault="00A209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altName w:val="Microsoft Sans Serif"/>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B1BB8" w14:textId="36DD787D" w:rsidR="00A20901" w:rsidRPr="0092025C" w:rsidRDefault="00A20901" w:rsidP="0071250C">
    <w:pPr>
      <w:pStyle w:val="IOSfooter2017"/>
      <w:tabs>
        <w:tab w:val="clear" w:pos="5245"/>
        <w:tab w:val="clear" w:pos="10773"/>
        <w:tab w:val="left" w:pos="10490"/>
        <w:tab w:val="right" w:pos="15168"/>
      </w:tabs>
      <w:spacing w:before="240"/>
    </w:pPr>
    <w:r w:rsidRPr="004E338C">
      <w:tab/>
    </w:r>
    <w:r w:rsidRPr="004E338C">
      <w:fldChar w:fldCharType="begin"/>
    </w:r>
    <w:r w:rsidRPr="004E338C">
      <w:instrText xml:space="preserve"> PAGE </w:instrText>
    </w:r>
    <w:r w:rsidRPr="004E338C">
      <w:fldChar w:fldCharType="separate"/>
    </w:r>
    <w:r w:rsidR="00803EBA">
      <w:rPr>
        <w:noProof/>
      </w:rPr>
      <w:t>2</w:t>
    </w:r>
    <w:r w:rsidRPr="004E338C">
      <w:fldChar w:fldCharType="end"/>
    </w:r>
    <w:r>
      <w:tab/>
    </w:r>
    <w:r w:rsidRPr="00AC588F">
      <w:t>The shaping of the modern world</w:t>
    </w:r>
    <w:r w:rsidR="004825D0">
      <w:t xml:space="preserve"> –</w:t>
    </w:r>
    <w:r w:rsidRPr="00AC588F">
      <w:t xml:space="preserve"> The Age of Imperialis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F276C" w14:textId="37CA7363" w:rsidR="00A20901" w:rsidRPr="00182340" w:rsidRDefault="00A20901" w:rsidP="009B12C1">
    <w:pPr>
      <w:pStyle w:val="IOSfooter2017"/>
      <w:tabs>
        <w:tab w:val="clear" w:pos="5245"/>
        <w:tab w:val="clear" w:pos="10773"/>
        <w:tab w:val="left" w:pos="14601"/>
        <w:tab w:val="left" w:pos="14742"/>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803EB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0FF38" w14:textId="77777777" w:rsidR="00A20901" w:rsidRDefault="00A20901" w:rsidP="00F247F6">
      <w:r>
        <w:separator/>
      </w:r>
    </w:p>
    <w:p w14:paraId="277BD306" w14:textId="77777777" w:rsidR="00A20901" w:rsidRDefault="00A20901"/>
    <w:p w14:paraId="545B5230" w14:textId="77777777" w:rsidR="00A20901" w:rsidRDefault="00A20901"/>
  </w:footnote>
  <w:footnote w:type="continuationSeparator" w:id="0">
    <w:p w14:paraId="41EB2332" w14:textId="77777777" w:rsidR="00A20901" w:rsidRDefault="00A20901" w:rsidP="00F247F6">
      <w:r>
        <w:continuationSeparator/>
      </w:r>
    </w:p>
    <w:p w14:paraId="74B20E53" w14:textId="77777777" w:rsidR="00A20901" w:rsidRDefault="00A20901"/>
    <w:p w14:paraId="6DDC8C32" w14:textId="77777777" w:rsidR="00A20901" w:rsidRDefault="00A2090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5C819" w14:textId="47E1ABDC" w:rsidR="00A20901" w:rsidRPr="0071250C" w:rsidRDefault="00A20901" w:rsidP="0071250C">
    <w:pPr>
      <w:pStyle w:val="IOSbodytext2017"/>
      <w:spacing w:before="0" w:after="120"/>
      <w:rPr>
        <w:sz w:val="21"/>
        <w:szCs w:val="20"/>
      </w:rPr>
    </w:pPr>
    <w:r w:rsidRPr="0071250C">
      <w:rPr>
        <w:sz w:val="21"/>
        <w:szCs w:val="20"/>
      </w:rPr>
      <w:t>Year 11 modern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7431D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219A"/>
    <w:rsid w:val="000744B9"/>
    <w:rsid w:val="000806C4"/>
    <w:rsid w:val="00080B5D"/>
    <w:rsid w:val="00081795"/>
    <w:rsid w:val="000817AC"/>
    <w:rsid w:val="0008324E"/>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4A4"/>
    <w:rsid w:val="001076C8"/>
    <w:rsid w:val="00112739"/>
    <w:rsid w:val="00112C92"/>
    <w:rsid w:val="00114A3F"/>
    <w:rsid w:val="00116F57"/>
    <w:rsid w:val="00122962"/>
    <w:rsid w:val="00122C48"/>
    <w:rsid w:val="0012307B"/>
    <w:rsid w:val="00124782"/>
    <w:rsid w:val="00124D03"/>
    <w:rsid w:val="00124D97"/>
    <w:rsid w:val="00125790"/>
    <w:rsid w:val="00126A4D"/>
    <w:rsid w:val="00126DE2"/>
    <w:rsid w:val="00127AF4"/>
    <w:rsid w:val="00127EF8"/>
    <w:rsid w:val="00132CBC"/>
    <w:rsid w:val="00135C5F"/>
    <w:rsid w:val="00140E18"/>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5B5E"/>
    <w:rsid w:val="001762AF"/>
    <w:rsid w:val="00176EBE"/>
    <w:rsid w:val="001806D4"/>
    <w:rsid w:val="00180D19"/>
    <w:rsid w:val="001811FB"/>
    <w:rsid w:val="001813EB"/>
    <w:rsid w:val="00182340"/>
    <w:rsid w:val="001840A5"/>
    <w:rsid w:val="00187328"/>
    <w:rsid w:val="001876C7"/>
    <w:rsid w:val="001903A5"/>
    <w:rsid w:val="00192798"/>
    <w:rsid w:val="00192BDA"/>
    <w:rsid w:val="00192E3E"/>
    <w:rsid w:val="00195B59"/>
    <w:rsid w:val="001A3CFA"/>
    <w:rsid w:val="001A43B2"/>
    <w:rsid w:val="001A6625"/>
    <w:rsid w:val="001B26A9"/>
    <w:rsid w:val="001B26E1"/>
    <w:rsid w:val="001B4AEB"/>
    <w:rsid w:val="001B6335"/>
    <w:rsid w:val="001C2230"/>
    <w:rsid w:val="001C2EB7"/>
    <w:rsid w:val="001D2146"/>
    <w:rsid w:val="001D2BB1"/>
    <w:rsid w:val="001D2BC6"/>
    <w:rsid w:val="001E03B3"/>
    <w:rsid w:val="001E20C7"/>
    <w:rsid w:val="001E44CC"/>
    <w:rsid w:val="001E629F"/>
    <w:rsid w:val="001F0688"/>
    <w:rsid w:val="001F16BB"/>
    <w:rsid w:val="001F37DB"/>
    <w:rsid w:val="001F413C"/>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56185"/>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2FEB"/>
    <w:rsid w:val="00385DA6"/>
    <w:rsid w:val="00386C26"/>
    <w:rsid w:val="003900EA"/>
    <w:rsid w:val="003918BA"/>
    <w:rsid w:val="00392E68"/>
    <w:rsid w:val="00395FF8"/>
    <w:rsid w:val="00396C71"/>
    <w:rsid w:val="003A0513"/>
    <w:rsid w:val="003A1D67"/>
    <w:rsid w:val="003A230D"/>
    <w:rsid w:val="003A3D70"/>
    <w:rsid w:val="003A4D0A"/>
    <w:rsid w:val="003A4D57"/>
    <w:rsid w:val="003A5AFD"/>
    <w:rsid w:val="003B1761"/>
    <w:rsid w:val="003B2018"/>
    <w:rsid w:val="003C10EC"/>
    <w:rsid w:val="003C2E3F"/>
    <w:rsid w:val="003C5BC1"/>
    <w:rsid w:val="003C795A"/>
    <w:rsid w:val="003D0C0A"/>
    <w:rsid w:val="003D1B79"/>
    <w:rsid w:val="003D1CB3"/>
    <w:rsid w:val="003D3EC1"/>
    <w:rsid w:val="003D4C97"/>
    <w:rsid w:val="003E27A4"/>
    <w:rsid w:val="003E2AA5"/>
    <w:rsid w:val="003E2B73"/>
    <w:rsid w:val="003E33D3"/>
    <w:rsid w:val="003E52FB"/>
    <w:rsid w:val="003E6393"/>
    <w:rsid w:val="003E6398"/>
    <w:rsid w:val="003E67FD"/>
    <w:rsid w:val="003F062C"/>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448D"/>
    <w:rsid w:val="00425249"/>
    <w:rsid w:val="004278D9"/>
    <w:rsid w:val="00427B28"/>
    <w:rsid w:val="00433D91"/>
    <w:rsid w:val="00434D18"/>
    <w:rsid w:val="00435F3A"/>
    <w:rsid w:val="00436B1C"/>
    <w:rsid w:val="0044354A"/>
    <w:rsid w:val="00450B1C"/>
    <w:rsid w:val="00457521"/>
    <w:rsid w:val="00462988"/>
    <w:rsid w:val="0046487D"/>
    <w:rsid w:val="00466ED9"/>
    <w:rsid w:val="004670DE"/>
    <w:rsid w:val="004825D0"/>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3F8F"/>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1D28"/>
    <w:rsid w:val="005D6163"/>
    <w:rsid w:val="005D6A81"/>
    <w:rsid w:val="005D7F42"/>
    <w:rsid w:val="005E06FC"/>
    <w:rsid w:val="005E0EEE"/>
    <w:rsid w:val="005E20C6"/>
    <w:rsid w:val="005E4A25"/>
    <w:rsid w:val="005E4C58"/>
    <w:rsid w:val="005E5C1C"/>
    <w:rsid w:val="005E7B03"/>
    <w:rsid w:val="005F401E"/>
    <w:rsid w:val="00600A58"/>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08D8"/>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5E37"/>
    <w:rsid w:val="006D64B6"/>
    <w:rsid w:val="006E1206"/>
    <w:rsid w:val="006E7521"/>
    <w:rsid w:val="006F329B"/>
    <w:rsid w:val="006F43D5"/>
    <w:rsid w:val="006F443C"/>
    <w:rsid w:val="006F6A94"/>
    <w:rsid w:val="00700EE9"/>
    <w:rsid w:val="007027A2"/>
    <w:rsid w:val="00710BDE"/>
    <w:rsid w:val="0071250C"/>
    <w:rsid w:val="00717841"/>
    <w:rsid w:val="00717FE7"/>
    <w:rsid w:val="0072330F"/>
    <w:rsid w:val="00724411"/>
    <w:rsid w:val="00725651"/>
    <w:rsid w:val="007305A6"/>
    <w:rsid w:val="007327D5"/>
    <w:rsid w:val="007336EE"/>
    <w:rsid w:val="00735302"/>
    <w:rsid w:val="00736370"/>
    <w:rsid w:val="0073761F"/>
    <w:rsid w:val="00737918"/>
    <w:rsid w:val="0074025C"/>
    <w:rsid w:val="007431D6"/>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3C53"/>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3EBA"/>
    <w:rsid w:val="00805DA8"/>
    <w:rsid w:val="00813AAF"/>
    <w:rsid w:val="00815384"/>
    <w:rsid w:val="008153DB"/>
    <w:rsid w:val="00817C02"/>
    <w:rsid w:val="0082144F"/>
    <w:rsid w:val="00830504"/>
    <w:rsid w:val="0083434F"/>
    <w:rsid w:val="0083461F"/>
    <w:rsid w:val="00835B47"/>
    <w:rsid w:val="008375D1"/>
    <w:rsid w:val="008378C0"/>
    <w:rsid w:val="0083795B"/>
    <w:rsid w:val="00837965"/>
    <w:rsid w:val="00837DA0"/>
    <w:rsid w:val="00843035"/>
    <w:rsid w:val="00844934"/>
    <w:rsid w:val="008454C4"/>
    <w:rsid w:val="0084597C"/>
    <w:rsid w:val="00845C7E"/>
    <w:rsid w:val="008462B7"/>
    <w:rsid w:val="0084716B"/>
    <w:rsid w:val="0084745C"/>
    <w:rsid w:val="00847EBD"/>
    <w:rsid w:val="0085047B"/>
    <w:rsid w:val="008519BD"/>
    <w:rsid w:val="00852B7D"/>
    <w:rsid w:val="008563B4"/>
    <w:rsid w:val="00857F4D"/>
    <w:rsid w:val="00861014"/>
    <w:rsid w:val="00863C40"/>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029E"/>
    <w:rsid w:val="009326B8"/>
    <w:rsid w:val="009338F2"/>
    <w:rsid w:val="00934ADB"/>
    <w:rsid w:val="009358FB"/>
    <w:rsid w:val="00937203"/>
    <w:rsid w:val="00937DF6"/>
    <w:rsid w:val="009426F9"/>
    <w:rsid w:val="00943640"/>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2C1"/>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AC"/>
    <w:rsid w:val="00A15EB0"/>
    <w:rsid w:val="00A16761"/>
    <w:rsid w:val="00A168F9"/>
    <w:rsid w:val="00A175CB"/>
    <w:rsid w:val="00A17BDF"/>
    <w:rsid w:val="00A20901"/>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1337"/>
    <w:rsid w:val="00AC2104"/>
    <w:rsid w:val="00AC588F"/>
    <w:rsid w:val="00AD00DC"/>
    <w:rsid w:val="00AD0361"/>
    <w:rsid w:val="00AD3298"/>
    <w:rsid w:val="00AD3F7E"/>
    <w:rsid w:val="00AD6F8D"/>
    <w:rsid w:val="00AD7172"/>
    <w:rsid w:val="00AD7603"/>
    <w:rsid w:val="00AE0A9E"/>
    <w:rsid w:val="00AE3390"/>
    <w:rsid w:val="00AE45F5"/>
    <w:rsid w:val="00AE49CC"/>
    <w:rsid w:val="00AE6BF7"/>
    <w:rsid w:val="00AE6C1A"/>
    <w:rsid w:val="00AF0927"/>
    <w:rsid w:val="00AF0D77"/>
    <w:rsid w:val="00AF2EC9"/>
    <w:rsid w:val="00AF5D5E"/>
    <w:rsid w:val="00AF7969"/>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5FCA"/>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48A1"/>
    <w:rsid w:val="00B86A0D"/>
    <w:rsid w:val="00B87258"/>
    <w:rsid w:val="00B94432"/>
    <w:rsid w:val="00B9759A"/>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2540"/>
    <w:rsid w:val="00BF57B4"/>
    <w:rsid w:val="00BF5A68"/>
    <w:rsid w:val="00BF6A19"/>
    <w:rsid w:val="00C05E16"/>
    <w:rsid w:val="00C06997"/>
    <w:rsid w:val="00C075DA"/>
    <w:rsid w:val="00C075E4"/>
    <w:rsid w:val="00C07B95"/>
    <w:rsid w:val="00C12073"/>
    <w:rsid w:val="00C12AAE"/>
    <w:rsid w:val="00C15775"/>
    <w:rsid w:val="00C17D7E"/>
    <w:rsid w:val="00C20B93"/>
    <w:rsid w:val="00C215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49CA"/>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64EB"/>
    <w:rsid w:val="00CD700A"/>
    <w:rsid w:val="00CD7AD8"/>
    <w:rsid w:val="00CD7CC2"/>
    <w:rsid w:val="00CE0486"/>
    <w:rsid w:val="00CE2694"/>
    <w:rsid w:val="00CE4BD3"/>
    <w:rsid w:val="00CE5C2C"/>
    <w:rsid w:val="00CF1891"/>
    <w:rsid w:val="00CF63C2"/>
    <w:rsid w:val="00CF6492"/>
    <w:rsid w:val="00D016AA"/>
    <w:rsid w:val="00D0314C"/>
    <w:rsid w:val="00D055E8"/>
    <w:rsid w:val="00D058D4"/>
    <w:rsid w:val="00D06765"/>
    <w:rsid w:val="00D10702"/>
    <w:rsid w:val="00D10D5B"/>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0859"/>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246E"/>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567E2"/>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3986"/>
    <w:rsid w:val="00EB594B"/>
    <w:rsid w:val="00EB7316"/>
    <w:rsid w:val="00EC039F"/>
    <w:rsid w:val="00EC3C7A"/>
    <w:rsid w:val="00EC3F5F"/>
    <w:rsid w:val="00EC60EA"/>
    <w:rsid w:val="00EC66E8"/>
    <w:rsid w:val="00EC74C7"/>
    <w:rsid w:val="00ED5D2F"/>
    <w:rsid w:val="00ED7791"/>
    <w:rsid w:val="00ED7AFF"/>
    <w:rsid w:val="00EE2058"/>
    <w:rsid w:val="00EE7519"/>
    <w:rsid w:val="00EE7BCA"/>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1039"/>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0E59"/>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E450EB2"/>
  <w15:docId w15:val="{8FEC6366-4BE8-4DF6-B94F-530C546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7431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588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C588F"/>
    <w:rPr>
      <w:rFonts w:ascii="Arial" w:hAnsi="Arial"/>
      <w:szCs w:val="22"/>
      <w:lang w:eastAsia="zh-CN"/>
    </w:rPr>
  </w:style>
  <w:style w:type="paragraph" w:styleId="Footer">
    <w:name w:val="footer"/>
    <w:basedOn w:val="Normal"/>
    <w:link w:val="FooterChar"/>
    <w:uiPriority w:val="99"/>
    <w:unhideWhenUsed/>
    <w:rsid w:val="00AC588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C588F"/>
    <w:rPr>
      <w:rFonts w:ascii="Arial" w:hAnsi="Arial"/>
      <w:szCs w:val="22"/>
      <w:lang w:eastAsia="zh-CN"/>
    </w:rPr>
  </w:style>
  <w:style w:type="character" w:styleId="CommentReference">
    <w:name w:val="annotation reference"/>
    <w:basedOn w:val="DefaultParagraphFont"/>
    <w:uiPriority w:val="99"/>
    <w:semiHidden/>
    <w:unhideWhenUsed/>
    <w:rsid w:val="00EE7BCA"/>
    <w:rPr>
      <w:sz w:val="16"/>
      <w:szCs w:val="16"/>
    </w:rPr>
  </w:style>
  <w:style w:type="paragraph" w:styleId="CommentText">
    <w:name w:val="annotation text"/>
    <w:basedOn w:val="Normal"/>
    <w:link w:val="CommentTextChar"/>
    <w:uiPriority w:val="99"/>
    <w:semiHidden/>
    <w:unhideWhenUsed/>
    <w:rsid w:val="00EE7BCA"/>
    <w:pPr>
      <w:spacing w:line="240" w:lineRule="auto"/>
    </w:pPr>
    <w:rPr>
      <w:sz w:val="20"/>
      <w:szCs w:val="20"/>
    </w:rPr>
  </w:style>
  <w:style w:type="character" w:customStyle="1" w:styleId="CommentTextChar">
    <w:name w:val="Comment Text Char"/>
    <w:basedOn w:val="DefaultParagraphFont"/>
    <w:link w:val="CommentText"/>
    <w:uiPriority w:val="99"/>
    <w:semiHidden/>
    <w:rsid w:val="00EE7BCA"/>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EE7BCA"/>
    <w:rPr>
      <w:b/>
      <w:bCs/>
    </w:rPr>
  </w:style>
  <w:style w:type="character" w:customStyle="1" w:styleId="CommentSubjectChar">
    <w:name w:val="Comment Subject Char"/>
    <w:basedOn w:val="CommentTextChar"/>
    <w:link w:val="CommentSubject"/>
    <w:uiPriority w:val="99"/>
    <w:semiHidden/>
    <w:rsid w:val="00EE7BCA"/>
    <w:rPr>
      <w:rFonts w:ascii="Arial" w:hAnsi="Arial"/>
      <w:b/>
      <w:bCs/>
      <w:sz w:val="20"/>
      <w:szCs w:val="20"/>
      <w:lang w:eastAsia="zh-CN"/>
    </w:rPr>
  </w:style>
  <w:style w:type="paragraph" w:styleId="BalloonText">
    <w:name w:val="Balloon Text"/>
    <w:basedOn w:val="Normal"/>
    <w:link w:val="BalloonTextChar"/>
    <w:uiPriority w:val="99"/>
    <w:semiHidden/>
    <w:unhideWhenUsed/>
    <w:rsid w:val="00EE7BC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7BCA"/>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94364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media-cache-ak0.pinimg.com/236x/79/1c/c3/791cc331f04373291445fe13aaf97904.jpg" TargetMode="External"/><Relationship Id="rId18" Type="http://schemas.openxmlformats.org/officeDocument/2006/relationships/hyperlink" Target="http://geacron.com/home-en/?&amp;sid=GeaCron377871" TargetMode="External"/><Relationship Id="rId26" Type="http://schemas.openxmlformats.org/officeDocument/2006/relationships/hyperlink" Target="http://www.goodreads.com/quotes/180601-every-empire-however-tells-itself-and-the-world-that-it" TargetMode="External"/><Relationship Id="rId39" Type="http://schemas.openxmlformats.org/officeDocument/2006/relationships/hyperlink" Target="http://www.warrenhills.org/.../Imperialism%20Case%20Study-%20The%20Congo%20.pptx" TargetMode="External"/><Relationship Id="rId21" Type="http://schemas.openxmlformats.org/officeDocument/2006/relationships/hyperlink" Target="https://youtu.be/pWJI4Mfcp9k" TargetMode="External"/><Relationship Id="rId34" Type="http://schemas.openxmlformats.org/officeDocument/2006/relationships/hyperlink" Target="http://study.com/academy/lesson/the-unification-of-germany-summary-timeline-events.html" TargetMode="External"/><Relationship Id="rId42" Type="http://schemas.openxmlformats.org/officeDocument/2006/relationships/hyperlink" Target="http://geacron.com/home-en/?&amp;sid=GeaCron377871" TargetMode="External"/><Relationship Id="rId47" Type="http://schemas.openxmlformats.org/officeDocument/2006/relationships/hyperlink" Target="https://latitudetravel.wordpress.com/2013/03/17/the-dark-side-of-globalisation-war-and-exploitation-in-colonial-and-post-colonial-congo/" TargetMode="External"/><Relationship Id="rId50" Type="http://schemas.openxmlformats.org/officeDocument/2006/relationships/hyperlink" Target="https://schoolsnsw-my.sharepoint.com/personal/rowena_martin3_det_nsw_edu_au/Documents/Desktop/HSIE/Modern%20history/&#8226;%09http:/en.protothema.gr/meet-king-leopold-ii-of-belgium-the-hitler-of-congo-photos/" TargetMode="External"/><Relationship Id="rId55"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yllabus.nesa.nsw.edu.au/modern-history-stage6/" TargetMode="External"/><Relationship Id="rId17" Type="http://schemas.openxmlformats.org/officeDocument/2006/relationships/hyperlink" Target="https://www.youtube.com/watch?v=alJaltUmrGo&amp;list=PL-lkBCk_OOSEoYjYPSfto_1SpHeKdieWe" TargetMode="External"/><Relationship Id="rId25" Type="http://schemas.openxmlformats.org/officeDocument/2006/relationships/hyperlink" Target="https://www.lewrockwell.com/2004/08/charley-reese/kiplings-back/" TargetMode="External"/><Relationship Id="rId33" Type="http://schemas.openxmlformats.org/officeDocument/2006/relationships/hyperlink" Target="http://www.excellup.com/classten/ssten/nationalismeurope.aspx" TargetMode="External"/><Relationship Id="rId38" Type="http://schemas.openxmlformats.org/officeDocument/2006/relationships/hyperlink" Target="http://trove.nla.gov.au/work/285568?q=imperialism&amp;c=picture&amp;versionId=301808" TargetMode="External"/><Relationship Id="rId46" Type="http://schemas.openxmlformats.org/officeDocument/2006/relationships/hyperlink" Target="http://madmonarchist.blogspot.com.au/2010/05/monarch-profile-king-leopold-ii-of.html"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udy.com/academy/lesson/history-of-the-belgian-congo-imperialism-genocide-atrocities.html" TargetMode="External"/><Relationship Id="rId20" Type="http://schemas.openxmlformats.org/officeDocument/2006/relationships/hyperlink" Target="http://www.kiplingsociety.co.uk/poems_burden.htm" TargetMode="External"/><Relationship Id="rId29" Type="http://schemas.openxmlformats.org/officeDocument/2006/relationships/hyperlink" Target="https://quizlet.com/16445859/social-darwinism-flash-cards/" TargetMode="External"/><Relationship Id="rId41" Type="http://schemas.openxmlformats.org/officeDocument/2006/relationships/hyperlink" Target="http://www.wsws.org/en/articles/1999/09/king-s06.html" TargetMode="External"/><Relationship Id="rId54" Type="http://schemas.openxmlformats.org/officeDocument/2006/relationships/hyperlink" Target="http://www.friendsofthecongo.org/history-timelin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brainyquote.com/quotes/quotes/c/charleyree169238.html" TargetMode="External"/><Relationship Id="rId32" Type="http://schemas.openxmlformats.org/officeDocument/2006/relationships/hyperlink" Target="http://www.historylearningsite.co.uk/world-war-one/causes-of-world-war-one/the-naval-race-1906-to-1914/" TargetMode="External"/><Relationship Id="rId37" Type="http://schemas.openxmlformats.org/officeDocument/2006/relationships/hyperlink" Target="https://school.bighistoryproject.com/~/media/SchoolBigHistory/BHP_2014-15/PDF/General/Worksheet_2014_General_Three-Close-Reads_Teacher.pdf?download=true" TargetMode="External"/><Relationship Id="rId40" Type="http://schemas.openxmlformats.org/officeDocument/2006/relationships/hyperlink" Target="http://ultimatehistoryproject.com/belgian-congo.html" TargetMode="External"/><Relationship Id="rId45" Type="http://schemas.openxmlformats.org/officeDocument/2006/relationships/hyperlink" Target="http://en.protothema.gr/meet-king-leopold-ii-of-belgium-the-hitler-of-congo-photos/" TargetMode="External"/><Relationship Id="rId53" Type="http://schemas.openxmlformats.org/officeDocument/2006/relationships/hyperlink" Target="http://www.populstat.info/Africa/congokig.htm" TargetMode="Externa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youtu.be/wJ29vHuaEc4" TargetMode="External"/><Relationship Id="rId23" Type="http://schemas.openxmlformats.org/officeDocument/2006/relationships/hyperlink" Target="http://slideplayer.com/slide/4895910/" TargetMode="External"/><Relationship Id="rId28" Type="http://schemas.openxmlformats.org/officeDocument/2006/relationships/hyperlink" Target="http://www.bbc.co.uk/history/british/abolition/scramble_for_africa_article_01.shtml" TargetMode="External"/><Relationship Id="rId36" Type="http://schemas.openxmlformats.org/officeDocument/2006/relationships/hyperlink" Target="http://japanfocus.org/data/cb25-141_1899_judge__2d5989.jpg" TargetMode="External"/><Relationship Id="rId49" Type="http://schemas.openxmlformats.org/officeDocument/2006/relationships/hyperlink" Target="http://en.protothema.gr/meet-king-leopold-ii-of-belgium-the-hitler-of-congo-photos/" TargetMode="External"/><Relationship Id="rId57"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timemaps.com/history/world-1914ad/" TargetMode="External"/><Relationship Id="rId31" Type="http://schemas.openxmlformats.org/officeDocument/2006/relationships/hyperlink" Target="http://www.achistoryunits.edu.au/verve/_resources/htaa_teach_hist_the_inquiry_process.pdf" TargetMode="External"/><Relationship Id="rId44" Type="http://schemas.openxmlformats.org/officeDocument/2006/relationships/hyperlink" Target="http://www.consciousbeingalliance.com/2010/01/belgian-paratroopers-to-crush-rising-congo-rebellion" TargetMode="External"/><Relationship Id="rId52" Type="http://schemas.openxmlformats.org/officeDocument/2006/relationships/hyperlink" Target="http://www.historytoday.com/tim-stanley/belgiums-heart-darkn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dl.org/en/item/7/view/1/1/" TargetMode="External"/><Relationship Id="rId22" Type="http://schemas.openxmlformats.org/officeDocument/2006/relationships/hyperlink" Target="http://study.com/academy/lesson/missionaries-the-spread-of-christianity-across-the-world.html" TargetMode="External"/><Relationship Id="rId27" Type="http://schemas.openxmlformats.org/officeDocument/2006/relationships/hyperlink" Target="http://4.bp.blogspot.com/_EFx9EjphG2U/TKtHymXXmlI/AAAAAAAAA38/LPvGoDxciPQ/s1600/scramble_for_africa.jpg" TargetMode="External"/><Relationship Id="rId30" Type="http://schemas.openxmlformats.org/officeDocument/2006/relationships/hyperlink" Target="http://www.letshavefunwithenglish.com/videos/british_empire/british_empire.htm" TargetMode="External"/><Relationship Id="rId35" Type="http://schemas.openxmlformats.org/officeDocument/2006/relationships/hyperlink" Target="https://www.youtube.com/watch?v=1TVp9SaJi-4" TargetMode="External"/><Relationship Id="rId43" Type="http://schemas.openxmlformats.org/officeDocument/2006/relationships/hyperlink" Target="http://www.worldatlas.com/webimage/countrys/af.htm" TargetMode="External"/><Relationship Id="rId48" Type="http://schemas.openxmlformats.org/officeDocument/2006/relationships/hyperlink" Target="https://www.britishmuseum.org/pdf/CongoFreeState_Students_WkSheets_UPDATED.pdf"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en.protothema.gr/meet-king-leopold-ii-of-belgium-the-hitler-of-congo-photos/" TargetMode="Externa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E6F4A8-0A2E-41F2-86D5-A5A3B7613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59ADB4-89A8-4370-B1EC-FCCDD833F84F}">
  <ds:schemaRefs>
    <ds:schemaRef ds:uri="http://schemas.microsoft.com/sharepoint/v3/contenttype/forms"/>
  </ds:schemaRefs>
</ds:datastoreItem>
</file>

<file path=customXml/itemProps3.xml><?xml version="1.0" encoding="utf-8"?>
<ds:datastoreItem xmlns:ds="http://schemas.openxmlformats.org/officeDocument/2006/customXml" ds:itemID="{20F4FB8F-8DAC-4E97-A04B-A38895C47B93}">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84ee1204-7f00-41e1-a106-58388be6ed0b"/>
    <ds:schemaRef ds:uri="68adcd60-69a7-4f93-923f-f840a882bc1c"/>
    <ds:schemaRef ds:uri="http://www.w3.org/XML/1998/namespace"/>
  </ds:schemaRefs>
</ds:datastoreItem>
</file>

<file path=customXml/itemProps4.xml><?xml version="1.0" encoding="utf-8"?>
<ds:datastoreItem xmlns:ds="http://schemas.openxmlformats.org/officeDocument/2006/customXml" ds:itemID="{E227A3EE-6F4B-4A56-8666-57C9FD0B2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3</Pages>
  <Words>4107</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The shaping of the modern world: The Age of Imperialism</vt:lpstr>
    </vt:vector>
  </TitlesOfParts>
  <Manager/>
  <Company>NSW Department of Education</Company>
  <LinksUpToDate>false</LinksUpToDate>
  <CharactersWithSpaces>27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The shaping of the modern world: The Age of Imperialism</dc:title>
  <dc:subject/>
  <dc:creator>NSW Department of Education</dc:creator>
  <cp:keywords/>
  <dc:description/>
  <cp:lastModifiedBy>Rowena Martin</cp:lastModifiedBy>
  <cp:revision>1</cp:revision>
  <cp:lastPrinted>2017-06-14T01:28:00Z</cp:lastPrinted>
  <dcterms:created xsi:type="dcterms:W3CDTF">2018-04-30T03:30:00Z</dcterms:created>
  <dcterms:modified xsi:type="dcterms:W3CDTF">2020-09-21T0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